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1F2724"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918820"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1F2724"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918821"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018F6EB7"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0FF2E49F" w:rsidR="006C3AD4" w:rsidRPr="006C3AD4" w:rsidRDefault="006C3AD4" w:rsidP="009C0D3C">
      <w:pPr>
        <w:pStyle w:val="a4"/>
        <w:rPr>
          <w:rFonts w:cs="B Nazanin"/>
          <w:b w:val="0"/>
          <w:bCs w:val="0"/>
          <w:sz w:val="26"/>
          <w:szCs w:val="26"/>
          <w:rtl/>
          <w:lang w:bidi="ar-BH"/>
        </w:rPr>
      </w:pPr>
    </w:p>
    <w:p w14:paraId="61075A09" w14:textId="36E0781D"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شبکه‌های کامپیوتری، تحلیل داده‌های جاری، سری زمانی، بازه‌های زما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5F869E8F" w14:textId="3FE28FC4" w:rsidR="00901145"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305806" w:history="1">
            <w:r w:rsidR="00901145" w:rsidRPr="00E26BC6">
              <w:rPr>
                <w:rStyle w:val="Hyperlink"/>
                <w:noProof/>
                <w:rtl/>
              </w:rPr>
              <w:t>1</w:t>
            </w:r>
            <w:r w:rsidR="00901145" w:rsidRPr="00E26BC6">
              <w:rPr>
                <w:rStyle w:val="Hyperlink"/>
                <w:rFonts w:ascii="Arial" w:hAnsi="Arial" w:cs="Arial" w:hint="cs"/>
                <w:noProof/>
                <w:rtl/>
              </w:rPr>
              <w:t>−</w:t>
            </w:r>
            <w:r w:rsidR="00901145" w:rsidRPr="00E26BC6">
              <w:rPr>
                <w:rStyle w:val="Hyperlink"/>
                <w:noProof/>
                <w:rtl/>
              </w:rPr>
              <w:t xml:space="preserve"> فصل اول مقدمه</w:t>
            </w:r>
            <w:r w:rsidR="00901145">
              <w:rPr>
                <w:noProof/>
                <w:webHidden/>
                <w:rtl/>
              </w:rPr>
              <w:tab/>
            </w:r>
            <w:r w:rsidR="00901145">
              <w:rPr>
                <w:noProof/>
                <w:webHidden/>
                <w:rtl/>
              </w:rPr>
              <w:fldChar w:fldCharType="begin"/>
            </w:r>
            <w:r w:rsidR="00901145">
              <w:rPr>
                <w:noProof/>
                <w:webHidden/>
                <w:rtl/>
              </w:rPr>
              <w:instrText xml:space="preserve"> </w:instrText>
            </w:r>
            <w:r w:rsidR="00901145">
              <w:rPr>
                <w:noProof/>
                <w:webHidden/>
              </w:rPr>
              <w:instrText>PAGEREF</w:instrText>
            </w:r>
            <w:r w:rsidR="00901145">
              <w:rPr>
                <w:noProof/>
                <w:webHidden/>
                <w:rtl/>
              </w:rPr>
              <w:instrText xml:space="preserve"> _</w:instrText>
            </w:r>
            <w:r w:rsidR="00901145">
              <w:rPr>
                <w:noProof/>
                <w:webHidden/>
              </w:rPr>
              <w:instrText>Toc81305806 \h</w:instrText>
            </w:r>
            <w:r w:rsidR="00901145">
              <w:rPr>
                <w:noProof/>
                <w:webHidden/>
                <w:rtl/>
              </w:rPr>
              <w:instrText xml:space="preserve"> </w:instrText>
            </w:r>
            <w:r w:rsidR="00901145">
              <w:rPr>
                <w:noProof/>
                <w:webHidden/>
                <w:rtl/>
              </w:rPr>
            </w:r>
            <w:r w:rsidR="00901145">
              <w:rPr>
                <w:noProof/>
                <w:webHidden/>
                <w:rtl/>
              </w:rPr>
              <w:fldChar w:fldCharType="separate"/>
            </w:r>
            <w:r w:rsidR="00901145">
              <w:rPr>
                <w:noProof/>
                <w:webHidden/>
                <w:rtl/>
                <w:lang w:bidi="ar-SA"/>
              </w:rPr>
              <w:t>1</w:t>
            </w:r>
            <w:r w:rsidR="00901145">
              <w:rPr>
                <w:noProof/>
                <w:webHidden/>
                <w:rtl/>
              </w:rPr>
              <w:fldChar w:fldCharType="end"/>
            </w:r>
          </w:hyperlink>
        </w:p>
        <w:p w14:paraId="4A7DB2CF" w14:textId="55398CEE" w:rsidR="00901145" w:rsidRDefault="00901145">
          <w:pPr>
            <w:pStyle w:val="TOC2"/>
            <w:tabs>
              <w:tab w:val="right" w:leader="dot" w:pos="9045"/>
            </w:tabs>
            <w:rPr>
              <w:rFonts w:asciiTheme="minorHAnsi" w:eastAsiaTheme="minorEastAsia" w:hAnsiTheme="minorHAnsi" w:cstheme="minorBidi"/>
              <w:noProof/>
              <w:szCs w:val="22"/>
              <w:rtl/>
            </w:rPr>
          </w:pPr>
          <w:hyperlink w:anchor="_Toc81305807" w:history="1">
            <w:r w:rsidRPr="00E26BC6">
              <w:rPr>
                <w:rStyle w:val="Hyperlink"/>
                <w:noProof/>
                <w:rtl/>
              </w:rPr>
              <w:t>1</w:t>
            </w:r>
            <w:r w:rsidRPr="00E26BC6">
              <w:rPr>
                <w:rStyle w:val="Hyperlink"/>
                <w:rFonts w:ascii="Arial" w:hAnsi="Arial" w:cs="Arial" w:hint="cs"/>
                <w:noProof/>
                <w:rtl/>
              </w:rPr>
              <w:t>−</w:t>
            </w:r>
            <w:r w:rsidRPr="00E26BC6">
              <w:rPr>
                <w:rStyle w:val="Hyperlink"/>
                <w:noProof/>
                <w:rtl/>
              </w:rPr>
              <w:t xml:space="preserve">1 </w:t>
            </w:r>
            <w:r w:rsidRPr="00E26BC6">
              <w:rPr>
                <w:rStyle w:val="Hyperlink"/>
                <w:rFonts w:hint="cs"/>
                <w:noProof/>
                <w:rtl/>
              </w:rPr>
              <w:t>بی</w:t>
            </w:r>
            <w:r w:rsidRPr="00E26BC6">
              <w:rPr>
                <w:rStyle w:val="Hyperlink"/>
                <w:rFonts w:hint="eastAsia"/>
                <w:noProof/>
                <w:rtl/>
              </w:rPr>
              <w:t>ان</w:t>
            </w:r>
            <w:r w:rsidRPr="00E26BC6">
              <w:rPr>
                <w:rStyle w:val="Hyperlink"/>
                <w:noProof/>
                <w:rtl/>
              </w:rPr>
              <w:t xml:space="preserve">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07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53418764" w14:textId="45AB01BB" w:rsidR="00901145" w:rsidRDefault="00901145">
          <w:pPr>
            <w:pStyle w:val="TOC2"/>
            <w:tabs>
              <w:tab w:val="right" w:leader="dot" w:pos="9045"/>
            </w:tabs>
            <w:rPr>
              <w:rFonts w:asciiTheme="minorHAnsi" w:eastAsiaTheme="minorEastAsia" w:hAnsiTheme="minorHAnsi" w:cstheme="minorBidi"/>
              <w:noProof/>
              <w:szCs w:val="22"/>
              <w:rtl/>
            </w:rPr>
          </w:pPr>
          <w:hyperlink w:anchor="_Toc81305808" w:history="1">
            <w:r w:rsidRPr="00E26BC6">
              <w:rPr>
                <w:rStyle w:val="Hyperlink"/>
                <w:noProof/>
                <w:rtl/>
              </w:rPr>
              <w:t>2</w:t>
            </w:r>
            <w:r w:rsidRPr="00E26BC6">
              <w:rPr>
                <w:rStyle w:val="Hyperlink"/>
                <w:rFonts w:ascii="Arial" w:hAnsi="Arial" w:cs="Arial" w:hint="cs"/>
                <w:noProof/>
                <w:rtl/>
              </w:rPr>
              <w:t>−</w:t>
            </w:r>
            <w:r w:rsidRPr="00E26BC6">
              <w:rPr>
                <w:rStyle w:val="Hyperlink"/>
                <w:noProof/>
                <w:rtl/>
              </w:rPr>
              <w:t xml:space="preserve">1 </w:t>
            </w:r>
            <w:r w:rsidRPr="00E26BC6">
              <w:rPr>
                <w:rStyle w:val="Hyperlink"/>
                <w:rFonts w:hint="cs"/>
                <w:noProof/>
                <w:rtl/>
              </w:rPr>
              <w:t>ارزش</w:t>
            </w:r>
            <w:r w:rsidRPr="00E26BC6">
              <w:rPr>
                <w:rStyle w:val="Hyperlink"/>
                <w:noProof/>
                <w:rtl/>
              </w:rPr>
              <w:t xml:space="preserve"> </w:t>
            </w:r>
            <w:r w:rsidRPr="00E26BC6">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08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13F3D927" w14:textId="2D7D9DD5" w:rsidR="00901145" w:rsidRDefault="00901145">
          <w:pPr>
            <w:pStyle w:val="TOC2"/>
            <w:tabs>
              <w:tab w:val="right" w:leader="dot" w:pos="9045"/>
            </w:tabs>
            <w:rPr>
              <w:rFonts w:asciiTheme="minorHAnsi" w:eastAsiaTheme="minorEastAsia" w:hAnsiTheme="minorHAnsi" w:cstheme="minorBidi"/>
              <w:noProof/>
              <w:szCs w:val="22"/>
              <w:rtl/>
            </w:rPr>
          </w:pPr>
          <w:hyperlink w:anchor="_Toc81305809" w:history="1">
            <w:r w:rsidRPr="00E26BC6">
              <w:rPr>
                <w:rStyle w:val="Hyperlink"/>
                <w:noProof/>
                <w:rtl/>
              </w:rPr>
              <w:t>3</w:t>
            </w:r>
            <w:r w:rsidRPr="00E26BC6">
              <w:rPr>
                <w:rStyle w:val="Hyperlink"/>
                <w:rFonts w:ascii="Arial" w:hAnsi="Arial" w:cs="Arial" w:hint="cs"/>
                <w:noProof/>
                <w:rtl/>
              </w:rPr>
              <w:t>−</w:t>
            </w:r>
            <w:r w:rsidRPr="00E26BC6">
              <w:rPr>
                <w:rStyle w:val="Hyperlink"/>
                <w:noProof/>
                <w:rtl/>
              </w:rPr>
              <w:t xml:space="preserve">1 </w:t>
            </w:r>
            <w:r w:rsidRPr="00E26BC6">
              <w:rPr>
                <w:rStyle w:val="Hyperlink"/>
                <w:rFonts w:hint="cs"/>
                <w:noProof/>
                <w:rtl/>
              </w:rPr>
              <w:t>هدف</w:t>
            </w:r>
            <w:r w:rsidRPr="00E26BC6">
              <w:rPr>
                <w:rStyle w:val="Hyperlink"/>
                <w:noProof/>
                <w:rtl/>
              </w:rPr>
              <w:t xml:space="preserve"> </w:t>
            </w:r>
            <w:r w:rsidRPr="00E26BC6">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09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0CDE6E22" w14:textId="423A9363" w:rsidR="00901145" w:rsidRDefault="00901145">
          <w:pPr>
            <w:pStyle w:val="TOC2"/>
            <w:tabs>
              <w:tab w:val="right" w:leader="dot" w:pos="9045"/>
            </w:tabs>
            <w:rPr>
              <w:rFonts w:asciiTheme="minorHAnsi" w:eastAsiaTheme="minorEastAsia" w:hAnsiTheme="minorHAnsi" w:cstheme="minorBidi"/>
              <w:noProof/>
              <w:szCs w:val="22"/>
              <w:rtl/>
            </w:rPr>
          </w:pPr>
          <w:hyperlink w:anchor="_Toc81305810" w:history="1">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1 </w:t>
            </w:r>
            <w:r w:rsidRPr="00E26BC6">
              <w:rPr>
                <w:rStyle w:val="Hyperlink"/>
                <w:rFonts w:hint="cs"/>
                <w:noProof/>
                <w:rtl/>
              </w:rPr>
              <w:t>روی</w:t>
            </w:r>
            <w:r w:rsidRPr="00E26BC6">
              <w:rPr>
                <w:rStyle w:val="Hyperlink"/>
                <w:rFonts w:hint="eastAsia"/>
                <w:noProof/>
                <w:rtl/>
              </w:rPr>
              <w:t>کرد</w:t>
            </w:r>
            <w:r w:rsidRPr="00E26BC6">
              <w:rPr>
                <w:rStyle w:val="Hyperlink"/>
                <w:noProof/>
                <w:rtl/>
              </w:rPr>
              <w:t xml:space="preserve"> پ</w:t>
            </w:r>
            <w:r w:rsidRPr="00E26BC6">
              <w:rPr>
                <w:rStyle w:val="Hyperlink"/>
                <w:rFonts w:hint="cs"/>
                <w:noProof/>
                <w:rtl/>
              </w:rPr>
              <w:t>ی</w:t>
            </w:r>
            <w:r w:rsidRPr="00E26BC6">
              <w:rPr>
                <w:rStyle w:val="Hyperlink"/>
                <w:rFonts w:hint="eastAsia"/>
                <w:noProof/>
                <w:rtl/>
              </w:rPr>
              <w:t>شنهاد</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0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4C33D456" w14:textId="348294FA" w:rsidR="00901145" w:rsidRDefault="00901145">
          <w:pPr>
            <w:pStyle w:val="TOC2"/>
            <w:tabs>
              <w:tab w:val="right" w:leader="dot" w:pos="9045"/>
            </w:tabs>
            <w:rPr>
              <w:rFonts w:asciiTheme="minorHAnsi" w:eastAsiaTheme="minorEastAsia" w:hAnsiTheme="minorHAnsi" w:cstheme="minorBidi"/>
              <w:noProof/>
              <w:szCs w:val="22"/>
              <w:rtl/>
            </w:rPr>
          </w:pPr>
          <w:hyperlink w:anchor="_Toc81305811" w:history="1">
            <w:r w:rsidRPr="00E26BC6">
              <w:rPr>
                <w:rStyle w:val="Hyperlink"/>
                <w:noProof/>
                <w:rtl/>
              </w:rPr>
              <w:t>5</w:t>
            </w:r>
            <w:r w:rsidRPr="00E26BC6">
              <w:rPr>
                <w:rStyle w:val="Hyperlink"/>
                <w:rFonts w:ascii="Arial" w:hAnsi="Arial" w:cs="Arial" w:hint="cs"/>
                <w:noProof/>
                <w:rtl/>
              </w:rPr>
              <w:t>−</w:t>
            </w:r>
            <w:r w:rsidRPr="00E26BC6">
              <w:rPr>
                <w:rStyle w:val="Hyperlink"/>
                <w:noProof/>
                <w:rtl/>
              </w:rPr>
              <w:t xml:space="preserve">1 </w:t>
            </w:r>
            <w:r w:rsidRPr="00E26BC6">
              <w:rPr>
                <w:rStyle w:val="Hyperlink"/>
                <w:rFonts w:hint="cs"/>
                <w:noProof/>
                <w:rtl/>
              </w:rPr>
              <w:t>ساختار</w:t>
            </w:r>
            <w:r w:rsidRPr="00E26BC6">
              <w:rPr>
                <w:rStyle w:val="Hyperlink"/>
                <w:noProof/>
                <w:rtl/>
              </w:rPr>
              <w:t xml:space="preserve"> </w:t>
            </w:r>
            <w:r w:rsidRPr="00E26BC6">
              <w:rPr>
                <w:rStyle w:val="Hyperlink"/>
                <w:rFonts w:hint="cs"/>
                <w:noProof/>
                <w:rtl/>
              </w:rPr>
              <w:t>پای</w:t>
            </w:r>
            <w:r w:rsidRPr="00E26BC6">
              <w:rPr>
                <w:rStyle w:val="Hyperlink"/>
                <w:rFonts w:hint="eastAsia"/>
                <w:noProof/>
                <w:rtl/>
              </w:rPr>
              <w:t>ان‌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1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7B65B3BE" w14:textId="77A1B4D5" w:rsidR="00901145" w:rsidRDefault="00901145">
          <w:pPr>
            <w:pStyle w:val="TOC1"/>
            <w:tabs>
              <w:tab w:val="right" w:leader="dot" w:pos="9045"/>
            </w:tabs>
            <w:rPr>
              <w:rFonts w:asciiTheme="minorHAnsi" w:eastAsiaTheme="minorEastAsia" w:hAnsiTheme="minorHAnsi" w:cstheme="minorBidi"/>
              <w:noProof/>
              <w:szCs w:val="22"/>
              <w:rtl/>
            </w:rPr>
          </w:pPr>
          <w:hyperlink w:anchor="_Toc81305812" w:history="1">
            <w:r w:rsidRPr="00E26BC6">
              <w:rPr>
                <w:rStyle w:val="Hyperlink"/>
                <w:noProof/>
                <w:rtl/>
              </w:rPr>
              <w:t>2</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فصل</w:t>
            </w:r>
            <w:r w:rsidRPr="00E26BC6">
              <w:rPr>
                <w:rStyle w:val="Hyperlink"/>
                <w:noProof/>
                <w:rtl/>
              </w:rPr>
              <w:t xml:space="preserve"> </w:t>
            </w:r>
            <w:r w:rsidRPr="00E26BC6">
              <w:rPr>
                <w:rStyle w:val="Hyperlink"/>
                <w:rFonts w:hint="cs"/>
                <w:noProof/>
                <w:rtl/>
              </w:rPr>
              <w:t>دوم</w:t>
            </w:r>
            <w:r w:rsidRPr="00E26BC6">
              <w:rPr>
                <w:rStyle w:val="Hyperlink"/>
                <w:noProof/>
                <w:rtl/>
              </w:rPr>
              <w:t xml:space="preserve"> </w:t>
            </w:r>
            <w:r w:rsidRPr="00E26BC6">
              <w:rPr>
                <w:rStyle w:val="Hyperlink"/>
                <w:rFonts w:hint="cs"/>
                <w:noProof/>
                <w:rtl/>
              </w:rPr>
              <w:t>مفاهی</w:t>
            </w:r>
            <w:r w:rsidRPr="00E26BC6">
              <w:rPr>
                <w:rStyle w:val="Hyperlink"/>
                <w:rFonts w:hint="eastAsia"/>
                <w:noProof/>
                <w:rtl/>
              </w:rPr>
              <w:t>م</w:t>
            </w:r>
            <w:r w:rsidRPr="00E26BC6">
              <w:rPr>
                <w:rStyle w:val="Hyperlink"/>
                <w:noProof/>
                <w:rtl/>
              </w:rPr>
              <w:t xml:space="preserve"> و کل</w:t>
            </w:r>
            <w:r w:rsidRPr="00E26BC6">
              <w:rPr>
                <w:rStyle w:val="Hyperlink"/>
                <w:rFonts w:hint="cs"/>
                <w:noProof/>
                <w:rtl/>
              </w:rPr>
              <w:t>ی</w:t>
            </w:r>
            <w:r w:rsidRPr="00E26BC6">
              <w:rPr>
                <w:rStyle w:val="Hyperlink"/>
                <w:rFonts w:hint="eastAsia"/>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2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07AD6B53" w14:textId="58B49644" w:rsidR="00901145" w:rsidRDefault="00901145">
          <w:pPr>
            <w:pStyle w:val="TOC2"/>
            <w:tabs>
              <w:tab w:val="right" w:leader="dot" w:pos="9045"/>
            </w:tabs>
            <w:rPr>
              <w:rFonts w:asciiTheme="minorHAnsi" w:eastAsiaTheme="minorEastAsia" w:hAnsiTheme="minorHAnsi" w:cstheme="minorBidi"/>
              <w:noProof/>
              <w:szCs w:val="22"/>
              <w:rtl/>
            </w:rPr>
          </w:pPr>
          <w:hyperlink w:anchor="_Toc81305813" w:history="1">
            <w:r w:rsidRPr="00E26BC6">
              <w:rPr>
                <w:rStyle w:val="Hyperlink"/>
                <w:noProof/>
                <w:rtl/>
              </w:rPr>
              <w:t>1</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3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22FB06D3" w14:textId="5398B52D" w:rsidR="00901145" w:rsidRDefault="00901145">
          <w:pPr>
            <w:pStyle w:val="TOC2"/>
            <w:tabs>
              <w:tab w:val="right" w:leader="dot" w:pos="9045"/>
            </w:tabs>
            <w:rPr>
              <w:rFonts w:asciiTheme="minorHAnsi" w:eastAsiaTheme="minorEastAsia" w:hAnsiTheme="minorHAnsi" w:cstheme="minorBidi"/>
              <w:noProof/>
              <w:szCs w:val="22"/>
              <w:rtl/>
            </w:rPr>
          </w:pPr>
          <w:hyperlink w:anchor="_Toc81305814" w:history="1">
            <w:r w:rsidRPr="00E26BC6">
              <w:rPr>
                <w:rStyle w:val="Hyperlink"/>
                <w:noProof/>
                <w:rtl/>
              </w:rPr>
              <w:t>2</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تحلی</w:t>
            </w:r>
            <w:r w:rsidRPr="00E26BC6">
              <w:rPr>
                <w:rStyle w:val="Hyperlink"/>
                <w:rFonts w:hint="eastAsia"/>
                <w:noProof/>
                <w:rtl/>
              </w:rPr>
              <w:t>ل</w:t>
            </w:r>
            <w:r w:rsidRPr="00E26BC6">
              <w:rPr>
                <w:rStyle w:val="Hyperlink"/>
                <w:noProof/>
                <w:rtl/>
              </w:rPr>
              <w:t xml:space="preserve"> جر</w:t>
            </w:r>
            <w:r w:rsidRPr="00E26BC6">
              <w:rPr>
                <w:rStyle w:val="Hyperlink"/>
                <w:rFonts w:hint="cs"/>
                <w:noProof/>
                <w:rtl/>
              </w:rPr>
              <w:t>ی</w:t>
            </w:r>
            <w:r w:rsidRPr="00E26BC6">
              <w:rPr>
                <w:rStyle w:val="Hyperlink"/>
                <w:rFonts w:hint="eastAsia"/>
                <w:noProof/>
                <w:rtl/>
              </w:rPr>
              <w:t>ان</w:t>
            </w:r>
            <w:r w:rsidRPr="00E26BC6">
              <w:rPr>
                <w:rStyle w:val="Hyperlink"/>
                <w:noProof/>
                <w:rtl/>
              </w:rPr>
              <w:t xml:space="preserve"> داده‌</w:t>
            </w:r>
            <w:r w:rsidRPr="00E26BC6">
              <w:rPr>
                <w:rStyle w:val="Hyperlink"/>
                <w:rFonts w:hint="cs"/>
                <w:noProof/>
                <w:rtl/>
              </w:rPr>
              <w:t>ی</w:t>
            </w:r>
            <w:r w:rsidRPr="00E26BC6">
              <w:rPr>
                <w:rStyle w:val="Hyperlink"/>
                <w:noProof/>
                <w:rtl/>
              </w:rPr>
              <w:t xml:space="preserve"> شبکه‌ها</w:t>
            </w:r>
            <w:r w:rsidRPr="00E26BC6">
              <w:rPr>
                <w:rStyle w:val="Hyperlink"/>
                <w:rFonts w:hint="cs"/>
                <w:noProof/>
                <w:rtl/>
              </w:rPr>
              <w:t>ی</w:t>
            </w:r>
            <w:r w:rsidRPr="00E26BC6">
              <w:rPr>
                <w:rStyle w:val="Hyperlink"/>
                <w:noProof/>
                <w:rtl/>
              </w:rPr>
              <w:t xml:space="preserve"> کامپ</w:t>
            </w:r>
            <w:r w:rsidRPr="00E26BC6">
              <w:rPr>
                <w:rStyle w:val="Hyperlink"/>
                <w:rFonts w:hint="cs"/>
                <w:noProof/>
                <w:rtl/>
              </w:rPr>
              <w:t>ی</w:t>
            </w:r>
            <w:r w:rsidRPr="00E26BC6">
              <w:rPr>
                <w:rStyle w:val="Hyperlink"/>
                <w:rFonts w:hint="eastAsia"/>
                <w:noProof/>
                <w:rtl/>
              </w:rPr>
              <w:t>وتر</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4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1341A4EC" w14:textId="424D888C" w:rsidR="00901145" w:rsidRDefault="00901145">
          <w:pPr>
            <w:pStyle w:val="TOC2"/>
            <w:tabs>
              <w:tab w:val="right" w:leader="dot" w:pos="9045"/>
            </w:tabs>
            <w:rPr>
              <w:rFonts w:asciiTheme="minorHAnsi" w:eastAsiaTheme="minorEastAsia" w:hAnsiTheme="minorHAnsi" w:cstheme="minorBidi"/>
              <w:noProof/>
              <w:szCs w:val="22"/>
              <w:rtl/>
            </w:rPr>
          </w:pPr>
          <w:hyperlink w:anchor="_Toc81305815" w:history="1">
            <w:r w:rsidRPr="00E26BC6">
              <w:rPr>
                <w:rStyle w:val="Hyperlink"/>
                <w:noProof/>
                <w:rtl/>
              </w:rPr>
              <w:t>3</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معرفی</w:t>
            </w:r>
            <w:r w:rsidRPr="00E26BC6">
              <w:rPr>
                <w:rStyle w:val="Hyperlink"/>
                <w:noProof/>
                <w:rtl/>
              </w:rPr>
              <w:t xml:space="preserve"> سر</w:t>
            </w:r>
            <w:r w:rsidRPr="00E26BC6">
              <w:rPr>
                <w:rStyle w:val="Hyperlink"/>
                <w:rFonts w:hint="cs"/>
                <w:noProof/>
                <w:rtl/>
              </w:rPr>
              <w:t>ی</w:t>
            </w:r>
            <w:r w:rsidRPr="00E26BC6">
              <w:rPr>
                <w:rStyle w:val="Hyperlink"/>
                <w:noProof/>
                <w:rtl/>
              </w:rPr>
              <w:t>‌ها</w:t>
            </w:r>
            <w:r w:rsidRPr="00E26BC6">
              <w:rPr>
                <w:rStyle w:val="Hyperlink"/>
                <w:rFonts w:hint="cs"/>
                <w:noProof/>
                <w:rtl/>
              </w:rPr>
              <w:t>ی</w:t>
            </w:r>
            <w:r w:rsidRPr="00E26BC6">
              <w:rPr>
                <w:rStyle w:val="Hyperlink"/>
                <w:noProof/>
                <w:rtl/>
              </w:rPr>
              <w:t xml:space="preserve"> زمان</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5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5860A429" w14:textId="6A4F9092" w:rsidR="00901145" w:rsidRDefault="00901145">
          <w:pPr>
            <w:pStyle w:val="TOC3"/>
            <w:tabs>
              <w:tab w:val="right" w:leader="dot" w:pos="9045"/>
            </w:tabs>
            <w:rPr>
              <w:rFonts w:asciiTheme="minorHAnsi" w:eastAsiaTheme="minorEastAsia" w:hAnsiTheme="minorHAnsi" w:cstheme="minorBidi"/>
              <w:noProof/>
              <w:szCs w:val="22"/>
              <w:rtl/>
            </w:rPr>
          </w:pPr>
          <w:hyperlink w:anchor="_Toc81305816" w:history="1">
            <w:r w:rsidRPr="00E26BC6">
              <w:rPr>
                <w:rStyle w:val="Hyperlink"/>
                <w:noProof/>
                <w:rtl/>
              </w:rPr>
              <w:t>1</w:t>
            </w:r>
            <w:r w:rsidRPr="00E26BC6">
              <w:rPr>
                <w:rStyle w:val="Hyperlink"/>
                <w:rFonts w:ascii="Arial" w:hAnsi="Arial" w:cs="Arial" w:hint="cs"/>
                <w:noProof/>
                <w:rtl/>
              </w:rPr>
              <w:t>−</w:t>
            </w:r>
            <w:r w:rsidRPr="00E26BC6">
              <w:rPr>
                <w:rStyle w:val="Hyperlink"/>
                <w:noProof/>
                <w:rtl/>
              </w:rPr>
              <w:t>3</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مدل‌های</w:t>
            </w:r>
            <w:r w:rsidRPr="00E26BC6">
              <w:rPr>
                <w:rStyle w:val="Hyperlink"/>
                <w:noProof/>
                <w:rtl/>
              </w:rPr>
              <w:t xml:space="preserve"> جمع‌آور</w:t>
            </w:r>
            <w:r w:rsidRPr="00E26BC6">
              <w:rPr>
                <w:rStyle w:val="Hyperlink"/>
                <w:rFonts w:hint="cs"/>
                <w:noProof/>
                <w:rtl/>
              </w:rPr>
              <w:t>ی</w:t>
            </w:r>
            <w:r w:rsidRPr="00E26BC6">
              <w:rPr>
                <w:rStyle w:val="Hyperlink"/>
                <w:noProof/>
                <w:rtl/>
              </w:rPr>
              <w:t xml:space="preserve"> داده در سر</w:t>
            </w:r>
            <w:r w:rsidRPr="00E26BC6">
              <w:rPr>
                <w:rStyle w:val="Hyperlink"/>
                <w:rFonts w:hint="cs"/>
                <w:noProof/>
                <w:rtl/>
              </w:rPr>
              <w:t>ی</w:t>
            </w:r>
            <w:r w:rsidRPr="00E26BC6">
              <w:rPr>
                <w:rStyle w:val="Hyperlink"/>
                <w:noProof/>
                <w:rtl/>
              </w:rPr>
              <w:t xml:space="preserve"> زمان</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6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0E869C1A" w14:textId="5A7AD907" w:rsidR="00901145" w:rsidRDefault="00901145">
          <w:pPr>
            <w:pStyle w:val="TOC2"/>
            <w:tabs>
              <w:tab w:val="right" w:leader="dot" w:pos="9045"/>
            </w:tabs>
            <w:rPr>
              <w:rFonts w:asciiTheme="minorHAnsi" w:eastAsiaTheme="minorEastAsia" w:hAnsiTheme="minorHAnsi" w:cstheme="minorBidi"/>
              <w:noProof/>
              <w:szCs w:val="22"/>
              <w:rtl/>
            </w:rPr>
          </w:pPr>
          <w:hyperlink w:anchor="_Toc81305817" w:history="1">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مولفه‌های</w:t>
            </w:r>
            <w:r w:rsidRPr="00E26BC6">
              <w:rPr>
                <w:rStyle w:val="Hyperlink"/>
                <w:noProof/>
                <w:rtl/>
              </w:rPr>
              <w:t xml:space="preserve"> رفتار</w:t>
            </w:r>
            <w:r w:rsidRPr="00E26BC6">
              <w:rPr>
                <w:rStyle w:val="Hyperlink"/>
                <w:rFonts w:hint="cs"/>
                <w:noProof/>
                <w:rtl/>
              </w:rPr>
              <w:t>ی</w:t>
            </w:r>
            <w:r w:rsidRPr="00E26BC6">
              <w:rPr>
                <w:rStyle w:val="Hyperlink"/>
                <w:noProof/>
                <w:rtl/>
              </w:rPr>
              <w:t xml:space="preserve"> سر</w:t>
            </w:r>
            <w:r w:rsidRPr="00E26BC6">
              <w:rPr>
                <w:rStyle w:val="Hyperlink"/>
                <w:rFonts w:hint="cs"/>
                <w:noProof/>
                <w:rtl/>
              </w:rPr>
              <w:t>ی</w:t>
            </w:r>
            <w:r w:rsidRPr="00E26BC6">
              <w:rPr>
                <w:rStyle w:val="Hyperlink"/>
                <w:noProof/>
                <w:rtl/>
              </w:rPr>
              <w:t xml:space="preserve"> زمان</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7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5D1F57CD" w14:textId="71E811EE" w:rsidR="00901145" w:rsidRDefault="00901145">
          <w:pPr>
            <w:pStyle w:val="TOC3"/>
            <w:tabs>
              <w:tab w:val="right" w:leader="dot" w:pos="9045"/>
            </w:tabs>
            <w:rPr>
              <w:rFonts w:asciiTheme="minorHAnsi" w:eastAsiaTheme="minorEastAsia" w:hAnsiTheme="minorHAnsi" w:cstheme="minorBidi"/>
              <w:noProof/>
              <w:szCs w:val="22"/>
              <w:rtl/>
            </w:rPr>
          </w:pPr>
          <w:hyperlink w:anchor="_Toc81305818" w:history="1">
            <w:r w:rsidRPr="00E26BC6">
              <w:rPr>
                <w:rStyle w:val="Hyperlink"/>
                <w:noProof/>
                <w:rtl/>
              </w:rPr>
              <w:t>1</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روند</w:t>
            </w:r>
            <w:r w:rsidRPr="00E26BC6">
              <w:rPr>
                <w:rStyle w:val="Hyperlink"/>
                <w:noProof/>
                <w:rtl/>
              </w:rPr>
              <w:t xml:space="preserve"> (</w:t>
            </w:r>
            <w:r w:rsidRPr="00E26BC6">
              <w:rPr>
                <w:rStyle w:val="Hyperlink"/>
                <w:noProof/>
              </w:rPr>
              <w:t>Trend</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8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167842D2" w14:textId="5DAA629C" w:rsidR="00901145" w:rsidRDefault="00901145">
          <w:pPr>
            <w:pStyle w:val="TOC3"/>
            <w:tabs>
              <w:tab w:val="right" w:leader="dot" w:pos="9045"/>
            </w:tabs>
            <w:rPr>
              <w:rFonts w:asciiTheme="minorHAnsi" w:eastAsiaTheme="minorEastAsia" w:hAnsiTheme="minorHAnsi" w:cstheme="minorBidi"/>
              <w:noProof/>
              <w:szCs w:val="22"/>
              <w:rtl/>
            </w:rPr>
          </w:pPr>
          <w:hyperlink w:anchor="_Toc81305819" w:history="1">
            <w:r w:rsidRPr="00E26BC6">
              <w:rPr>
                <w:rStyle w:val="Hyperlink"/>
                <w:noProof/>
                <w:rtl/>
              </w:rPr>
              <w:t>2</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فصلی‌</w:t>
            </w:r>
            <w:r w:rsidRPr="00E26BC6">
              <w:rPr>
                <w:rStyle w:val="Hyperlink"/>
                <w:rFonts w:hint="eastAsia"/>
                <w:noProof/>
                <w:rtl/>
              </w:rPr>
              <w:t>بودن</w:t>
            </w:r>
            <w:r w:rsidRPr="00E26BC6">
              <w:rPr>
                <w:rStyle w:val="Hyperlink"/>
                <w:noProof/>
                <w:rtl/>
              </w:rPr>
              <w:t xml:space="preserve"> (</w:t>
            </w:r>
            <w:r w:rsidRPr="00E26BC6">
              <w:rPr>
                <w:rStyle w:val="Hyperlink"/>
                <w:noProof/>
              </w:rPr>
              <w:t>Seasonality</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19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1EA8229F" w14:textId="27F2019F" w:rsidR="00901145" w:rsidRDefault="00901145">
          <w:pPr>
            <w:pStyle w:val="TOC3"/>
            <w:tabs>
              <w:tab w:val="right" w:leader="dot" w:pos="9045"/>
            </w:tabs>
            <w:rPr>
              <w:rFonts w:asciiTheme="minorHAnsi" w:eastAsiaTheme="minorEastAsia" w:hAnsiTheme="minorHAnsi" w:cstheme="minorBidi"/>
              <w:noProof/>
              <w:szCs w:val="22"/>
              <w:rtl/>
            </w:rPr>
          </w:pPr>
          <w:hyperlink w:anchor="_Toc81305820" w:history="1">
            <w:r w:rsidRPr="00E26BC6">
              <w:rPr>
                <w:rStyle w:val="Hyperlink"/>
                <w:noProof/>
                <w:rtl/>
              </w:rPr>
              <w:t>3</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الگوهای</w:t>
            </w:r>
            <w:r w:rsidRPr="00E26BC6">
              <w:rPr>
                <w:rStyle w:val="Hyperlink"/>
                <w:noProof/>
                <w:rtl/>
              </w:rPr>
              <w:t xml:space="preserve"> تناوب (</w:t>
            </w:r>
            <w:r w:rsidRPr="00E26BC6">
              <w:rPr>
                <w:rStyle w:val="Hyperlink"/>
                <w:noProof/>
              </w:rPr>
              <w:t>Cyclic Patterns</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0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3344E74F" w14:textId="31FE7A04" w:rsidR="00901145" w:rsidRDefault="00901145">
          <w:pPr>
            <w:pStyle w:val="TOC3"/>
            <w:tabs>
              <w:tab w:val="right" w:leader="dot" w:pos="9045"/>
            </w:tabs>
            <w:rPr>
              <w:rFonts w:asciiTheme="minorHAnsi" w:eastAsiaTheme="minorEastAsia" w:hAnsiTheme="minorHAnsi" w:cstheme="minorBidi"/>
              <w:noProof/>
              <w:szCs w:val="22"/>
              <w:rtl/>
            </w:rPr>
          </w:pPr>
          <w:hyperlink w:anchor="_Toc81305821" w:history="1">
            <w:r w:rsidRPr="00E26BC6">
              <w:rPr>
                <w:rStyle w:val="Hyperlink"/>
                <w:noProof/>
                <w:rtl/>
              </w:rPr>
              <w:t>4</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خطاها</w:t>
            </w:r>
            <w:r w:rsidRPr="00E26BC6">
              <w:rPr>
                <w:rStyle w:val="Hyperlink"/>
                <w:noProof/>
                <w:rtl/>
              </w:rPr>
              <w:t xml:space="preserve"> (</w:t>
            </w:r>
            <w:r w:rsidRPr="00E26BC6">
              <w:rPr>
                <w:rStyle w:val="Hyperlink"/>
                <w:noProof/>
              </w:rPr>
              <w:t>Errors</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1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756A885B" w14:textId="4D325954" w:rsidR="00901145" w:rsidRDefault="00901145">
          <w:pPr>
            <w:pStyle w:val="TOC3"/>
            <w:tabs>
              <w:tab w:val="right" w:leader="dot" w:pos="9045"/>
            </w:tabs>
            <w:rPr>
              <w:rFonts w:asciiTheme="minorHAnsi" w:eastAsiaTheme="minorEastAsia" w:hAnsiTheme="minorHAnsi" w:cstheme="minorBidi"/>
              <w:noProof/>
              <w:szCs w:val="22"/>
              <w:rtl/>
            </w:rPr>
          </w:pPr>
          <w:hyperlink w:anchor="_Toc81305822" w:history="1">
            <w:r w:rsidRPr="00E26BC6">
              <w:rPr>
                <w:rStyle w:val="Hyperlink"/>
                <w:noProof/>
                <w:rtl/>
              </w:rPr>
              <w:t>5</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نمودارهای</w:t>
            </w:r>
            <w:r w:rsidRPr="00E26BC6">
              <w:rPr>
                <w:rStyle w:val="Hyperlink"/>
                <w:noProof/>
                <w:rtl/>
              </w:rPr>
              <w:t xml:space="preserve"> تابع خودهمبستگ</w:t>
            </w:r>
            <w:r w:rsidRPr="00E26BC6">
              <w:rPr>
                <w:rStyle w:val="Hyperlink"/>
                <w:rFonts w:hint="cs"/>
                <w:noProof/>
                <w:rtl/>
              </w:rPr>
              <w:t>ی</w:t>
            </w:r>
            <w:r w:rsidRPr="00E26BC6">
              <w:rPr>
                <w:rStyle w:val="Hyperlink"/>
                <w:noProof/>
                <w:rtl/>
              </w:rPr>
              <w:t xml:space="preserve"> (</w:t>
            </w:r>
            <w:r w:rsidRPr="00E26BC6">
              <w:rPr>
                <w:rStyle w:val="Hyperlink"/>
                <w:noProof/>
              </w:rPr>
              <w:t>ACF</w:t>
            </w:r>
            <w:r w:rsidRPr="00E26BC6">
              <w:rPr>
                <w:rStyle w:val="Hyperlink"/>
                <w:noProof/>
                <w:rtl/>
              </w:rPr>
              <w:t>) و خودهمبستگ</w:t>
            </w:r>
            <w:r w:rsidRPr="00E26BC6">
              <w:rPr>
                <w:rStyle w:val="Hyperlink"/>
                <w:rFonts w:hint="cs"/>
                <w:noProof/>
                <w:rtl/>
              </w:rPr>
              <w:t>ی</w:t>
            </w:r>
            <w:r w:rsidRPr="00E26BC6">
              <w:rPr>
                <w:rStyle w:val="Hyperlink"/>
                <w:noProof/>
                <w:rtl/>
              </w:rPr>
              <w:t xml:space="preserve"> جزئ</w:t>
            </w:r>
            <w:r w:rsidRPr="00E26BC6">
              <w:rPr>
                <w:rStyle w:val="Hyperlink"/>
                <w:rFonts w:hint="cs"/>
                <w:noProof/>
                <w:rtl/>
              </w:rPr>
              <w:t>ی</w:t>
            </w:r>
            <w:r w:rsidRPr="00E26BC6">
              <w:rPr>
                <w:rStyle w:val="Hyperlink"/>
                <w:noProof/>
                <w:rtl/>
              </w:rPr>
              <w:t xml:space="preserve"> (</w:t>
            </w:r>
            <w:r w:rsidRPr="00E26BC6">
              <w:rPr>
                <w:rStyle w:val="Hyperlink"/>
                <w:noProof/>
              </w:rPr>
              <w:t>PACF</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2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12FDEFEA" w14:textId="1E9D45B0" w:rsidR="00901145" w:rsidRDefault="00901145">
          <w:pPr>
            <w:pStyle w:val="TOC3"/>
            <w:tabs>
              <w:tab w:val="right" w:leader="dot" w:pos="9045"/>
            </w:tabs>
            <w:rPr>
              <w:rFonts w:asciiTheme="minorHAnsi" w:eastAsiaTheme="minorEastAsia" w:hAnsiTheme="minorHAnsi" w:cstheme="minorBidi"/>
              <w:noProof/>
              <w:szCs w:val="22"/>
              <w:rtl/>
            </w:rPr>
          </w:pPr>
          <w:hyperlink w:anchor="_Toc81305823" w:history="1">
            <w:r w:rsidRPr="00E26BC6">
              <w:rPr>
                <w:rStyle w:val="Hyperlink"/>
                <w:noProof/>
                <w:rtl/>
              </w:rPr>
              <w:t>6</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اختلال</w:t>
            </w:r>
            <w:r w:rsidRPr="00E26BC6">
              <w:rPr>
                <w:rStyle w:val="Hyperlink"/>
                <w:noProof/>
                <w:rtl/>
              </w:rPr>
              <w:t xml:space="preserve"> </w:t>
            </w:r>
            <w:r w:rsidRPr="00E26BC6">
              <w:rPr>
                <w:rStyle w:val="Hyperlink"/>
                <w:rFonts w:hint="cs"/>
                <w:noProof/>
                <w:rtl/>
              </w:rPr>
              <w:t>سفی</w:t>
            </w:r>
            <w:r w:rsidRPr="00E26BC6">
              <w:rPr>
                <w:rStyle w:val="Hyperlink"/>
                <w:rFonts w:hint="eastAsia"/>
                <w:noProof/>
                <w:rtl/>
              </w:rPr>
              <w:t>د</w:t>
            </w:r>
            <w:r w:rsidRPr="00E26BC6">
              <w:rPr>
                <w:rStyle w:val="Hyperlink"/>
                <w:noProof/>
                <w:rtl/>
              </w:rPr>
              <w:t xml:space="preserve"> (</w:t>
            </w:r>
            <w:r w:rsidRPr="00E26BC6">
              <w:rPr>
                <w:rStyle w:val="Hyperlink"/>
                <w:noProof/>
              </w:rPr>
              <w:t>White Noise</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3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32E9AA5E" w14:textId="4AE45FB4" w:rsidR="00901145" w:rsidRDefault="00901145">
          <w:pPr>
            <w:pStyle w:val="TOC3"/>
            <w:tabs>
              <w:tab w:val="right" w:leader="dot" w:pos="9045"/>
            </w:tabs>
            <w:rPr>
              <w:rFonts w:asciiTheme="minorHAnsi" w:eastAsiaTheme="minorEastAsia" w:hAnsiTheme="minorHAnsi" w:cstheme="minorBidi"/>
              <w:noProof/>
              <w:szCs w:val="22"/>
              <w:rtl/>
            </w:rPr>
          </w:pPr>
          <w:hyperlink w:anchor="_Toc81305824" w:history="1">
            <w:r w:rsidRPr="00E26BC6">
              <w:rPr>
                <w:rStyle w:val="Hyperlink"/>
                <w:noProof/>
                <w:rtl/>
              </w:rPr>
              <w:t>7</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پی</w:t>
            </w:r>
            <w:r w:rsidRPr="00E26BC6">
              <w:rPr>
                <w:rStyle w:val="Hyperlink"/>
                <w:rFonts w:hint="eastAsia"/>
                <w:noProof/>
                <w:rtl/>
              </w:rPr>
              <w:t>اده‌رو</w:t>
            </w:r>
            <w:r w:rsidRPr="00E26BC6">
              <w:rPr>
                <w:rStyle w:val="Hyperlink"/>
                <w:rFonts w:hint="cs"/>
                <w:noProof/>
                <w:rtl/>
              </w:rPr>
              <w:t>ی</w:t>
            </w:r>
            <w:r w:rsidRPr="00E26BC6">
              <w:rPr>
                <w:rStyle w:val="Hyperlink"/>
                <w:noProof/>
                <w:rtl/>
              </w:rPr>
              <w:t xml:space="preserve"> تصادف</w:t>
            </w:r>
            <w:r w:rsidRPr="00E26BC6">
              <w:rPr>
                <w:rStyle w:val="Hyperlink"/>
                <w:rFonts w:hint="cs"/>
                <w:noProof/>
                <w:rtl/>
              </w:rPr>
              <w:t>ی</w:t>
            </w:r>
            <w:r w:rsidRPr="00E26BC6">
              <w:rPr>
                <w:rStyle w:val="Hyperlink"/>
                <w:noProof/>
                <w:rtl/>
              </w:rPr>
              <w:t xml:space="preserve"> (</w:t>
            </w:r>
            <w:r w:rsidRPr="00E26BC6">
              <w:rPr>
                <w:rStyle w:val="Hyperlink"/>
                <w:noProof/>
              </w:rPr>
              <w:t>Random Walk</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4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4939A121" w14:textId="0C6491C9" w:rsidR="00901145" w:rsidRDefault="00901145">
          <w:pPr>
            <w:pStyle w:val="TOC3"/>
            <w:tabs>
              <w:tab w:val="right" w:leader="dot" w:pos="9045"/>
            </w:tabs>
            <w:rPr>
              <w:rFonts w:asciiTheme="minorHAnsi" w:eastAsiaTheme="minorEastAsia" w:hAnsiTheme="minorHAnsi" w:cstheme="minorBidi"/>
              <w:noProof/>
              <w:szCs w:val="22"/>
              <w:rtl/>
            </w:rPr>
          </w:pPr>
          <w:hyperlink w:anchor="_Toc81305825" w:history="1">
            <w:r w:rsidRPr="00E26BC6">
              <w:rPr>
                <w:rStyle w:val="Hyperlink"/>
                <w:noProof/>
                <w:rtl/>
              </w:rPr>
              <w:t>8</w:t>
            </w:r>
            <w:r w:rsidRPr="00E26BC6">
              <w:rPr>
                <w:rStyle w:val="Hyperlink"/>
                <w:rFonts w:ascii="Arial" w:hAnsi="Arial" w:cs="Arial" w:hint="cs"/>
                <w:noProof/>
                <w:rtl/>
              </w:rPr>
              <w:t>−</w:t>
            </w:r>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ای</w:t>
            </w:r>
            <w:r w:rsidRPr="00E26BC6">
              <w:rPr>
                <w:rStyle w:val="Hyperlink"/>
                <w:rFonts w:hint="eastAsia"/>
                <w:noProof/>
                <w:rtl/>
              </w:rPr>
              <w:t>ستا</w:t>
            </w:r>
            <w:r w:rsidRPr="00E26BC6">
              <w:rPr>
                <w:rStyle w:val="Hyperlink"/>
                <w:rFonts w:hint="cs"/>
                <w:noProof/>
                <w:rtl/>
              </w:rPr>
              <w:t>یی</w:t>
            </w:r>
            <w:r w:rsidRPr="00E26BC6">
              <w:rPr>
                <w:rStyle w:val="Hyperlink"/>
                <w:noProof/>
                <w:rtl/>
              </w:rPr>
              <w:t xml:space="preserve"> (</w:t>
            </w:r>
            <w:r w:rsidRPr="00E26BC6">
              <w:rPr>
                <w:rStyle w:val="Hyperlink"/>
                <w:noProof/>
              </w:rPr>
              <w:t>Stationarity</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5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42E745AE" w14:textId="47003573" w:rsidR="00901145" w:rsidRDefault="00901145">
          <w:pPr>
            <w:pStyle w:val="TOC2"/>
            <w:tabs>
              <w:tab w:val="right" w:leader="dot" w:pos="9045"/>
            </w:tabs>
            <w:rPr>
              <w:rFonts w:asciiTheme="minorHAnsi" w:eastAsiaTheme="minorEastAsia" w:hAnsiTheme="minorHAnsi" w:cstheme="minorBidi"/>
              <w:noProof/>
              <w:szCs w:val="22"/>
              <w:rtl/>
            </w:rPr>
          </w:pPr>
          <w:hyperlink w:anchor="_Toc81305826" w:history="1">
            <w:r w:rsidRPr="00E26BC6">
              <w:rPr>
                <w:rStyle w:val="Hyperlink"/>
                <w:noProof/>
                <w:rtl/>
              </w:rPr>
              <w:t>5</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پی</w:t>
            </w:r>
            <w:r w:rsidRPr="00E26BC6">
              <w:rPr>
                <w:rStyle w:val="Hyperlink"/>
                <w:rFonts w:hint="eastAsia"/>
                <w:noProof/>
                <w:rtl/>
              </w:rPr>
              <w:t>ش‌ب</w:t>
            </w:r>
            <w:r w:rsidRPr="00E26BC6">
              <w:rPr>
                <w:rStyle w:val="Hyperlink"/>
                <w:rFonts w:hint="cs"/>
                <w:noProof/>
                <w:rtl/>
              </w:rPr>
              <w:t>ی</w:t>
            </w:r>
            <w:r w:rsidRPr="00E26BC6">
              <w:rPr>
                <w:rStyle w:val="Hyperlink"/>
                <w:rFonts w:hint="eastAsia"/>
                <w:noProof/>
                <w:rtl/>
              </w:rPr>
              <w:t>ن</w:t>
            </w:r>
            <w:r w:rsidRPr="00E26BC6">
              <w:rPr>
                <w:rStyle w:val="Hyperlink"/>
                <w:rFonts w:hint="cs"/>
                <w:noProof/>
                <w:rtl/>
              </w:rPr>
              <w:t>ی</w:t>
            </w:r>
            <w:r w:rsidRPr="00E26BC6">
              <w:rPr>
                <w:rStyle w:val="Hyperlink"/>
                <w:noProof/>
                <w:rtl/>
              </w:rPr>
              <w:t xml:space="preserve"> در سر</w:t>
            </w:r>
            <w:r w:rsidRPr="00E26BC6">
              <w:rPr>
                <w:rStyle w:val="Hyperlink"/>
                <w:rFonts w:hint="cs"/>
                <w:noProof/>
                <w:rtl/>
              </w:rPr>
              <w:t>ی</w:t>
            </w:r>
            <w:r w:rsidRPr="00E26BC6">
              <w:rPr>
                <w:rStyle w:val="Hyperlink"/>
                <w:noProof/>
                <w:rtl/>
              </w:rPr>
              <w:t xml:space="preserve"> زمان</w:t>
            </w:r>
            <w:r w:rsidRPr="00E26BC6">
              <w:rPr>
                <w:rStyle w:val="Hyperlink"/>
                <w:rFonts w:hint="cs"/>
                <w:noProof/>
                <w:rtl/>
              </w:rPr>
              <w:t>ی</w:t>
            </w:r>
            <w:r w:rsidRPr="00E26BC6">
              <w:rPr>
                <w:rStyle w:val="Hyperlink"/>
                <w:noProof/>
                <w:rtl/>
              </w:rPr>
              <w:t xml:space="preserve"> (</w:t>
            </w:r>
            <w:r w:rsidRPr="00E26BC6">
              <w:rPr>
                <w:rStyle w:val="Hyperlink"/>
                <w:noProof/>
              </w:rPr>
              <w:t>Time Series Forecasting</w:t>
            </w:r>
            <w:r w:rsidRPr="00E26BC6">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6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3D69041F" w14:textId="361FE52A" w:rsidR="00901145" w:rsidRDefault="00901145">
          <w:pPr>
            <w:pStyle w:val="TOC3"/>
            <w:tabs>
              <w:tab w:val="right" w:leader="dot" w:pos="9045"/>
            </w:tabs>
            <w:rPr>
              <w:rFonts w:asciiTheme="minorHAnsi" w:eastAsiaTheme="minorEastAsia" w:hAnsiTheme="minorHAnsi" w:cstheme="minorBidi"/>
              <w:noProof/>
              <w:szCs w:val="22"/>
              <w:rtl/>
            </w:rPr>
          </w:pPr>
          <w:hyperlink w:anchor="_Toc81305827" w:history="1">
            <w:r w:rsidRPr="00E26BC6">
              <w:rPr>
                <w:rStyle w:val="Hyperlink"/>
                <w:noProof/>
                <w:rtl/>
              </w:rPr>
              <w:t>1</w:t>
            </w:r>
            <w:r w:rsidRPr="00E26BC6">
              <w:rPr>
                <w:rStyle w:val="Hyperlink"/>
                <w:rFonts w:ascii="Arial" w:hAnsi="Arial" w:cs="Arial" w:hint="cs"/>
                <w:noProof/>
                <w:rtl/>
              </w:rPr>
              <w:t>−</w:t>
            </w:r>
            <w:r w:rsidRPr="00E26BC6">
              <w:rPr>
                <w:rStyle w:val="Hyperlink"/>
                <w:noProof/>
                <w:rtl/>
              </w:rPr>
              <w:t>5</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مدل‌های</w:t>
            </w:r>
            <w:r w:rsidRPr="00E26BC6">
              <w:rPr>
                <w:rStyle w:val="Hyperlink"/>
                <w:noProof/>
                <w:rtl/>
              </w:rPr>
              <w:t xml:space="preserve"> پ</w:t>
            </w:r>
            <w:r w:rsidRPr="00E26BC6">
              <w:rPr>
                <w:rStyle w:val="Hyperlink"/>
                <w:rFonts w:hint="cs"/>
                <w:noProof/>
                <w:rtl/>
              </w:rPr>
              <w:t>ی</w:t>
            </w:r>
            <w:r w:rsidRPr="00E26BC6">
              <w:rPr>
                <w:rStyle w:val="Hyperlink"/>
                <w:rFonts w:hint="eastAsia"/>
                <w:noProof/>
                <w:rtl/>
              </w:rPr>
              <w:t>ش‌گو</w:t>
            </w:r>
            <w:r w:rsidRPr="00E26BC6">
              <w:rPr>
                <w:rStyle w:val="Hyperlink"/>
                <w:rFonts w:hint="cs"/>
                <w:noProof/>
                <w:rtl/>
              </w:rPr>
              <w:t>یی</w:t>
            </w:r>
            <w:r w:rsidRPr="00E26BC6">
              <w:rPr>
                <w:rStyle w:val="Hyperlink"/>
                <w:noProof/>
                <w:rtl/>
              </w:rPr>
              <w:t xml:space="preserve"> در سر</w:t>
            </w:r>
            <w:r w:rsidRPr="00E26BC6">
              <w:rPr>
                <w:rStyle w:val="Hyperlink"/>
                <w:rFonts w:hint="cs"/>
                <w:noProof/>
                <w:rtl/>
              </w:rPr>
              <w:t>ی‌</w:t>
            </w:r>
            <w:r w:rsidRPr="00E26BC6">
              <w:rPr>
                <w:rStyle w:val="Hyperlink"/>
                <w:rFonts w:hint="eastAsia"/>
                <w:noProof/>
                <w:rtl/>
              </w:rPr>
              <w:t>ها</w:t>
            </w:r>
            <w:r w:rsidRPr="00E26BC6">
              <w:rPr>
                <w:rStyle w:val="Hyperlink"/>
                <w:rFonts w:hint="cs"/>
                <w:noProof/>
                <w:rtl/>
              </w:rPr>
              <w:t>ی</w:t>
            </w:r>
            <w:r w:rsidRPr="00E26BC6">
              <w:rPr>
                <w:rStyle w:val="Hyperlink"/>
                <w:noProof/>
                <w:rtl/>
              </w:rPr>
              <w:t xml:space="preserve"> زمان</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7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00CFDFEC" w14:textId="2C1EF03A" w:rsidR="00901145" w:rsidRDefault="00901145">
          <w:pPr>
            <w:pStyle w:val="TOC2"/>
            <w:tabs>
              <w:tab w:val="right" w:leader="dot" w:pos="9045"/>
            </w:tabs>
            <w:rPr>
              <w:rFonts w:asciiTheme="minorHAnsi" w:eastAsiaTheme="minorEastAsia" w:hAnsiTheme="minorHAnsi" w:cstheme="minorBidi"/>
              <w:noProof/>
              <w:szCs w:val="22"/>
              <w:rtl/>
            </w:rPr>
          </w:pPr>
          <w:hyperlink w:anchor="_Toc81305828" w:history="1">
            <w:r w:rsidRPr="00E26BC6">
              <w:rPr>
                <w:rStyle w:val="Hyperlink"/>
                <w:noProof/>
                <w:rtl/>
              </w:rPr>
              <w:t>6</w:t>
            </w:r>
            <w:r w:rsidRPr="00E26BC6">
              <w:rPr>
                <w:rStyle w:val="Hyperlink"/>
                <w:rFonts w:ascii="Arial" w:hAnsi="Arial" w:cs="Arial" w:hint="cs"/>
                <w:noProof/>
                <w:rtl/>
              </w:rPr>
              <w:t>−</w:t>
            </w:r>
            <w:r w:rsidRPr="00E26BC6">
              <w:rPr>
                <w:rStyle w:val="Hyperlink"/>
                <w:noProof/>
                <w:rtl/>
              </w:rPr>
              <w:t xml:space="preserve">2 </w:t>
            </w:r>
            <w:r w:rsidRPr="00E26BC6">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8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41CE1F3A" w14:textId="0616532F" w:rsidR="00901145" w:rsidRDefault="00901145">
          <w:pPr>
            <w:pStyle w:val="TOC1"/>
            <w:tabs>
              <w:tab w:val="right" w:leader="dot" w:pos="9045"/>
            </w:tabs>
            <w:rPr>
              <w:rFonts w:asciiTheme="minorHAnsi" w:eastAsiaTheme="minorEastAsia" w:hAnsiTheme="minorHAnsi" w:cstheme="minorBidi"/>
              <w:noProof/>
              <w:szCs w:val="22"/>
              <w:rtl/>
            </w:rPr>
          </w:pPr>
          <w:hyperlink w:anchor="_Toc81305829" w:history="1">
            <w:r w:rsidRPr="00E26BC6">
              <w:rPr>
                <w:rStyle w:val="Hyperlink"/>
                <w:noProof/>
                <w:rtl/>
              </w:rPr>
              <w:t>3</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فصل</w:t>
            </w:r>
            <w:r w:rsidRPr="00E26BC6">
              <w:rPr>
                <w:rStyle w:val="Hyperlink"/>
                <w:noProof/>
                <w:rtl/>
              </w:rPr>
              <w:t xml:space="preserve"> </w:t>
            </w:r>
            <w:r w:rsidRPr="00E26BC6">
              <w:rPr>
                <w:rStyle w:val="Hyperlink"/>
                <w:rFonts w:hint="cs"/>
                <w:noProof/>
                <w:rtl/>
              </w:rPr>
              <w:t>سوم</w:t>
            </w:r>
            <w:r w:rsidRPr="00E26BC6">
              <w:rPr>
                <w:rStyle w:val="Hyperlink"/>
                <w:noProof/>
                <w:rtl/>
              </w:rPr>
              <w:t xml:space="preserve"> </w:t>
            </w:r>
            <w:r w:rsidRPr="00E26BC6">
              <w:rPr>
                <w:rStyle w:val="Hyperlink"/>
                <w:rFonts w:hint="cs"/>
                <w:noProof/>
                <w:rtl/>
              </w:rPr>
              <w:t>روش</w:t>
            </w:r>
            <w:r w:rsidRPr="00E26BC6">
              <w:rPr>
                <w:rStyle w:val="Hyperlink"/>
                <w:noProof/>
                <w:rtl/>
              </w:rPr>
              <w:t xml:space="preserve"> </w:t>
            </w:r>
            <w:r w:rsidRPr="00E26BC6">
              <w:rPr>
                <w:rStyle w:val="Hyperlink"/>
                <w:rFonts w:hint="cs"/>
                <w:noProof/>
                <w:rtl/>
              </w:rPr>
              <w:t>پی</w:t>
            </w:r>
            <w:r w:rsidRPr="00E26BC6">
              <w:rPr>
                <w:rStyle w:val="Hyperlink"/>
                <w:rFonts w:hint="eastAsia"/>
                <w:noProof/>
                <w:rtl/>
              </w:rPr>
              <w:t>شنهاد</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29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1B90BA48" w14:textId="058C9DB2" w:rsidR="00901145" w:rsidRDefault="00901145">
          <w:pPr>
            <w:pStyle w:val="TOC2"/>
            <w:tabs>
              <w:tab w:val="right" w:leader="dot" w:pos="9045"/>
            </w:tabs>
            <w:rPr>
              <w:rFonts w:asciiTheme="minorHAnsi" w:eastAsiaTheme="minorEastAsia" w:hAnsiTheme="minorHAnsi" w:cstheme="minorBidi"/>
              <w:noProof/>
              <w:szCs w:val="22"/>
              <w:rtl/>
            </w:rPr>
          </w:pPr>
          <w:hyperlink w:anchor="_Toc81305830" w:history="1">
            <w:r w:rsidRPr="00E26BC6">
              <w:rPr>
                <w:rStyle w:val="Hyperlink"/>
                <w:noProof/>
                <w:rtl/>
              </w:rPr>
              <w:t>1</w:t>
            </w:r>
            <w:r w:rsidRPr="00E26BC6">
              <w:rPr>
                <w:rStyle w:val="Hyperlink"/>
                <w:rFonts w:ascii="Arial" w:hAnsi="Arial" w:cs="Arial" w:hint="cs"/>
                <w:noProof/>
                <w:rtl/>
              </w:rPr>
              <w:t>−</w:t>
            </w:r>
            <w:r w:rsidRPr="00E26BC6">
              <w:rPr>
                <w:rStyle w:val="Hyperlink"/>
                <w:noProof/>
                <w:rtl/>
              </w:rPr>
              <w:t xml:space="preserve">3 </w:t>
            </w:r>
            <w:r w:rsidRPr="00E26BC6">
              <w:rPr>
                <w:rStyle w:val="Hyperlink"/>
                <w:rFonts w:hint="cs"/>
                <w:noProof/>
                <w:rtl/>
              </w:rPr>
              <w:t>مق</w:t>
            </w:r>
            <w:r w:rsidRPr="00E26BC6">
              <w:rPr>
                <w:rStyle w:val="Hyperlink"/>
                <w:noProof/>
                <w:rtl/>
              </w:rPr>
              <w:t>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0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1A4722AB" w14:textId="50343329" w:rsidR="00901145" w:rsidRDefault="00901145">
          <w:pPr>
            <w:pStyle w:val="TOC2"/>
            <w:tabs>
              <w:tab w:val="right" w:leader="dot" w:pos="9045"/>
            </w:tabs>
            <w:rPr>
              <w:rFonts w:asciiTheme="minorHAnsi" w:eastAsiaTheme="minorEastAsia" w:hAnsiTheme="minorHAnsi" w:cstheme="minorBidi"/>
              <w:noProof/>
              <w:szCs w:val="22"/>
              <w:rtl/>
            </w:rPr>
          </w:pPr>
          <w:hyperlink w:anchor="_Toc81305831" w:history="1">
            <w:r w:rsidRPr="00E26BC6">
              <w:rPr>
                <w:rStyle w:val="Hyperlink"/>
                <w:noProof/>
                <w:rtl/>
              </w:rPr>
              <w:t>2</w:t>
            </w:r>
            <w:r w:rsidRPr="00E26BC6">
              <w:rPr>
                <w:rStyle w:val="Hyperlink"/>
                <w:rFonts w:ascii="Arial" w:hAnsi="Arial" w:cs="Arial" w:hint="cs"/>
                <w:noProof/>
                <w:rtl/>
              </w:rPr>
              <w:t>−</w:t>
            </w:r>
            <w:r w:rsidRPr="00E26BC6">
              <w:rPr>
                <w:rStyle w:val="Hyperlink"/>
                <w:noProof/>
                <w:rtl/>
              </w:rPr>
              <w:t xml:space="preserve">3 </w:t>
            </w:r>
            <w:r w:rsidRPr="00E26BC6">
              <w:rPr>
                <w:rStyle w:val="Hyperlink"/>
                <w:rFonts w:hint="cs"/>
                <w:noProof/>
                <w:rtl/>
              </w:rPr>
              <w:t>شرح</w:t>
            </w:r>
            <w:r w:rsidRPr="00E26BC6">
              <w:rPr>
                <w:rStyle w:val="Hyperlink"/>
                <w:noProof/>
                <w:rtl/>
              </w:rPr>
              <w:t xml:space="preserve"> </w:t>
            </w:r>
            <w:r w:rsidRPr="00E26BC6">
              <w:rPr>
                <w:rStyle w:val="Hyperlink"/>
                <w:rFonts w:hint="cs"/>
                <w:noProof/>
                <w:rtl/>
              </w:rPr>
              <w:t>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1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3609AAAD" w14:textId="6796539F" w:rsidR="00901145" w:rsidRDefault="00901145">
          <w:pPr>
            <w:pStyle w:val="TOC2"/>
            <w:tabs>
              <w:tab w:val="right" w:leader="dot" w:pos="9045"/>
            </w:tabs>
            <w:rPr>
              <w:rFonts w:asciiTheme="minorHAnsi" w:eastAsiaTheme="minorEastAsia" w:hAnsiTheme="minorHAnsi" w:cstheme="minorBidi"/>
              <w:noProof/>
              <w:szCs w:val="22"/>
              <w:rtl/>
            </w:rPr>
          </w:pPr>
          <w:hyperlink w:anchor="_Toc81305832" w:history="1">
            <w:r w:rsidRPr="00E26BC6">
              <w:rPr>
                <w:rStyle w:val="Hyperlink"/>
                <w:noProof/>
                <w:rtl/>
              </w:rPr>
              <w:t>3</w:t>
            </w:r>
            <w:r w:rsidRPr="00E26BC6">
              <w:rPr>
                <w:rStyle w:val="Hyperlink"/>
                <w:rFonts w:ascii="Arial" w:hAnsi="Arial" w:cs="Arial" w:hint="cs"/>
                <w:noProof/>
                <w:rtl/>
              </w:rPr>
              <w:t>−</w:t>
            </w:r>
            <w:r w:rsidRPr="00E26BC6">
              <w:rPr>
                <w:rStyle w:val="Hyperlink"/>
                <w:noProof/>
                <w:rtl/>
              </w:rPr>
              <w:t xml:space="preserve">3 </w:t>
            </w:r>
            <w:r w:rsidRPr="00E26BC6">
              <w:rPr>
                <w:rStyle w:val="Hyperlink"/>
                <w:rFonts w:hint="cs"/>
                <w:noProof/>
                <w:rtl/>
              </w:rPr>
              <w:t>روش</w:t>
            </w:r>
            <w:r w:rsidRPr="00E26BC6">
              <w:rPr>
                <w:rStyle w:val="Hyperlink"/>
                <w:noProof/>
                <w:rtl/>
              </w:rPr>
              <w:t xml:space="preserve"> </w:t>
            </w:r>
            <w:r w:rsidRPr="00E26BC6">
              <w:rPr>
                <w:rStyle w:val="Hyperlink"/>
                <w:rFonts w:hint="cs"/>
                <w:noProof/>
                <w:rtl/>
              </w:rPr>
              <w:t>پی</w:t>
            </w:r>
            <w:r w:rsidRPr="00E26BC6">
              <w:rPr>
                <w:rStyle w:val="Hyperlink"/>
                <w:rFonts w:hint="eastAsia"/>
                <w:noProof/>
                <w:rtl/>
              </w:rPr>
              <w:t>شنهاد</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2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2BE57D4D" w14:textId="33E03C9F" w:rsidR="00901145" w:rsidRDefault="00901145">
          <w:pPr>
            <w:pStyle w:val="TOC2"/>
            <w:tabs>
              <w:tab w:val="right" w:leader="dot" w:pos="9045"/>
            </w:tabs>
            <w:rPr>
              <w:rFonts w:asciiTheme="minorHAnsi" w:eastAsiaTheme="minorEastAsia" w:hAnsiTheme="minorHAnsi" w:cstheme="minorBidi"/>
              <w:noProof/>
              <w:szCs w:val="22"/>
              <w:rtl/>
            </w:rPr>
          </w:pPr>
          <w:hyperlink w:anchor="_Toc81305833" w:history="1">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3 </w:t>
            </w:r>
            <w:r w:rsidRPr="00E26BC6">
              <w:rPr>
                <w:rStyle w:val="Hyperlink"/>
                <w:rFonts w:hint="cs"/>
                <w:noProof/>
                <w:rtl/>
              </w:rPr>
              <w:t>جمع</w:t>
            </w:r>
            <w:r w:rsidRPr="00E26BC6">
              <w:rPr>
                <w:rStyle w:val="Hyperlink"/>
                <w:noProof/>
              </w:rPr>
              <w:t>‌</w:t>
            </w:r>
            <w:r w:rsidRPr="00E26BC6">
              <w:rPr>
                <w:rStyle w:val="Hyperlink"/>
                <w:noProof/>
                <w:rtl/>
              </w:rPr>
              <w:t>بند</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3 \h</w:instrText>
            </w:r>
            <w:r>
              <w:rPr>
                <w:noProof/>
                <w:webHidden/>
                <w:rtl/>
              </w:rPr>
              <w:instrText xml:space="preserve"> </w:instrText>
            </w:r>
            <w:r>
              <w:rPr>
                <w:noProof/>
                <w:webHidden/>
                <w:rtl/>
              </w:rPr>
            </w:r>
            <w:r>
              <w:rPr>
                <w:noProof/>
                <w:webHidden/>
                <w:rtl/>
              </w:rPr>
              <w:fldChar w:fldCharType="separate"/>
            </w:r>
            <w:r>
              <w:rPr>
                <w:noProof/>
                <w:webHidden/>
                <w:rtl/>
                <w:lang w:bidi="ar-SA"/>
              </w:rPr>
              <w:t>21</w:t>
            </w:r>
            <w:r>
              <w:rPr>
                <w:noProof/>
                <w:webHidden/>
                <w:rtl/>
              </w:rPr>
              <w:fldChar w:fldCharType="end"/>
            </w:r>
          </w:hyperlink>
        </w:p>
        <w:p w14:paraId="1E04AD45" w14:textId="54C1416E" w:rsidR="00901145" w:rsidRDefault="00901145">
          <w:pPr>
            <w:pStyle w:val="TOC1"/>
            <w:tabs>
              <w:tab w:val="right" w:leader="dot" w:pos="9045"/>
            </w:tabs>
            <w:rPr>
              <w:rFonts w:asciiTheme="minorHAnsi" w:eastAsiaTheme="minorEastAsia" w:hAnsiTheme="minorHAnsi" w:cstheme="minorBidi"/>
              <w:noProof/>
              <w:szCs w:val="22"/>
              <w:rtl/>
            </w:rPr>
          </w:pPr>
          <w:hyperlink w:anchor="_Toc81305834" w:history="1">
            <w:r w:rsidRPr="00E26BC6">
              <w:rPr>
                <w:rStyle w:val="Hyperlink"/>
                <w:noProof/>
                <w:rtl/>
              </w:rPr>
              <w:t>4</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فصل</w:t>
            </w:r>
            <w:r w:rsidRPr="00E26BC6">
              <w:rPr>
                <w:rStyle w:val="Hyperlink"/>
                <w:noProof/>
                <w:rtl/>
              </w:rPr>
              <w:t xml:space="preserve"> </w:t>
            </w:r>
            <w:r w:rsidRPr="00E26BC6">
              <w:rPr>
                <w:rStyle w:val="Hyperlink"/>
                <w:rFonts w:hint="cs"/>
                <w:noProof/>
                <w:rtl/>
              </w:rPr>
              <w:t>چهارم</w:t>
            </w:r>
            <w:r w:rsidRPr="00E26BC6">
              <w:rPr>
                <w:rStyle w:val="Hyperlink"/>
                <w:noProof/>
                <w:rtl/>
              </w:rPr>
              <w:t xml:space="preserve"> </w:t>
            </w:r>
            <w:r w:rsidRPr="00E26BC6">
              <w:rPr>
                <w:rStyle w:val="Hyperlink"/>
                <w:rFonts w:hint="cs"/>
                <w:noProof/>
                <w:rtl/>
              </w:rPr>
              <w:t>نتای</w:t>
            </w:r>
            <w:r w:rsidRPr="00E26BC6">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4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3477EFAE" w14:textId="68A117BF" w:rsidR="00901145" w:rsidRDefault="00901145">
          <w:pPr>
            <w:pStyle w:val="TOC2"/>
            <w:tabs>
              <w:tab w:val="right" w:leader="dot" w:pos="9045"/>
            </w:tabs>
            <w:rPr>
              <w:rFonts w:asciiTheme="minorHAnsi" w:eastAsiaTheme="minorEastAsia" w:hAnsiTheme="minorHAnsi" w:cstheme="minorBidi"/>
              <w:noProof/>
              <w:szCs w:val="22"/>
              <w:rtl/>
            </w:rPr>
          </w:pPr>
          <w:hyperlink w:anchor="_Toc81305835" w:history="1">
            <w:r w:rsidRPr="00E26BC6">
              <w:rPr>
                <w:rStyle w:val="Hyperlink"/>
                <w:noProof/>
                <w:rtl/>
              </w:rPr>
              <w:t>1</w:t>
            </w:r>
            <w:r w:rsidRPr="00E26BC6">
              <w:rPr>
                <w:rStyle w:val="Hyperlink"/>
                <w:rFonts w:ascii="Arial" w:hAnsi="Arial" w:cs="Arial" w:hint="cs"/>
                <w:noProof/>
                <w:rtl/>
              </w:rPr>
              <w:t>−</w:t>
            </w:r>
            <w:r w:rsidRPr="00E26BC6">
              <w:rPr>
                <w:rStyle w:val="Hyperlink"/>
                <w:noProof/>
                <w:rtl/>
              </w:rPr>
              <w:t>4 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5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7832C837" w14:textId="71BE66EA" w:rsidR="00901145" w:rsidRDefault="00901145">
          <w:pPr>
            <w:pStyle w:val="TOC2"/>
            <w:tabs>
              <w:tab w:val="right" w:leader="dot" w:pos="9045"/>
            </w:tabs>
            <w:rPr>
              <w:rFonts w:asciiTheme="minorHAnsi" w:eastAsiaTheme="minorEastAsia" w:hAnsiTheme="minorHAnsi" w:cstheme="minorBidi"/>
              <w:noProof/>
              <w:szCs w:val="22"/>
              <w:rtl/>
            </w:rPr>
          </w:pPr>
          <w:hyperlink w:anchor="_Toc81305836" w:history="1">
            <w:r w:rsidRPr="00E26BC6">
              <w:rPr>
                <w:rStyle w:val="Hyperlink"/>
                <w:noProof/>
                <w:rtl/>
              </w:rPr>
              <w:t>2</w:t>
            </w:r>
            <w:r w:rsidRPr="00E26BC6">
              <w:rPr>
                <w:rStyle w:val="Hyperlink"/>
                <w:rFonts w:ascii="Arial" w:hAnsi="Arial" w:cs="Arial" w:hint="cs"/>
                <w:noProof/>
                <w:rtl/>
              </w:rPr>
              <w:t>−</w:t>
            </w:r>
            <w:r w:rsidRPr="00E26BC6">
              <w:rPr>
                <w:rStyle w:val="Hyperlink"/>
                <w:noProof/>
                <w:rtl/>
              </w:rPr>
              <w:t xml:space="preserve">4 </w:t>
            </w:r>
            <w:r w:rsidRPr="00E26BC6">
              <w:rPr>
                <w:rStyle w:val="Hyperlink"/>
                <w:rFonts w:hint="cs"/>
                <w:noProof/>
                <w:rtl/>
              </w:rPr>
              <w:t>جمع</w:t>
            </w:r>
            <w:r w:rsidRPr="00E26BC6">
              <w:rPr>
                <w:rStyle w:val="Hyperlink"/>
                <w:noProof/>
              </w:rPr>
              <w:t>‌</w:t>
            </w:r>
            <w:r w:rsidRPr="00E26BC6">
              <w:rPr>
                <w:rStyle w:val="Hyperlink"/>
                <w:noProof/>
                <w:rtl/>
              </w:rPr>
              <w:t>بند</w:t>
            </w:r>
            <w:r w:rsidRPr="00E26BC6">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6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4F37D64C" w14:textId="58A541E9" w:rsidR="00901145" w:rsidRDefault="00901145">
          <w:pPr>
            <w:pStyle w:val="TOC1"/>
            <w:tabs>
              <w:tab w:val="right" w:leader="dot" w:pos="9045"/>
            </w:tabs>
            <w:rPr>
              <w:rFonts w:asciiTheme="minorHAnsi" w:eastAsiaTheme="minorEastAsia" w:hAnsiTheme="minorHAnsi" w:cstheme="minorBidi"/>
              <w:noProof/>
              <w:szCs w:val="22"/>
              <w:rtl/>
            </w:rPr>
          </w:pPr>
          <w:hyperlink w:anchor="_Toc81305837" w:history="1">
            <w:r w:rsidRPr="00E26BC6">
              <w:rPr>
                <w:rStyle w:val="Hyperlink"/>
                <w:noProof/>
                <w:rtl/>
              </w:rPr>
              <w:t>5</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فصل</w:t>
            </w:r>
            <w:r w:rsidRPr="00E26BC6">
              <w:rPr>
                <w:rStyle w:val="Hyperlink"/>
                <w:noProof/>
                <w:rtl/>
              </w:rPr>
              <w:t xml:space="preserve"> </w:t>
            </w:r>
            <w:r w:rsidRPr="00E26BC6">
              <w:rPr>
                <w:rStyle w:val="Hyperlink"/>
                <w:rFonts w:hint="cs"/>
                <w:noProof/>
                <w:rtl/>
              </w:rPr>
              <w:t>پنجم</w:t>
            </w:r>
            <w:r w:rsidRPr="00E26BC6">
              <w:rPr>
                <w:rStyle w:val="Hyperlink"/>
                <w:noProof/>
                <w:rtl/>
              </w:rPr>
              <w:t xml:space="preserve"> </w:t>
            </w:r>
            <w:r w:rsidRPr="00E26BC6">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7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2C25063D" w14:textId="52865840" w:rsidR="00901145" w:rsidRDefault="00901145">
          <w:pPr>
            <w:pStyle w:val="TOC1"/>
            <w:tabs>
              <w:tab w:val="right" w:leader="dot" w:pos="9045"/>
            </w:tabs>
            <w:rPr>
              <w:rFonts w:asciiTheme="minorHAnsi" w:eastAsiaTheme="minorEastAsia" w:hAnsiTheme="minorHAnsi" w:cstheme="minorBidi"/>
              <w:noProof/>
              <w:szCs w:val="22"/>
              <w:rtl/>
            </w:rPr>
          </w:pPr>
          <w:hyperlink w:anchor="_Toc81305838" w:history="1">
            <w:r w:rsidRPr="00E26BC6">
              <w:rPr>
                <w:rStyle w:val="Hyperlink"/>
                <w:noProof/>
                <w:rtl/>
              </w:rPr>
              <w:t>6</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پی</w:t>
            </w:r>
            <w:r w:rsidRPr="00E26BC6">
              <w:rPr>
                <w:rStyle w:val="Hyperlink"/>
                <w:rFonts w:hint="eastAsia"/>
                <w:noProof/>
                <w:rtl/>
              </w:rPr>
              <w:t>و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8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236D29D4" w14:textId="44513356" w:rsidR="00901145" w:rsidRDefault="00901145">
          <w:pPr>
            <w:pStyle w:val="TOC1"/>
            <w:tabs>
              <w:tab w:val="right" w:leader="dot" w:pos="9045"/>
            </w:tabs>
            <w:rPr>
              <w:rFonts w:asciiTheme="minorHAnsi" w:eastAsiaTheme="minorEastAsia" w:hAnsiTheme="minorHAnsi" w:cstheme="minorBidi"/>
              <w:noProof/>
              <w:szCs w:val="22"/>
              <w:rtl/>
            </w:rPr>
          </w:pPr>
          <w:hyperlink w:anchor="_Toc81305839" w:history="1">
            <w:r w:rsidRPr="00E26BC6">
              <w:rPr>
                <w:rStyle w:val="Hyperlink"/>
                <w:noProof/>
                <w:rtl/>
              </w:rPr>
              <w:t>7</w:t>
            </w:r>
            <w:r w:rsidRPr="00E26BC6">
              <w:rPr>
                <w:rStyle w:val="Hyperlink"/>
                <w:rFonts w:ascii="Arial" w:hAnsi="Arial" w:cs="Arial" w:hint="cs"/>
                <w:noProof/>
                <w:rtl/>
              </w:rPr>
              <w:t>−</w:t>
            </w:r>
            <w:r w:rsidRPr="00E26BC6">
              <w:rPr>
                <w:rStyle w:val="Hyperlink"/>
                <w:noProof/>
                <w:rtl/>
              </w:rPr>
              <w:t xml:space="preserve"> </w:t>
            </w:r>
            <w:r w:rsidRPr="00E26BC6">
              <w:rPr>
                <w:rStyle w:val="Hyperlink"/>
                <w:rFonts w:hint="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5839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5871D57F" w14:textId="2DEA716C"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4A3FF966" w14:textId="77777777" w:rsidR="00345750"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134F8970" w14:textId="74F68EE4"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3" w:history="1">
        <w:r w:rsidRPr="004F2BFB">
          <w:rPr>
            <w:rStyle w:val="Hyperlink"/>
            <w:noProof/>
            <w:rtl/>
          </w:rPr>
          <w:t>شکل ‏2</w:t>
        </w:r>
        <w:r w:rsidRPr="004F2BFB">
          <w:rPr>
            <w:rStyle w:val="Hyperlink"/>
            <w:noProof/>
            <w:rtl/>
          </w:rPr>
          <w:noBreakHyphen/>
          <w:t>1: اطلاعات ذخ</w:t>
        </w:r>
        <w:r w:rsidRPr="004F2BFB">
          <w:rPr>
            <w:rStyle w:val="Hyperlink"/>
            <w:rFonts w:hint="cs"/>
            <w:noProof/>
            <w:rtl/>
          </w:rPr>
          <w:t>ی</w:t>
        </w:r>
        <w:r w:rsidRPr="004F2BFB">
          <w:rPr>
            <w:rStyle w:val="Hyperlink"/>
            <w:rFonts w:hint="eastAsia"/>
            <w:noProof/>
            <w:rtl/>
          </w:rPr>
          <w:t>ره</w:t>
        </w:r>
        <w:r w:rsidRPr="004F2BFB">
          <w:rPr>
            <w:rStyle w:val="Hyperlink"/>
            <w:noProof/>
            <w:rtl/>
          </w:rPr>
          <w:t xml:space="preserve"> شده در فا</w:t>
        </w:r>
        <w:r w:rsidRPr="004F2BFB">
          <w:rPr>
            <w:rStyle w:val="Hyperlink"/>
            <w:rFonts w:hint="cs"/>
            <w:noProof/>
            <w:rtl/>
          </w:rPr>
          <w:t>ی</w:t>
        </w:r>
        <w:r w:rsidRPr="004F2BFB">
          <w:rPr>
            <w:rStyle w:val="Hyperlink"/>
            <w:rFonts w:hint="eastAsia"/>
            <w:noProof/>
            <w:rtl/>
          </w:rPr>
          <w:t>ل</w:t>
        </w:r>
        <w:r w:rsidRPr="004F2BFB">
          <w:rPr>
            <w:rStyle w:val="Hyperlink"/>
            <w:noProof/>
            <w:rtl/>
          </w:rPr>
          <w:t xml:space="preserve"> </w:t>
        </w:r>
        <w:r w:rsidRPr="004F2BFB">
          <w:rPr>
            <w:rStyle w:val="Hyperlink"/>
            <w:noProof/>
          </w:rPr>
          <w:t>pcap</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5</w:t>
        </w:r>
        <w:r>
          <w:rPr>
            <w:rStyle w:val="Hyperlink"/>
            <w:noProof/>
            <w:rtl/>
          </w:rPr>
          <w:fldChar w:fldCharType="end"/>
        </w:r>
      </w:hyperlink>
    </w:p>
    <w:p w14:paraId="6D5836D2" w14:textId="2217E06C"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4" w:history="1">
        <w:r w:rsidRPr="004F2BFB">
          <w:rPr>
            <w:rStyle w:val="Hyperlink"/>
            <w:noProof/>
            <w:rtl/>
          </w:rPr>
          <w:t>شکل ‏2</w:t>
        </w:r>
        <w:r w:rsidRPr="004F2BFB">
          <w:rPr>
            <w:rStyle w:val="Hyperlink"/>
            <w:noProof/>
            <w:rtl/>
          </w:rPr>
          <w:noBreakHyphen/>
          <w:t>2: نمونه‌ا</w:t>
        </w:r>
        <w:r w:rsidRPr="004F2BFB">
          <w:rPr>
            <w:rStyle w:val="Hyperlink"/>
            <w:rFonts w:hint="cs"/>
            <w:noProof/>
            <w:rtl/>
          </w:rPr>
          <w:t>ی</w:t>
        </w:r>
        <w:r w:rsidRPr="004F2BFB">
          <w:rPr>
            <w:rStyle w:val="Hyperlink"/>
            <w:noProof/>
            <w:rtl/>
          </w:rPr>
          <w:t xml:space="preserve"> از نمودار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6C3C0BC6" w14:textId="01ED6979"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5" w:history="1">
        <w:r w:rsidRPr="004F2BFB">
          <w:rPr>
            <w:rStyle w:val="Hyperlink"/>
            <w:noProof/>
            <w:rtl/>
          </w:rPr>
          <w:t>شکل ‏2</w:t>
        </w:r>
        <w:r w:rsidRPr="004F2BFB">
          <w:rPr>
            <w:rStyle w:val="Hyperlink"/>
            <w:noProof/>
            <w:rtl/>
          </w:rPr>
          <w:noBreakHyphen/>
          <w:t>3: نمونه‌ا</w:t>
        </w:r>
        <w:r w:rsidRPr="004F2BFB">
          <w:rPr>
            <w:rStyle w:val="Hyperlink"/>
            <w:rFonts w:hint="cs"/>
            <w:noProof/>
            <w:rtl/>
          </w:rPr>
          <w:t>ی</w:t>
        </w:r>
        <w:r w:rsidRPr="004F2BFB">
          <w:rPr>
            <w:rStyle w:val="Hyperlink"/>
            <w:noProof/>
            <w:rtl/>
          </w:rPr>
          <w:t xml:space="preserve"> از روند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569CA3F0" w14:textId="40FF236B"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6" w:history="1">
        <w:r w:rsidRPr="004F2BFB">
          <w:rPr>
            <w:rStyle w:val="Hyperlink"/>
            <w:noProof/>
            <w:rtl/>
          </w:rPr>
          <w:t>شکل ‏2</w:t>
        </w:r>
        <w:r w:rsidRPr="004F2BFB">
          <w:rPr>
            <w:rStyle w:val="Hyperlink"/>
            <w:noProof/>
            <w:rtl/>
          </w:rPr>
          <w:noBreakHyphen/>
          <w:t>4: خروج</w:t>
        </w:r>
        <w:r w:rsidRPr="004F2BFB">
          <w:rPr>
            <w:rStyle w:val="Hyperlink"/>
            <w:rFonts w:hint="cs"/>
            <w:noProof/>
            <w:rtl/>
          </w:rPr>
          <w:t>ی</w:t>
        </w:r>
        <w:r w:rsidRPr="004F2BFB">
          <w:rPr>
            <w:rStyle w:val="Hyperlink"/>
            <w:noProof/>
            <w:rtl/>
          </w:rPr>
          <w:t xml:space="preserve"> نمودار تحل</w:t>
        </w:r>
        <w:r w:rsidRPr="004F2BFB">
          <w:rPr>
            <w:rStyle w:val="Hyperlink"/>
            <w:rFonts w:hint="cs"/>
            <w:noProof/>
            <w:rtl/>
          </w:rPr>
          <w:t>ی</w:t>
        </w:r>
        <w:r w:rsidRPr="004F2BFB">
          <w:rPr>
            <w:rStyle w:val="Hyperlink"/>
            <w:rFonts w:hint="eastAsia"/>
            <w:noProof/>
            <w:rtl/>
          </w:rPr>
          <w:t>ل</w:t>
        </w:r>
        <w:r w:rsidRPr="004F2BFB">
          <w:rPr>
            <w:rStyle w:val="Hyperlink"/>
            <w:noProof/>
            <w:rtl/>
          </w:rPr>
          <w:t xml:space="preserve"> فصل</w:t>
        </w:r>
        <w:r w:rsidRPr="004F2BF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524A1583" w14:textId="6584B8C3"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7" w:history="1">
        <w:r w:rsidRPr="004F2BFB">
          <w:rPr>
            <w:rStyle w:val="Hyperlink"/>
            <w:noProof/>
            <w:rtl/>
          </w:rPr>
          <w:t>شکل ‏2</w:t>
        </w:r>
        <w:r w:rsidRPr="004F2BFB">
          <w:rPr>
            <w:rStyle w:val="Hyperlink"/>
            <w:noProof/>
            <w:rtl/>
          </w:rPr>
          <w:noBreakHyphen/>
          <w:t>5: نمونه‌</w:t>
        </w:r>
        <w:r w:rsidRPr="004F2BFB">
          <w:rPr>
            <w:rStyle w:val="Hyperlink"/>
            <w:rFonts w:hint="cs"/>
            <w:noProof/>
            <w:rtl/>
          </w:rPr>
          <w:t>ی</w:t>
        </w:r>
        <w:r w:rsidRPr="004F2BFB">
          <w:rPr>
            <w:rStyle w:val="Hyperlink"/>
            <w:noProof/>
            <w:rtl/>
          </w:rPr>
          <w:t xml:space="preserve"> داده‌ها</w:t>
        </w:r>
        <w:r w:rsidRPr="004F2BFB">
          <w:rPr>
            <w:rStyle w:val="Hyperlink"/>
            <w:rFonts w:hint="cs"/>
            <w:noProof/>
            <w:rtl/>
          </w:rPr>
          <w:t>ی</w:t>
        </w:r>
        <w:r w:rsidRPr="004F2BFB">
          <w:rPr>
            <w:rStyle w:val="Hyperlink"/>
            <w:noProof/>
            <w:rtl/>
          </w:rPr>
          <w:t xml:space="preserve"> خطا در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۳]</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7F282EEF" w14:textId="48558C83"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8" w:history="1">
        <w:r w:rsidRPr="004F2BFB">
          <w:rPr>
            <w:rStyle w:val="Hyperlink"/>
            <w:noProof/>
            <w:rtl/>
          </w:rPr>
          <w:t>شکل ‏2</w:t>
        </w:r>
        <w:r w:rsidRPr="004F2BFB">
          <w:rPr>
            <w:rStyle w:val="Hyperlink"/>
            <w:noProof/>
            <w:rtl/>
          </w:rPr>
          <w:noBreakHyphen/>
          <w:t>6: تأخ</w:t>
        </w:r>
        <w:r w:rsidRPr="004F2BFB">
          <w:rPr>
            <w:rStyle w:val="Hyperlink"/>
            <w:rFonts w:hint="cs"/>
            <w:noProof/>
            <w:rtl/>
          </w:rPr>
          <w:t>ی</w:t>
        </w:r>
        <w:r w:rsidRPr="004F2BFB">
          <w:rPr>
            <w:rStyle w:val="Hyperlink"/>
            <w:rFonts w:hint="eastAsia"/>
            <w:noProof/>
            <w:rtl/>
          </w:rPr>
          <w:t>رها</w:t>
        </w:r>
        <w:r w:rsidRPr="004F2BFB">
          <w:rPr>
            <w:rStyle w:val="Hyperlink"/>
            <w:rFonts w:hint="cs"/>
            <w:noProof/>
            <w:rtl/>
          </w:rPr>
          <w:t>ی</w:t>
        </w:r>
        <w:r w:rsidRPr="004F2BFB">
          <w:rPr>
            <w:rStyle w:val="Hyperlink"/>
            <w:noProof/>
            <w:rtl/>
          </w:rPr>
          <w:t xml:space="preserve"> جمع‌آور</w:t>
        </w:r>
        <w:r w:rsidRPr="004F2BFB">
          <w:rPr>
            <w:rStyle w:val="Hyperlink"/>
            <w:rFonts w:hint="cs"/>
            <w:noProof/>
            <w:rtl/>
          </w:rPr>
          <w:t>ی</w:t>
        </w:r>
        <w:r w:rsidRPr="004F2BFB">
          <w:rPr>
            <w:rStyle w:val="Hyperlink"/>
            <w:noProof/>
            <w:rtl/>
          </w:rPr>
          <w:t xml:space="preserve"> شده از چهار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439D79B0" w14:textId="68D7A37D"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69" w:history="1">
        <w:r w:rsidRPr="004F2BFB">
          <w:rPr>
            <w:rStyle w:val="Hyperlink"/>
            <w:noProof/>
            <w:rtl/>
          </w:rPr>
          <w:t>شکل ‏2</w:t>
        </w:r>
        <w:r w:rsidRPr="004F2BFB">
          <w:rPr>
            <w:rStyle w:val="Hyperlink"/>
            <w:noProof/>
            <w:rtl/>
          </w:rPr>
          <w:noBreakHyphen/>
          <w:t xml:space="preserve">7: نمودار </w:t>
        </w:r>
        <w:r w:rsidRPr="004F2BFB">
          <w:rPr>
            <w:rStyle w:val="Hyperlink"/>
            <w:noProof/>
          </w:rPr>
          <w:t>ACF</w:t>
        </w:r>
        <w:r w:rsidRPr="004F2BFB">
          <w:rPr>
            <w:rStyle w:val="Hyperlink"/>
            <w:noProof/>
            <w:rtl/>
          </w:rPr>
          <w:t xml:space="preserve"> [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6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0B524050" w14:textId="3F3AA2D2"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0" w:history="1">
        <w:r w:rsidRPr="004F2BFB">
          <w:rPr>
            <w:rStyle w:val="Hyperlink"/>
            <w:noProof/>
            <w:rtl/>
          </w:rPr>
          <w:t>شکل ‏2</w:t>
        </w:r>
        <w:r w:rsidRPr="004F2BFB">
          <w:rPr>
            <w:rStyle w:val="Hyperlink"/>
            <w:noProof/>
            <w:rtl/>
          </w:rPr>
          <w:noBreakHyphen/>
          <w:t xml:space="preserve">8: نمودار </w:t>
        </w:r>
        <w:r w:rsidRPr="004F2BFB">
          <w:rPr>
            <w:rStyle w:val="Hyperlink"/>
            <w:noProof/>
          </w:rPr>
          <w:t>PACF</w:t>
        </w:r>
        <w:r w:rsidRPr="004F2BFB">
          <w:rPr>
            <w:rStyle w:val="Hyperlink"/>
            <w:noProof/>
            <w:rtl/>
          </w:rPr>
          <w:t xml:space="preserve"> [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6D79FBB3" w14:textId="326DAD56"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1" w:history="1">
        <w:r w:rsidRPr="004F2BFB">
          <w:rPr>
            <w:rStyle w:val="Hyperlink"/>
            <w:noProof/>
            <w:rtl/>
          </w:rPr>
          <w:t>شکل ‏2</w:t>
        </w:r>
        <w:r w:rsidRPr="004F2BFB">
          <w:rPr>
            <w:rStyle w:val="Hyperlink"/>
            <w:noProof/>
            <w:rtl/>
          </w:rPr>
          <w:noBreakHyphen/>
          <w:t>9: نمونه‌ا</w:t>
        </w:r>
        <w:r w:rsidRPr="004F2BFB">
          <w:rPr>
            <w:rStyle w:val="Hyperlink"/>
            <w:rFonts w:hint="cs"/>
            <w:noProof/>
            <w:rtl/>
          </w:rPr>
          <w:t>ی</w:t>
        </w:r>
        <w:r w:rsidRPr="004F2BFB">
          <w:rPr>
            <w:rStyle w:val="Hyperlink"/>
            <w:noProof/>
            <w:rtl/>
          </w:rPr>
          <w:t xml:space="preserve"> از </w:t>
        </w:r>
        <w:r w:rsidRPr="004F2BFB">
          <w:rPr>
            <w:rStyle w:val="Hyperlink"/>
            <w:noProof/>
          </w:rPr>
          <w:t xml:space="preserve"> white noise</w:t>
        </w:r>
        <w:r w:rsidRPr="004F2BFB">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7BB9FC88" w14:textId="5788BA82"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2" w:history="1">
        <w:r w:rsidRPr="004F2BFB">
          <w:rPr>
            <w:rStyle w:val="Hyperlink"/>
            <w:noProof/>
            <w:rtl/>
          </w:rPr>
          <w:t>شکل ‏2</w:t>
        </w:r>
        <w:r w:rsidRPr="004F2BFB">
          <w:rPr>
            <w:rStyle w:val="Hyperlink"/>
            <w:noProof/>
            <w:rtl/>
          </w:rPr>
          <w:noBreakHyphen/>
          <w:t xml:space="preserve">10: نمودار </w:t>
        </w:r>
        <w:r w:rsidRPr="004F2BFB">
          <w:rPr>
            <w:rStyle w:val="Hyperlink"/>
            <w:noProof/>
          </w:rPr>
          <w:t>ACF</w:t>
        </w:r>
        <w:r w:rsidRPr="004F2BFB">
          <w:rPr>
            <w:rStyle w:val="Hyperlink"/>
            <w:noProof/>
            <w:rtl/>
          </w:rPr>
          <w:t xml:space="preserve"> برا</w:t>
        </w:r>
        <w:r w:rsidRPr="004F2BFB">
          <w:rPr>
            <w:rStyle w:val="Hyperlink"/>
            <w:rFonts w:hint="cs"/>
            <w:noProof/>
            <w:rtl/>
          </w:rPr>
          <w:t>ی</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w:t>
        </w:r>
        <w:r w:rsidRPr="004F2BFB">
          <w:rPr>
            <w:rStyle w:val="Hyperlink"/>
            <w:noProof/>
          </w:rPr>
          <w:t>White Noise</w:t>
        </w:r>
        <w:r w:rsidRPr="004F2BFB">
          <w:rPr>
            <w:rStyle w:val="Hyperlink"/>
            <w:noProof/>
            <w:rtl/>
          </w:rPr>
          <w:t xml:space="preserve"> [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3</w:t>
        </w:r>
        <w:r>
          <w:rPr>
            <w:rStyle w:val="Hyperlink"/>
            <w:noProof/>
            <w:rtl/>
          </w:rPr>
          <w:fldChar w:fldCharType="end"/>
        </w:r>
      </w:hyperlink>
    </w:p>
    <w:p w14:paraId="2919ED03" w14:textId="64C3B79E"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3" w:history="1">
        <w:r w:rsidRPr="004F2BFB">
          <w:rPr>
            <w:rStyle w:val="Hyperlink"/>
            <w:noProof/>
            <w:rtl/>
          </w:rPr>
          <w:t>شکل ‏2</w:t>
        </w:r>
        <w:r w:rsidRPr="004F2BFB">
          <w:rPr>
            <w:rStyle w:val="Hyperlink"/>
            <w:noProof/>
            <w:rtl/>
          </w:rPr>
          <w:noBreakHyphen/>
          <w:t xml:space="preserve">11: نمودار </w:t>
        </w:r>
        <w:r w:rsidRPr="004F2BFB">
          <w:rPr>
            <w:rStyle w:val="Hyperlink"/>
            <w:rFonts w:hint="cs"/>
            <w:noProof/>
            <w:rtl/>
          </w:rPr>
          <w:t>ی</w:t>
        </w:r>
        <w:r w:rsidRPr="004F2BFB">
          <w:rPr>
            <w:rStyle w:val="Hyperlink"/>
            <w:rFonts w:hint="eastAsia"/>
            <w:noProof/>
            <w:rtl/>
          </w:rPr>
          <w:t>ک</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w:t>
        </w:r>
        <w:r w:rsidRPr="004F2BFB">
          <w:rPr>
            <w:rStyle w:val="Hyperlink"/>
            <w:noProof/>
          </w:rPr>
          <w:t>RW</w:t>
        </w:r>
        <w:r w:rsidRPr="004F2BFB">
          <w:rPr>
            <w:rStyle w:val="Hyperlink"/>
            <w:noProof/>
            <w:rtl/>
          </w:rPr>
          <w:t xml:space="preserve"> در کنار </w:t>
        </w:r>
        <w:r w:rsidRPr="004F2BFB">
          <w:rPr>
            <w:rStyle w:val="Hyperlink"/>
            <w:rFonts w:hint="cs"/>
            <w:noProof/>
            <w:rtl/>
          </w:rPr>
          <w:t>ی</w:t>
        </w:r>
        <w:r w:rsidRPr="004F2BFB">
          <w:rPr>
            <w:rStyle w:val="Hyperlink"/>
            <w:rFonts w:hint="eastAsia"/>
            <w:noProof/>
            <w:rtl/>
          </w:rPr>
          <w:t>ک</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نرما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4</w:t>
        </w:r>
        <w:r>
          <w:rPr>
            <w:rStyle w:val="Hyperlink"/>
            <w:noProof/>
            <w:rtl/>
          </w:rPr>
          <w:fldChar w:fldCharType="end"/>
        </w:r>
      </w:hyperlink>
    </w:p>
    <w:p w14:paraId="62A64C74" w14:textId="177568F2"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4" w:history="1">
        <w:r w:rsidRPr="004F2BFB">
          <w:rPr>
            <w:rStyle w:val="Hyperlink"/>
            <w:noProof/>
            <w:rtl/>
          </w:rPr>
          <w:t>شکل ‏2</w:t>
        </w:r>
        <w:r w:rsidRPr="004F2BFB">
          <w:rPr>
            <w:rStyle w:val="Hyperlink"/>
            <w:noProof/>
            <w:rtl/>
          </w:rPr>
          <w:noBreakHyphen/>
          <w:t xml:space="preserve">12: نمودار </w:t>
        </w:r>
        <w:r w:rsidRPr="004F2BFB">
          <w:rPr>
            <w:rStyle w:val="Hyperlink"/>
            <w:noProof/>
          </w:rPr>
          <w:t>ACF</w:t>
        </w:r>
        <w:r w:rsidRPr="004F2BFB">
          <w:rPr>
            <w:rStyle w:val="Hyperlink"/>
            <w:noProof/>
            <w:rtl/>
          </w:rPr>
          <w:t xml:space="preserve"> برا</w:t>
        </w:r>
        <w:r w:rsidRPr="004F2BFB">
          <w:rPr>
            <w:rStyle w:val="Hyperlink"/>
            <w:rFonts w:hint="cs"/>
            <w:noProof/>
            <w:rtl/>
          </w:rPr>
          <w:t>ی</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w:t>
        </w:r>
        <w:r w:rsidRPr="004F2BFB">
          <w:rPr>
            <w:rStyle w:val="Hyperlink"/>
            <w:noProof/>
          </w:rPr>
          <w:t>RW</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4</w:t>
        </w:r>
        <w:r>
          <w:rPr>
            <w:rStyle w:val="Hyperlink"/>
            <w:noProof/>
            <w:rtl/>
          </w:rPr>
          <w:fldChar w:fldCharType="end"/>
        </w:r>
      </w:hyperlink>
    </w:p>
    <w:p w14:paraId="20CFD91B" w14:textId="79AD6BE7"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5" w:history="1">
        <w:r w:rsidRPr="004F2BFB">
          <w:rPr>
            <w:rStyle w:val="Hyperlink"/>
            <w:noProof/>
            <w:rtl/>
          </w:rPr>
          <w:t>شکل ‏2</w:t>
        </w:r>
        <w:r w:rsidRPr="004F2BFB">
          <w:rPr>
            <w:rStyle w:val="Hyperlink"/>
            <w:noProof/>
            <w:rtl/>
          </w:rPr>
          <w:noBreakHyphen/>
          <w:t>13: نمودارها</w:t>
        </w:r>
        <w:r w:rsidRPr="004F2BFB">
          <w:rPr>
            <w:rStyle w:val="Hyperlink"/>
            <w:rFonts w:hint="cs"/>
            <w:noProof/>
            <w:rtl/>
          </w:rPr>
          <w:t>ی</w:t>
        </w:r>
        <w:r w:rsidRPr="004F2BFB">
          <w:rPr>
            <w:rStyle w:val="Hyperlink"/>
            <w:noProof/>
            <w:rtl/>
          </w:rPr>
          <w:t xml:space="preserve"> </w:t>
        </w:r>
        <w:r w:rsidRPr="004F2BFB">
          <w:rPr>
            <w:rStyle w:val="Hyperlink"/>
            <w:noProof/>
          </w:rPr>
          <w:t>white noise</w:t>
        </w:r>
        <w:r w:rsidRPr="004F2BFB">
          <w:rPr>
            <w:rStyle w:val="Hyperlink"/>
            <w:noProof/>
            <w:rtl/>
          </w:rPr>
          <w:t xml:space="preserve"> در تحل</w:t>
        </w:r>
        <w:r w:rsidRPr="004F2BFB">
          <w:rPr>
            <w:rStyle w:val="Hyperlink"/>
            <w:rFonts w:hint="cs"/>
            <w:noProof/>
            <w:rtl/>
          </w:rPr>
          <w:t>ی</w:t>
        </w:r>
        <w:r w:rsidRPr="004F2BFB">
          <w:rPr>
            <w:rStyle w:val="Hyperlink"/>
            <w:rFonts w:hint="eastAsia"/>
            <w:noProof/>
            <w:rtl/>
          </w:rPr>
          <w:t>ل</w:t>
        </w:r>
        <w:r w:rsidRPr="004F2BFB">
          <w:rPr>
            <w:rStyle w:val="Hyperlink"/>
            <w:noProof/>
            <w:rtl/>
          </w:rPr>
          <w:t xml:space="preserve"> ا</w:t>
        </w:r>
        <w:r w:rsidRPr="004F2BFB">
          <w:rPr>
            <w:rStyle w:val="Hyperlink"/>
            <w:rFonts w:hint="cs"/>
            <w:noProof/>
            <w:rtl/>
          </w:rPr>
          <w:t>ی</w:t>
        </w:r>
        <w:r w:rsidRPr="004F2BFB">
          <w:rPr>
            <w:rStyle w:val="Hyperlink"/>
            <w:rFonts w:hint="eastAsia"/>
            <w:noProof/>
            <w:rtl/>
          </w:rPr>
          <w:t>ستا</w:t>
        </w:r>
        <w:r w:rsidRPr="004F2BFB">
          <w:rPr>
            <w:rStyle w:val="Hyperlink"/>
            <w:rFonts w:hint="cs"/>
            <w:noProof/>
            <w:rtl/>
          </w:rPr>
          <w:t>ی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5</w:t>
        </w:r>
        <w:r>
          <w:rPr>
            <w:rStyle w:val="Hyperlink"/>
            <w:noProof/>
            <w:rtl/>
          </w:rPr>
          <w:fldChar w:fldCharType="end"/>
        </w:r>
      </w:hyperlink>
    </w:p>
    <w:p w14:paraId="60C8A7EA" w14:textId="139AC59D"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6" w:history="1">
        <w:r w:rsidRPr="004F2BFB">
          <w:rPr>
            <w:rStyle w:val="Hyperlink"/>
            <w:noProof/>
            <w:rtl/>
          </w:rPr>
          <w:t>شکل ‏2</w:t>
        </w:r>
        <w:r w:rsidRPr="004F2BFB">
          <w:rPr>
            <w:rStyle w:val="Hyperlink"/>
            <w:noProof/>
            <w:rtl/>
          </w:rPr>
          <w:noBreakHyphen/>
          <w:t>14: نتا</w:t>
        </w:r>
        <w:r w:rsidRPr="004F2BFB">
          <w:rPr>
            <w:rStyle w:val="Hyperlink"/>
            <w:rFonts w:hint="cs"/>
            <w:noProof/>
            <w:rtl/>
          </w:rPr>
          <w:t>ی</w:t>
        </w:r>
        <w:r w:rsidRPr="004F2BFB">
          <w:rPr>
            <w:rStyle w:val="Hyperlink"/>
            <w:rFonts w:hint="eastAsia"/>
            <w:noProof/>
            <w:rtl/>
          </w:rPr>
          <w:t>ج</w:t>
        </w:r>
        <w:r w:rsidRPr="004F2BFB">
          <w:rPr>
            <w:rStyle w:val="Hyperlink"/>
            <w:noProof/>
            <w:rtl/>
          </w:rPr>
          <w:t xml:space="preserve"> تست د</w:t>
        </w:r>
        <w:r w:rsidRPr="004F2BFB">
          <w:rPr>
            <w:rStyle w:val="Hyperlink"/>
            <w:rFonts w:hint="cs"/>
            <w:noProof/>
            <w:rtl/>
          </w:rPr>
          <w:t>ی</w:t>
        </w:r>
        <w:r w:rsidRPr="004F2BFB">
          <w:rPr>
            <w:rStyle w:val="Hyperlink"/>
            <w:rFonts w:hint="eastAsia"/>
            <w:noProof/>
            <w:rtl/>
          </w:rPr>
          <w:t>ک</w:t>
        </w:r>
        <w:r w:rsidRPr="004F2BFB">
          <w:rPr>
            <w:rStyle w:val="Hyperlink"/>
            <w:rFonts w:hint="cs"/>
            <w:noProof/>
            <w:rtl/>
          </w:rPr>
          <w:t>ی</w:t>
        </w:r>
        <w:r w:rsidRPr="004F2BFB">
          <w:rPr>
            <w:rStyle w:val="Hyperlink"/>
            <w:noProof/>
            <w:rtl/>
          </w:rPr>
          <w:t>-فولر</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6</w:t>
        </w:r>
        <w:r>
          <w:rPr>
            <w:rStyle w:val="Hyperlink"/>
            <w:noProof/>
            <w:rtl/>
          </w:rPr>
          <w:fldChar w:fldCharType="end"/>
        </w:r>
      </w:hyperlink>
    </w:p>
    <w:p w14:paraId="0CDEA450" w14:textId="3B44ED6C"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7" w:history="1">
        <w:r w:rsidRPr="004F2BFB">
          <w:rPr>
            <w:rStyle w:val="Hyperlink"/>
            <w:noProof/>
            <w:rtl/>
          </w:rPr>
          <w:t>شکل ‏2</w:t>
        </w:r>
        <w:r w:rsidRPr="004F2BFB">
          <w:rPr>
            <w:rStyle w:val="Hyperlink"/>
            <w:noProof/>
            <w:rtl/>
          </w:rPr>
          <w:noBreakHyphen/>
          <w:t xml:space="preserve">15: نمودار </w:t>
        </w:r>
        <w:r w:rsidRPr="004F2BFB">
          <w:rPr>
            <w:rStyle w:val="Hyperlink"/>
            <w:noProof/>
          </w:rPr>
          <w:t>ACF</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w:t>
        </w:r>
        <w:r w:rsidRPr="004F2BFB">
          <w:rPr>
            <w:rStyle w:val="Hyperlink"/>
            <w:noProof/>
          </w:rPr>
          <w:t>RW</w:t>
        </w:r>
        <w:r w:rsidRPr="004F2BFB">
          <w:rPr>
            <w:rStyle w:val="Hyperlink"/>
            <w:noProof/>
            <w:rtl/>
          </w:rPr>
          <w:t xml:space="preserve"> [۱۲]</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7</w:t>
        </w:r>
        <w:r>
          <w:rPr>
            <w:rStyle w:val="Hyperlink"/>
            <w:noProof/>
            <w:rtl/>
          </w:rPr>
          <w:fldChar w:fldCharType="end"/>
        </w:r>
      </w:hyperlink>
    </w:p>
    <w:p w14:paraId="54523E8B" w14:textId="7F7C680D"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8" w:history="1">
        <w:r w:rsidRPr="004F2BFB">
          <w:rPr>
            <w:rStyle w:val="Hyperlink"/>
            <w:noProof/>
            <w:rtl/>
          </w:rPr>
          <w:t>شکل ‏2</w:t>
        </w:r>
        <w:r w:rsidRPr="004F2BFB">
          <w:rPr>
            <w:rStyle w:val="Hyperlink"/>
            <w:noProof/>
            <w:rtl/>
          </w:rPr>
          <w:noBreakHyphen/>
          <w:t xml:space="preserve">16: نمودار </w:t>
        </w:r>
        <w:r w:rsidRPr="004F2BFB">
          <w:rPr>
            <w:rStyle w:val="Hyperlink"/>
            <w:noProof/>
          </w:rPr>
          <w:t>ACF</w:t>
        </w:r>
        <w:r w:rsidRPr="004F2BFB">
          <w:rPr>
            <w:rStyle w:val="Hyperlink"/>
            <w:noProof/>
            <w:rtl/>
          </w:rPr>
          <w:t xml:space="preserve"> </w:t>
        </w:r>
        <w:r w:rsidRPr="004F2BFB">
          <w:rPr>
            <w:rStyle w:val="Hyperlink"/>
            <w:rFonts w:hint="cs"/>
            <w:noProof/>
            <w:rtl/>
          </w:rPr>
          <w:t>ی</w:t>
        </w:r>
        <w:r w:rsidRPr="004F2BFB">
          <w:rPr>
            <w:rStyle w:val="Hyperlink"/>
            <w:rFonts w:hint="eastAsia"/>
            <w:noProof/>
            <w:rtl/>
          </w:rPr>
          <w:t>ک</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در مدل </w:t>
        </w:r>
        <w:r w:rsidRPr="004F2BFB">
          <w:rPr>
            <w:rStyle w:val="Hyperlink"/>
            <w:noProof/>
          </w:rPr>
          <w:t>AR</w:t>
        </w:r>
        <w:r w:rsidRPr="004F2BFB">
          <w:rPr>
            <w:rStyle w:val="Hyperlink"/>
            <w:noProof/>
            <w:rtl/>
          </w:rPr>
          <w:t xml:space="preserve"> [۱۷]</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8</w:t>
        </w:r>
        <w:r>
          <w:rPr>
            <w:rStyle w:val="Hyperlink"/>
            <w:noProof/>
            <w:rtl/>
          </w:rPr>
          <w:fldChar w:fldCharType="end"/>
        </w:r>
      </w:hyperlink>
    </w:p>
    <w:p w14:paraId="72363E26" w14:textId="1FF7CA7C"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79" w:history="1">
        <w:r w:rsidRPr="004F2BFB">
          <w:rPr>
            <w:rStyle w:val="Hyperlink"/>
            <w:noProof/>
            <w:rtl/>
          </w:rPr>
          <w:t>شکل ‏2</w:t>
        </w:r>
        <w:r w:rsidRPr="004F2BFB">
          <w:rPr>
            <w:rStyle w:val="Hyperlink"/>
            <w:noProof/>
            <w:rtl/>
          </w:rPr>
          <w:noBreakHyphen/>
          <w:t xml:space="preserve">17: نمودار </w:t>
        </w:r>
        <w:r w:rsidRPr="004F2BFB">
          <w:rPr>
            <w:rStyle w:val="Hyperlink"/>
            <w:noProof/>
          </w:rPr>
          <w:t>PACF</w:t>
        </w:r>
        <w:r w:rsidRPr="004F2BFB">
          <w:rPr>
            <w:rStyle w:val="Hyperlink"/>
            <w:noProof/>
            <w:rtl/>
          </w:rPr>
          <w:t xml:space="preserve"> </w:t>
        </w:r>
        <w:r w:rsidRPr="004F2BFB">
          <w:rPr>
            <w:rStyle w:val="Hyperlink"/>
            <w:rFonts w:hint="cs"/>
            <w:noProof/>
            <w:rtl/>
          </w:rPr>
          <w:t>ی</w:t>
        </w:r>
        <w:r w:rsidRPr="004F2BFB">
          <w:rPr>
            <w:rStyle w:val="Hyperlink"/>
            <w:noProof/>
            <w:rtl/>
          </w:rPr>
          <w:t>ک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در مدل </w:t>
        </w:r>
        <w:r w:rsidRPr="004F2BFB">
          <w:rPr>
            <w:rStyle w:val="Hyperlink"/>
            <w:noProof/>
          </w:rPr>
          <w:t>AR</w:t>
        </w:r>
        <w:r w:rsidRPr="004F2BFB">
          <w:rPr>
            <w:rStyle w:val="Hyperlink"/>
            <w:noProof/>
            <w:rtl/>
          </w:rPr>
          <w:t xml:space="preserve"> [۱۷]</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7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8</w:t>
        </w:r>
        <w:r>
          <w:rPr>
            <w:rStyle w:val="Hyperlink"/>
            <w:noProof/>
            <w:rtl/>
          </w:rPr>
          <w:fldChar w:fldCharType="end"/>
        </w:r>
      </w:hyperlink>
    </w:p>
    <w:p w14:paraId="25FB27F9" w14:textId="6D3C6FB1"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0" w:history="1">
        <w:r w:rsidRPr="004F2BFB">
          <w:rPr>
            <w:rStyle w:val="Hyperlink"/>
            <w:noProof/>
            <w:rtl/>
          </w:rPr>
          <w:t>شکل ‏2</w:t>
        </w:r>
        <w:r w:rsidRPr="004F2BFB">
          <w:rPr>
            <w:rStyle w:val="Hyperlink"/>
            <w:noProof/>
            <w:rtl/>
          </w:rPr>
          <w:noBreakHyphen/>
          <w:t xml:space="preserve">18: نمودار </w:t>
        </w:r>
        <w:r w:rsidRPr="004F2BFB">
          <w:rPr>
            <w:rStyle w:val="Hyperlink"/>
            <w:noProof/>
          </w:rPr>
          <w:t>PACF</w:t>
        </w:r>
        <w:r w:rsidRPr="004F2BFB">
          <w:rPr>
            <w:rStyle w:val="Hyperlink"/>
            <w:noProof/>
            <w:rtl/>
          </w:rPr>
          <w:t xml:space="preserve"> </w:t>
        </w:r>
        <w:r w:rsidRPr="004F2BFB">
          <w:rPr>
            <w:rStyle w:val="Hyperlink"/>
            <w:rFonts w:hint="cs"/>
            <w:noProof/>
            <w:rtl/>
          </w:rPr>
          <w:t>ی</w:t>
        </w:r>
        <w:r w:rsidRPr="004F2BFB">
          <w:rPr>
            <w:rStyle w:val="Hyperlink"/>
            <w:rFonts w:hint="eastAsia"/>
            <w:noProof/>
            <w:rtl/>
          </w:rPr>
          <w:t>ک</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در مدل </w:t>
        </w:r>
        <w:r w:rsidRPr="004F2BFB">
          <w:rPr>
            <w:rStyle w:val="Hyperlink"/>
            <w:noProof/>
          </w:rPr>
          <w:t>MA</w:t>
        </w:r>
        <w:r w:rsidRPr="004F2BFB">
          <w:rPr>
            <w:rStyle w:val="Hyperlink"/>
            <w:noProof/>
            <w:rtl/>
          </w:rPr>
          <w:t xml:space="preserve"> [۱۷]</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9</w:t>
        </w:r>
        <w:r>
          <w:rPr>
            <w:rStyle w:val="Hyperlink"/>
            <w:noProof/>
            <w:rtl/>
          </w:rPr>
          <w:fldChar w:fldCharType="end"/>
        </w:r>
      </w:hyperlink>
    </w:p>
    <w:p w14:paraId="2F395227" w14:textId="1D8C7BE0"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1" w:history="1">
        <w:r w:rsidRPr="004F2BFB">
          <w:rPr>
            <w:rStyle w:val="Hyperlink"/>
            <w:noProof/>
            <w:rtl/>
          </w:rPr>
          <w:t>شکل ‏2</w:t>
        </w:r>
        <w:r w:rsidRPr="004F2BFB">
          <w:rPr>
            <w:rStyle w:val="Hyperlink"/>
            <w:noProof/>
            <w:rtl/>
          </w:rPr>
          <w:noBreakHyphen/>
          <w:t xml:space="preserve">19: نمودار </w:t>
        </w:r>
        <w:r w:rsidRPr="004F2BFB">
          <w:rPr>
            <w:rStyle w:val="Hyperlink"/>
            <w:noProof/>
          </w:rPr>
          <w:t>ACF</w:t>
        </w:r>
        <w:r w:rsidRPr="004F2BFB">
          <w:rPr>
            <w:rStyle w:val="Hyperlink"/>
            <w:noProof/>
            <w:rtl/>
          </w:rPr>
          <w:t xml:space="preserve"> </w:t>
        </w:r>
        <w:r w:rsidRPr="004F2BFB">
          <w:rPr>
            <w:rStyle w:val="Hyperlink"/>
            <w:rFonts w:hint="cs"/>
            <w:noProof/>
            <w:rtl/>
          </w:rPr>
          <w:t>ی</w:t>
        </w:r>
        <w:r w:rsidRPr="004F2BFB">
          <w:rPr>
            <w:rStyle w:val="Hyperlink"/>
            <w:rFonts w:hint="eastAsia"/>
            <w:noProof/>
            <w:rtl/>
          </w:rPr>
          <w:t>ک</w:t>
        </w:r>
        <w:r w:rsidRPr="004F2BFB">
          <w:rPr>
            <w:rStyle w:val="Hyperlink"/>
            <w:noProof/>
            <w:rtl/>
          </w:rPr>
          <w:t xml:space="preserve"> سر</w:t>
        </w:r>
        <w:r w:rsidRPr="004F2BFB">
          <w:rPr>
            <w:rStyle w:val="Hyperlink"/>
            <w:rFonts w:hint="cs"/>
            <w:noProof/>
            <w:rtl/>
          </w:rPr>
          <w:t>ی</w:t>
        </w:r>
        <w:r w:rsidRPr="004F2BFB">
          <w:rPr>
            <w:rStyle w:val="Hyperlink"/>
            <w:noProof/>
            <w:rtl/>
          </w:rPr>
          <w:t xml:space="preserve"> زمان</w:t>
        </w:r>
        <w:r w:rsidRPr="004F2BFB">
          <w:rPr>
            <w:rStyle w:val="Hyperlink"/>
            <w:rFonts w:hint="cs"/>
            <w:noProof/>
            <w:rtl/>
          </w:rPr>
          <w:t>ی</w:t>
        </w:r>
        <w:r w:rsidRPr="004F2BFB">
          <w:rPr>
            <w:rStyle w:val="Hyperlink"/>
            <w:noProof/>
            <w:rtl/>
          </w:rPr>
          <w:t xml:space="preserve"> در مدل </w:t>
        </w:r>
        <w:r w:rsidRPr="004F2BFB">
          <w:rPr>
            <w:rStyle w:val="Hyperlink"/>
            <w:noProof/>
          </w:rPr>
          <w:t>MA</w:t>
        </w:r>
        <w:r w:rsidRPr="004F2BFB">
          <w:rPr>
            <w:rStyle w:val="Hyperlink"/>
            <w:noProof/>
            <w:rtl/>
          </w:rPr>
          <w:t xml:space="preserve"> [۱۷]</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9</w:t>
        </w:r>
        <w:r>
          <w:rPr>
            <w:rStyle w:val="Hyperlink"/>
            <w:noProof/>
            <w:rtl/>
          </w:rPr>
          <w:fldChar w:fldCharType="end"/>
        </w:r>
      </w:hyperlink>
    </w:p>
    <w:p w14:paraId="45115BB7" w14:textId="18B36732"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2" w:history="1">
        <w:r w:rsidRPr="004F2BFB">
          <w:rPr>
            <w:rStyle w:val="Hyperlink"/>
            <w:b/>
            <w:noProof/>
            <w:rtl/>
          </w:rPr>
          <w:t>شکل ‏6</w:t>
        </w:r>
        <w:r w:rsidRPr="004F2BFB">
          <w:rPr>
            <w:rStyle w:val="Hyperlink"/>
            <w:b/>
            <w:noProof/>
            <w:rtl/>
          </w:rPr>
          <w:noBreakHyphen/>
          <w:t>1: صفحه‌</w:t>
        </w:r>
        <w:r w:rsidRPr="004F2BFB">
          <w:rPr>
            <w:rStyle w:val="Hyperlink"/>
            <w:rFonts w:hint="cs"/>
            <w:b/>
            <w:noProof/>
            <w:rtl/>
          </w:rPr>
          <w:t>ی</w:t>
        </w:r>
        <w:r w:rsidRPr="004F2BFB">
          <w:rPr>
            <w:rStyle w:val="Hyperlink"/>
            <w:b/>
            <w:noProof/>
            <w:rtl/>
          </w:rPr>
          <w:t xml:space="preserve"> ابتدا</w:t>
        </w:r>
        <w:r w:rsidRPr="004F2BFB">
          <w:rPr>
            <w:rStyle w:val="Hyperlink"/>
            <w:rFonts w:hint="cs"/>
            <w:b/>
            <w:noProof/>
            <w:rtl/>
          </w:rPr>
          <w:t>یی</w:t>
        </w:r>
        <w:r w:rsidRPr="004F2BFB">
          <w:rPr>
            <w:rStyle w:val="Hyperlink"/>
            <w:b/>
            <w:noProof/>
            <w:rtl/>
          </w:rPr>
          <w:t xml:space="preserve"> </w:t>
        </w:r>
        <w:r w:rsidRPr="004F2BFB">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4</w:t>
        </w:r>
        <w:r>
          <w:rPr>
            <w:rStyle w:val="Hyperlink"/>
            <w:noProof/>
            <w:rtl/>
          </w:rPr>
          <w:fldChar w:fldCharType="end"/>
        </w:r>
      </w:hyperlink>
    </w:p>
    <w:p w14:paraId="45F84223" w14:textId="4384BC27"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3" w:history="1">
        <w:r w:rsidRPr="004F2BFB">
          <w:rPr>
            <w:rStyle w:val="Hyperlink"/>
            <w:b/>
            <w:noProof/>
            <w:rtl/>
          </w:rPr>
          <w:t>شکل ‏6</w:t>
        </w:r>
        <w:r w:rsidRPr="004F2BFB">
          <w:rPr>
            <w:rStyle w:val="Hyperlink"/>
            <w:b/>
            <w:noProof/>
            <w:rtl/>
          </w:rPr>
          <w:noBreakHyphen/>
          <w:t>2: سرور اجرا شده برا</w:t>
        </w:r>
        <w:r w:rsidRPr="004F2BFB">
          <w:rPr>
            <w:rStyle w:val="Hyperlink"/>
            <w:rFonts w:hint="cs"/>
            <w:b/>
            <w:noProof/>
            <w:rtl/>
          </w:rPr>
          <w:t>ی</w:t>
        </w:r>
        <w:r w:rsidRPr="004F2BFB">
          <w:rPr>
            <w:rStyle w:val="Hyperlink"/>
            <w:noProof/>
            <w:rtl/>
          </w:rPr>
          <w:t xml:space="preserve"> </w:t>
        </w:r>
        <w:r w:rsidRPr="004F2BFB">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4</w:t>
        </w:r>
        <w:r>
          <w:rPr>
            <w:rStyle w:val="Hyperlink"/>
            <w:noProof/>
            <w:rtl/>
          </w:rPr>
          <w:fldChar w:fldCharType="end"/>
        </w:r>
      </w:hyperlink>
    </w:p>
    <w:p w14:paraId="600E1D91" w14:textId="655C07B0"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4" w:history="1">
        <w:r w:rsidRPr="004F2BFB">
          <w:rPr>
            <w:rStyle w:val="Hyperlink"/>
            <w:noProof/>
            <w:rtl/>
          </w:rPr>
          <w:t>شکل ‏6</w:t>
        </w:r>
        <w:r w:rsidRPr="004F2BFB">
          <w:rPr>
            <w:rStyle w:val="Hyperlink"/>
            <w:noProof/>
            <w:rtl/>
          </w:rPr>
          <w:noBreakHyphen/>
          <w:t>3: مح</w:t>
        </w:r>
        <w:r w:rsidRPr="004F2BFB">
          <w:rPr>
            <w:rStyle w:val="Hyperlink"/>
            <w:rFonts w:hint="cs"/>
            <w:noProof/>
            <w:rtl/>
          </w:rPr>
          <w:t>ی</w:t>
        </w:r>
        <w:r w:rsidRPr="004F2BFB">
          <w:rPr>
            <w:rStyle w:val="Hyperlink"/>
            <w:rFonts w:hint="eastAsia"/>
            <w:noProof/>
            <w:rtl/>
          </w:rPr>
          <w:t>ط</w:t>
        </w:r>
        <w:r w:rsidRPr="004F2BFB">
          <w:rPr>
            <w:rStyle w:val="Hyperlink"/>
            <w:noProof/>
            <w:rtl/>
          </w:rPr>
          <w:t xml:space="preserve"> </w:t>
        </w:r>
        <w:r w:rsidRPr="004F2BFB">
          <w:rPr>
            <w:rStyle w:val="Hyperlink"/>
            <w:rFonts w:hint="cs"/>
            <w:noProof/>
            <w:rtl/>
          </w:rPr>
          <w:t>ی</w:t>
        </w:r>
        <w:r w:rsidRPr="004F2BFB">
          <w:rPr>
            <w:rStyle w:val="Hyperlink"/>
            <w:rFonts w:hint="eastAsia"/>
            <w:noProof/>
            <w:rtl/>
          </w:rPr>
          <w:t>کپارچه</w:t>
        </w:r>
        <w:r w:rsidRPr="004F2BFB">
          <w:rPr>
            <w:rStyle w:val="Hyperlink"/>
            <w:noProof/>
            <w:rtl/>
          </w:rPr>
          <w:t>‌ساز</w:t>
        </w:r>
        <w:r w:rsidRPr="004F2BFB">
          <w:rPr>
            <w:rStyle w:val="Hyperlink"/>
            <w:rFonts w:hint="cs"/>
            <w:noProof/>
            <w:rtl/>
          </w:rPr>
          <w:t>ی</w:t>
        </w:r>
        <w:r w:rsidRPr="004F2BFB">
          <w:rPr>
            <w:rStyle w:val="Hyperlink"/>
            <w:noProof/>
            <w:rtl/>
          </w:rPr>
          <w:t xml:space="preserve"> ‌شده‌</w:t>
        </w:r>
        <w:r w:rsidRPr="004F2BFB">
          <w:rPr>
            <w:rStyle w:val="Hyperlink"/>
            <w:rFonts w:hint="cs"/>
            <w:noProof/>
            <w:rtl/>
          </w:rPr>
          <w:t>ی</w:t>
        </w:r>
        <w:r w:rsidRPr="004F2BFB">
          <w:rPr>
            <w:rStyle w:val="Hyperlink"/>
            <w:noProof/>
            <w:rtl/>
          </w:rPr>
          <w:t xml:space="preserve"> </w:t>
        </w:r>
        <w:r w:rsidRPr="004F2BFB">
          <w:rPr>
            <w:rStyle w:val="Hyperlink"/>
            <w:rFonts w:cs="Times New Roman"/>
            <w:noProof/>
          </w:rPr>
          <w:t>Jupyter</w:t>
        </w:r>
        <w:r w:rsidRPr="004F2BFB">
          <w:rPr>
            <w:rStyle w:val="Hyperlink"/>
            <w:noProof/>
            <w:rtl/>
          </w:rPr>
          <w:t xml:space="preserve"> در </w:t>
        </w:r>
        <w:r w:rsidRPr="004F2BFB">
          <w:rPr>
            <w:rStyle w:val="Hyperlink"/>
            <w:rFonts w:cs="Times New Roman"/>
            <w:noProof/>
          </w:rPr>
          <w:t>Visual Studio Cod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5</w:t>
        </w:r>
        <w:r>
          <w:rPr>
            <w:rStyle w:val="Hyperlink"/>
            <w:noProof/>
            <w:rtl/>
          </w:rPr>
          <w:fldChar w:fldCharType="end"/>
        </w:r>
      </w:hyperlink>
    </w:p>
    <w:p w14:paraId="18913040" w14:textId="4ECE07A4" w:rsidR="00345750" w:rsidRDefault="00345750">
      <w:pPr>
        <w:pStyle w:val="TableofFigures"/>
        <w:tabs>
          <w:tab w:val="right" w:leader="dot" w:pos="9045"/>
        </w:tabs>
        <w:rPr>
          <w:rFonts w:asciiTheme="minorHAnsi" w:eastAsiaTheme="minorEastAsia" w:hAnsiTheme="minorHAnsi" w:cstheme="minorBidi"/>
          <w:noProof/>
          <w:szCs w:val="22"/>
          <w:rtl/>
        </w:rPr>
      </w:pPr>
      <w:hyperlink w:anchor="_Toc81303985" w:history="1">
        <w:r w:rsidRPr="004F2BFB">
          <w:rPr>
            <w:rStyle w:val="Hyperlink"/>
            <w:noProof/>
            <w:rtl/>
          </w:rPr>
          <w:t>شکل ‏6</w:t>
        </w:r>
        <w:r w:rsidRPr="004F2BFB">
          <w:rPr>
            <w:rStyle w:val="Hyperlink"/>
            <w:noProof/>
            <w:rtl/>
          </w:rPr>
          <w:noBreakHyphen/>
          <w:t>4: صفحه‌</w:t>
        </w:r>
        <w:r w:rsidRPr="004F2BFB">
          <w:rPr>
            <w:rStyle w:val="Hyperlink"/>
            <w:rFonts w:hint="cs"/>
            <w:noProof/>
            <w:rtl/>
          </w:rPr>
          <w:t>ی</w:t>
        </w:r>
        <w:r w:rsidRPr="004F2BFB">
          <w:rPr>
            <w:rStyle w:val="Hyperlink"/>
            <w:noProof/>
            <w:rtl/>
          </w:rPr>
          <w:t xml:space="preserve"> ابتدا</w:t>
        </w:r>
        <w:r w:rsidRPr="004F2BFB">
          <w:rPr>
            <w:rStyle w:val="Hyperlink"/>
            <w:rFonts w:hint="cs"/>
            <w:noProof/>
            <w:rtl/>
          </w:rPr>
          <w:t>یی</w:t>
        </w:r>
        <w:r w:rsidRPr="004F2BFB">
          <w:rPr>
            <w:rStyle w:val="Hyperlink"/>
            <w:noProof/>
            <w:rtl/>
          </w:rPr>
          <w:t xml:space="preserve"> </w:t>
        </w:r>
        <w:r w:rsidRPr="004F2BFB">
          <w:rPr>
            <w:rStyle w:val="Hyperlink"/>
            <w:rFonts w:cs="Times New Roman"/>
            <w:noProof/>
          </w:rPr>
          <w:t>Google Colab</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0398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5</w:t>
        </w:r>
        <w:r>
          <w:rPr>
            <w:rStyle w:val="Hyperlink"/>
            <w:noProof/>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6DD1683F"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sidR="007431A2">
          <w:rPr>
            <w:b/>
            <w:bCs/>
            <w:noProof/>
            <w:webHidden/>
            <w:lang w:bidi="ar-SA"/>
          </w:rPr>
          <w:t>Error! Bookmark not defined.</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305806"/>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305807"/>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305808"/>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305809"/>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305810"/>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305811"/>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305812"/>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305813"/>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305814"/>
      <w:r>
        <w:rPr>
          <w:rFonts w:hint="cs"/>
          <w:rtl/>
        </w:rPr>
        <w:t>تحلیل جریان داده‌ی شبکه‌های کامپیوتری</w:t>
      </w:r>
      <w:bookmarkEnd w:id="8"/>
    </w:p>
    <w:p w14:paraId="652A188C" w14:textId="773F1B09"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 </w:t>
      </w:r>
      <w:r w:rsidR="006C63EC">
        <w:t>pcap</w:t>
      </w:r>
      <w:r w:rsidR="006C63EC">
        <w:rPr>
          <w:rFonts w:hint="cs"/>
          <w:rtl/>
        </w:rPr>
        <w:t xml:space="preserve"> و یا </w:t>
      </w:r>
      <w:r w:rsidR="006C63EC">
        <w:t>csv</w:t>
      </w:r>
      <w:r w:rsidR="006C63EC">
        <w:rPr>
          <w:rFonts w:hint="cs"/>
          <w:rtl/>
        </w:rPr>
        <w:t xml:space="preserve"> ذخیره کرد.</w:t>
      </w:r>
    </w:p>
    <w:p w14:paraId="246BA9FA" w14:textId="6B2E084C" w:rsidR="00D6045F" w:rsidRPr="00670D42" w:rsidRDefault="00683FAA" w:rsidP="00A676B4">
      <w:pPr>
        <w:rPr>
          <w:rtl/>
        </w:rPr>
      </w:pPr>
      <w:r>
        <w:rPr>
          <w:rFonts w:hint="cs"/>
          <w:rtl/>
        </w:rPr>
        <w:t>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طولانی کوتاه‌مدت</w:t>
      </w:r>
      <w:r>
        <w:rPr>
          <w:rStyle w:val="FootnoteReference"/>
          <w:rtl/>
        </w:rPr>
        <w:footnoteReference w:id="11"/>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2"/>
      </w:r>
      <w:r w:rsidR="00A676B4">
        <w:rPr>
          <w:rFonts w:hint="cs"/>
          <w:rtl/>
        </w:rPr>
        <w:t xml:space="preserve"> (</w:t>
      </w:r>
      <w:r w:rsidR="00A676B4">
        <w:t>DL</w:t>
      </w:r>
      <w:r w:rsidR="00A676B4">
        <w:rPr>
          <w:rFonts w:hint="cs"/>
          <w:rtl/>
        </w:rPr>
        <w:t xml:space="preserve">) است، </w:t>
      </w:r>
      <w:r w:rsidR="00453C6D">
        <w:rPr>
          <w:rFonts w:hint="cs"/>
          <w:rtl/>
        </w:rPr>
        <w:t xml:space="preserve">در کنار زمینه‌های مختلف شبکه، </w:t>
      </w:r>
      <w:r w:rsidR="00453C6D">
        <w:rPr>
          <w:rFonts w:hint="cs"/>
          <w:rtl/>
        </w:rPr>
        <w:lastRenderedPageBreak/>
        <w:t>مانند اینترنت اشیاء</w:t>
      </w:r>
      <w:r w:rsidR="00453C6D">
        <w:rPr>
          <w:rStyle w:val="FootnoteReference"/>
          <w:rtl/>
        </w:rPr>
        <w:footnoteReference w:id="13"/>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68FBF373"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45A4D254" w:rsidR="00C9588B" w:rsidRDefault="00C9588B" w:rsidP="00C9588B">
      <w:pPr>
        <w:pStyle w:val="Caption"/>
        <w:rPr>
          <w:rtl/>
        </w:rPr>
      </w:pPr>
      <w:bookmarkStart w:id="9" w:name="_Toc81303963"/>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w:t>
      </w:r>
      <w:r w:rsidR="001539D1">
        <w:rPr>
          <w:rtl/>
        </w:rPr>
        <w:fldChar w:fldCharType="end"/>
      </w:r>
      <w:r>
        <w:rPr>
          <w:rFonts w:hint="cs"/>
          <w:rtl/>
        </w:rPr>
        <w:t xml:space="preserve">: اطلاعات ذخیره شده در فایل </w:t>
      </w:r>
      <w:r>
        <w:t>pcap</w:t>
      </w:r>
      <w:bookmarkEnd w:id="9"/>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2A78259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4"/>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5"/>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6"/>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p>
    <w:p w14:paraId="5E4680FF" w14:textId="174A0929" w:rsidR="00CD616B" w:rsidRPr="00196965" w:rsidRDefault="00CD616B" w:rsidP="00CD616B">
      <w:pPr>
        <w:rPr>
          <w:rFonts w:cs="Aria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17"/>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18"/>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w:t>
      </w:r>
      <w:r w:rsidR="00763757">
        <w:rPr>
          <w:rFonts w:hint="cs"/>
          <w:rtl/>
        </w:rPr>
        <w:lastRenderedPageBreak/>
        <w:t>مانند اینفلاکس‌دی‌بی</w:t>
      </w:r>
      <w:r w:rsidR="00763757">
        <w:rPr>
          <w:rStyle w:val="FootnoteReference"/>
          <w:rtl/>
        </w:rPr>
        <w:footnoteReference w:id="19"/>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p>
    <w:p w14:paraId="743904CF" w14:textId="4BB418F6" w:rsidR="00691AFC" w:rsidRDefault="00F23404" w:rsidP="00146B41">
      <w:pPr>
        <w:pStyle w:val="Heading2"/>
        <w:rPr>
          <w:rtl/>
        </w:rPr>
      </w:pPr>
      <w:bookmarkStart w:id="10" w:name="_Toc81305815"/>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0"/>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6D91D975">
            <wp:extent cx="5050210" cy="1492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1145" cy="1498662"/>
                    </a:xfrm>
                    <a:prstGeom prst="rect">
                      <a:avLst/>
                    </a:prstGeom>
                  </pic:spPr>
                </pic:pic>
              </a:graphicData>
            </a:graphic>
          </wp:inline>
        </w:drawing>
      </w:r>
    </w:p>
    <w:p w14:paraId="7968C20C" w14:textId="134884F9" w:rsidR="00BE716A" w:rsidRDefault="00BE716A" w:rsidP="00BE716A">
      <w:pPr>
        <w:pStyle w:val="Caption"/>
        <w:rPr>
          <w:rFonts w:eastAsiaTheme="minorEastAsia"/>
          <w:rtl/>
        </w:rPr>
      </w:pPr>
      <w:bookmarkStart w:id="11" w:name="_Toc81303964"/>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2</w:t>
      </w:r>
      <w:r w:rsidR="001539D1">
        <w:rPr>
          <w:rtl/>
        </w:rPr>
        <w:fldChar w:fldCharType="end"/>
      </w:r>
      <w:r>
        <w:rPr>
          <w:rFonts w:hint="cs"/>
          <w:rtl/>
        </w:rPr>
        <w:t>: نمونه‌ای از نمودار سری زمانی</w:t>
      </w:r>
      <w:r w:rsidR="00B17B6F">
        <w:rPr>
          <w:rFonts w:eastAsiaTheme="minorEastAsia" w:hint="cs"/>
          <w:rtl/>
        </w:rPr>
        <w:t>[۹]</w:t>
      </w:r>
      <w:bookmarkEnd w:id="11"/>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2" w:name="_Toc81305816"/>
      <w:r>
        <w:rPr>
          <w:rFonts w:eastAsiaTheme="minorEastAsia" w:hint="cs"/>
          <w:rtl/>
        </w:rPr>
        <w:t>مدل‌های جمع‌آوری داده در سری زمانی</w:t>
      </w:r>
      <w:bookmarkEnd w:id="12"/>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20"/>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w:t>
      </w:r>
      <w:r w:rsidR="000A34A1">
        <w:rPr>
          <w:rFonts w:eastAsiaTheme="minorEastAsia" w:hint="cs"/>
          <w:rtl/>
        </w:rPr>
        <w:lastRenderedPageBreak/>
        <w:t>شود، به مدل سری زمانی چند متغیره</w:t>
      </w:r>
      <w:r w:rsidR="00B8576D">
        <w:rPr>
          <w:rStyle w:val="FootnoteReference"/>
          <w:rFonts w:eastAsiaTheme="minorEastAsia"/>
          <w:rtl/>
        </w:rPr>
        <w:footnoteReference w:id="2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2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2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2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3" w:name="_Toc81305817"/>
      <w:r>
        <w:rPr>
          <w:rFonts w:hint="cs"/>
          <w:rtl/>
        </w:rPr>
        <w:t>مولفه‌های</w:t>
      </w:r>
      <w:r w:rsidR="004935D7">
        <w:rPr>
          <w:rFonts w:hint="cs"/>
          <w:rtl/>
        </w:rPr>
        <w:t xml:space="preserve"> رفتاری سری زمانی</w:t>
      </w:r>
      <w:bookmarkEnd w:id="13"/>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25"/>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4" w:name="_Toc81305818"/>
      <w:r>
        <w:rPr>
          <w:rFonts w:hint="cs"/>
          <w:rtl/>
        </w:rPr>
        <w:t>روند</w:t>
      </w:r>
      <w:r w:rsidR="00096135">
        <w:rPr>
          <w:rFonts w:hint="cs"/>
          <w:rtl/>
        </w:rPr>
        <w:t xml:space="preserve"> (</w:t>
      </w:r>
      <w:r w:rsidR="00096135">
        <w:t>Trend</w:t>
      </w:r>
      <w:r w:rsidR="00096135">
        <w:rPr>
          <w:rFonts w:hint="cs"/>
          <w:rtl/>
        </w:rPr>
        <w:t>)</w:t>
      </w:r>
      <w:bookmarkEnd w:id="14"/>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20EB57AF" w:rsidR="00AA10B2" w:rsidRPr="00402806" w:rsidRDefault="00AA10B2" w:rsidP="00402806">
      <w:pPr>
        <w:pStyle w:val="Caption"/>
        <w:rPr>
          <w:sz w:val="24"/>
          <w:rtl/>
        </w:rPr>
      </w:pPr>
      <w:bookmarkStart w:id="15" w:name="_Toc81303965"/>
      <w:r w:rsidRPr="009E7C61">
        <w:rPr>
          <w:sz w:val="24"/>
          <w:rtl/>
        </w:rPr>
        <w:t xml:space="preserve">شکل </w:t>
      </w:r>
      <w:r w:rsidR="001539D1">
        <w:rPr>
          <w:sz w:val="24"/>
          <w:rtl/>
        </w:rPr>
        <w:fldChar w:fldCharType="begin"/>
      </w:r>
      <w:r w:rsidR="001539D1">
        <w:rPr>
          <w:sz w:val="24"/>
          <w:rtl/>
        </w:rPr>
        <w:instrText xml:space="preserve"> </w:instrText>
      </w:r>
      <w:r w:rsidR="001539D1">
        <w:rPr>
          <w:sz w:val="24"/>
        </w:rPr>
        <w:instrText>STYLEREF</w:instrText>
      </w:r>
      <w:r w:rsidR="001539D1">
        <w:rPr>
          <w:sz w:val="24"/>
          <w:rtl/>
        </w:rPr>
        <w:instrText xml:space="preserve"> 1 \</w:instrText>
      </w:r>
      <w:r w:rsidR="001539D1">
        <w:rPr>
          <w:sz w:val="24"/>
        </w:rPr>
        <w:instrText>s</w:instrText>
      </w:r>
      <w:r w:rsidR="001539D1">
        <w:rPr>
          <w:sz w:val="24"/>
          <w:rtl/>
        </w:rPr>
        <w:instrText xml:space="preserve"> </w:instrText>
      </w:r>
      <w:r w:rsidR="001539D1">
        <w:rPr>
          <w:sz w:val="24"/>
          <w:rtl/>
        </w:rPr>
        <w:fldChar w:fldCharType="separate"/>
      </w:r>
      <w:r w:rsidR="001539D1">
        <w:rPr>
          <w:sz w:val="24"/>
          <w:rtl/>
        </w:rPr>
        <w:t>‏2</w:t>
      </w:r>
      <w:r w:rsidR="001539D1">
        <w:rPr>
          <w:sz w:val="24"/>
          <w:rtl/>
        </w:rPr>
        <w:fldChar w:fldCharType="end"/>
      </w:r>
      <w:r w:rsidR="001539D1">
        <w:rPr>
          <w:sz w:val="24"/>
          <w:rtl/>
        </w:rPr>
        <w:noBreakHyphen/>
      </w:r>
      <w:r w:rsidR="001539D1">
        <w:rPr>
          <w:sz w:val="24"/>
          <w:rtl/>
        </w:rPr>
        <w:fldChar w:fldCharType="begin"/>
      </w:r>
      <w:r w:rsidR="001539D1">
        <w:rPr>
          <w:sz w:val="24"/>
          <w:rtl/>
        </w:rPr>
        <w:instrText xml:space="preserve"> </w:instrText>
      </w:r>
      <w:r w:rsidR="001539D1">
        <w:rPr>
          <w:sz w:val="24"/>
        </w:rPr>
        <w:instrText>SEQ</w:instrText>
      </w:r>
      <w:r w:rsidR="001539D1">
        <w:rPr>
          <w:sz w:val="24"/>
          <w:rtl/>
        </w:rPr>
        <w:instrText xml:space="preserve"> شکل \* </w:instrText>
      </w:r>
      <w:r w:rsidR="001539D1">
        <w:rPr>
          <w:sz w:val="24"/>
        </w:rPr>
        <w:instrText>ARABIC \s 1</w:instrText>
      </w:r>
      <w:r w:rsidR="001539D1">
        <w:rPr>
          <w:sz w:val="24"/>
          <w:rtl/>
        </w:rPr>
        <w:instrText xml:space="preserve"> </w:instrText>
      </w:r>
      <w:r w:rsidR="001539D1">
        <w:rPr>
          <w:sz w:val="24"/>
          <w:rtl/>
        </w:rPr>
        <w:fldChar w:fldCharType="separate"/>
      </w:r>
      <w:r w:rsidR="001539D1">
        <w:rPr>
          <w:sz w:val="24"/>
          <w:rtl/>
        </w:rPr>
        <w:t>3</w:t>
      </w:r>
      <w:r w:rsidR="001539D1">
        <w:rPr>
          <w:sz w:val="24"/>
          <w:rtl/>
        </w:rPr>
        <w:fldChar w:fldCharType="end"/>
      </w:r>
      <w:r w:rsidRPr="009E7C61">
        <w:rPr>
          <w:rFonts w:hint="cs"/>
          <w:sz w:val="24"/>
          <w:rtl/>
        </w:rPr>
        <w:t>: نمونه‌ای از روند سری زمانی</w:t>
      </w:r>
      <w:r w:rsidR="002B2A9C" w:rsidRPr="009E7C61">
        <w:rPr>
          <w:rFonts w:hint="cs"/>
          <w:sz w:val="24"/>
          <w:rtl/>
        </w:rPr>
        <w:t>[۹]</w:t>
      </w:r>
      <w:bookmarkEnd w:id="15"/>
    </w:p>
    <w:p w14:paraId="6BF99B93" w14:textId="77777777" w:rsidR="00220D04" w:rsidRDefault="00220D04" w:rsidP="00442961">
      <w:pPr>
        <w:rPr>
          <w:rtl/>
        </w:rPr>
      </w:pPr>
    </w:p>
    <w:p w14:paraId="0526D126" w14:textId="7948769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6" w:name="_Toc81305819"/>
      <w:r>
        <w:rPr>
          <w:rFonts w:hint="cs"/>
          <w:rtl/>
        </w:rPr>
        <w:t>فصلی‌بودن</w:t>
      </w:r>
      <w:r w:rsidR="00471699">
        <w:rPr>
          <w:rFonts w:hint="cs"/>
          <w:rtl/>
        </w:rPr>
        <w:t xml:space="preserve"> (</w:t>
      </w:r>
      <w:r w:rsidR="00471699">
        <w:t>Seasonality</w:t>
      </w:r>
      <w:r w:rsidR="00471699">
        <w:rPr>
          <w:rFonts w:hint="cs"/>
          <w:rtl/>
        </w:rPr>
        <w:t>)</w:t>
      </w:r>
      <w:bookmarkEnd w:id="16"/>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9925" cy="1261110"/>
                    </a:xfrm>
                    <a:prstGeom prst="rect">
                      <a:avLst/>
                    </a:prstGeom>
                  </pic:spPr>
                </pic:pic>
              </a:graphicData>
            </a:graphic>
          </wp:inline>
        </w:drawing>
      </w:r>
    </w:p>
    <w:p w14:paraId="7FDEC315" w14:textId="0163B6AC" w:rsidR="00804C97" w:rsidRDefault="00F22710" w:rsidP="00F22710">
      <w:pPr>
        <w:pStyle w:val="Caption"/>
        <w:rPr>
          <w:rtl/>
        </w:rPr>
      </w:pPr>
      <w:bookmarkStart w:id="17" w:name="_Toc81303966"/>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4</w:t>
      </w:r>
      <w:r w:rsidR="001539D1">
        <w:rPr>
          <w:rtl/>
        </w:rPr>
        <w:fldChar w:fldCharType="end"/>
      </w:r>
      <w:r>
        <w:rPr>
          <w:rFonts w:hint="cs"/>
          <w:rtl/>
        </w:rPr>
        <w:t>: خروجی نمودار تحلیل فصلی</w:t>
      </w:r>
      <w:bookmarkEnd w:id="17"/>
    </w:p>
    <w:p w14:paraId="345BEAEE" w14:textId="0F121059" w:rsidR="00485AE9" w:rsidRDefault="00485AE9" w:rsidP="00485AE9">
      <w:pPr>
        <w:pStyle w:val="Heading3"/>
        <w:rPr>
          <w:rtl/>
        </w:rPr>
      </w:pPr>
      <w:bookmarkStart w:id="18" w:name="_Toc81305820"/>
      <w:r>
        <w:rPr>
          <w:rFonts w:hint="cs"/>
          <w:rtl/>
        </w:rPr>
        <w:t>الگوهای تناوب (</w:t>
      </w:r>
      <w:r>
        <w:t>Cyclic Patterns</w:t>
      </w:r>
      <w:r>
        <w:rPr>
          <w:rFonts w:hint="cs"/>
          <w:rtl/>
        </w:rPr>
        <w:t>)</w:t>
      </w:r>
      <w:bookmarkEnd w:id="18"/>
    </w:p>
    <w:p w14:paraId="1783FD52" w14:textId="26E25F36"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19" w:name="_Toc81305821"/>
      <w:r>
        <w:rPr>
          <w:rFonts w:hint="cs"/>
          <w:rtl/>
        </w:rPr>
        <w:t>خطا</w:t>
      </w:r>
      <w:r w:rsidR="005B3026">
        <w:rPr>
          <w:rFonts w:hint="cs"/>
          <w:rtl/>
        </w:rPr>
        <w:t>ها</w:t>
      </w:r>
      <w:r>
        <w:rPr>
          <w:rFonts w:hint="cs"/>
          <w:rtl/>
        </w:rPr>
        <w:t xml:space="preserve"> (</w:t>
      </w:r>
      <w:r>
        <w:t>Error</w:t>
      </w:r>
      <w:r w:rsidR="005B3026">
        <w:t>s</w:t>
      </w:r>
      <w:r>
        <w:rPr>
          <w:rFonts w:hint="cs"/>
          <w:rtl/>
        </w:rPr>
        <w:t>)</w:t>
      </w:r>
      <w:bookmarkEnd w:id="19"/>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26"/>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27"/>
      </w:r>
      <w:r>
        <w:rPr>
          <w:rFonts w:hint="cs"/>
          <w:rtl/>
        </w:rPr>
        <w:t xml:space="preserve"> و یا سقوط شدید</w:t>
      </w:r>
      <w:r>
        <w:rPr>
          <w:rStyle w:val="FootnoteReference"/>
          <w:rtl/>
        </w:rPr>
        <w:footnoteReference w:id="28"/>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451" cy="1447137"/>
                    </a:xfrm>
                    <a:prstGeom prst="rect">
                      <a:avLst/>
                    </a:prstGeom>
                  </pic:spPr>
                </pic:pic>
              </a:graphicData>
            </a:graphic>
          </wp:inline>
        </w:drawing>
      </w:r>
    </w:p>
    <w:p w14:paraId="141F031F" w14:textId="534C3701" w:rsidR="00A25F28" w:rsidRDefault="00A25F28" w:rsidP="00A25F28">
      <w:pPr>
        <w:pStyle w:val="Caption"/>
        <w:rPr>
          <w:rtl/>
        </w:rPr>
      </w:pPr>
      <w:bookmarkStart w:id="20" w:name="_Toc81303967"/>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5</w:t>
      </w:r>
      <w:r w:rsidR="001539D1">
        <w:rPr>
          <w:rtl/>
        </w:rPr>
        <w:fldChar w:fldCharType="end"/>
      </w:r>
      <w:r>
        <w:rPr>
          <w:rFonts w:hint="cs"/>
          <w:rtl/>
        </w:rPr>
        <w:t>: نمونه‌ی داده‌های خطا در سری زمانی</w:t>
      </w:r>
      <w:r w:rsidR="005370BF">
        <w:rPr>
          <w:rFonts w:hint="cs"/>
          <w:rtl/>
        </w:rPr>
        <w:t>[۳]</w:t>
      </w:r>
      <w:bookmarkEnd w:id="20"/>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1" w:name="_Toc81305822"/>
      <w:r>
        <w:rPr>
          <w:rFonts w:hint="cs"/>
          <w:rtl/>
        </w:rPr>
        <w:lastRenderedPageBreak/>
        <w:t>نمودارهای تابع خودهمبستگی</w:t>
      </w:r>
      <w:r>
        <w:rPr>
          <w:rStyle w:val="FootnoteReference"/>
          <w:rtl/>
        </w:rPr>
        <w:footnoteReference w:id="29"/>
      </w:r>
      <w:r>
        <w:rPr>
          <w:rFonts w:hint="cs"/>
          <w:rtl/>
        </w:rPr>
        <w:t xml:space="preserve"> (</w:t>
      </w:r>
      <w:r>
        <w:t>ACF</w:t>
      </w:r>
      <w:r>
        <w:rPr>
          <w:rFonts w:hint="cs"/>
          <w:rtl/>
        </w:rPr>
        <w:t>) و خودهمبستگی جزئی</w:t>
      </w:r>
      <w:r>
        <w:rPr>
          <w:rStyle w:val="FootnoteReference"/>
          <w:rtl/>
        </w:rPr>
        <w:footnoteReference w:id="30"/>
      </w:r>
      <w:r>
        <w:rPr>
          <w:rFonts w:hint="cs"/>
          <w:rtl/>
        </w:rPr>
        <w:t xml:space="preserve"> (</w:t>
      </w:r>
      <w:r>
        <w:t>PACF</w:t>
      </w:r>
      <w:r>
        <w:rPr>
          <w:rFonts w:hint="cs"/>
          <w:rtl/>
        </w:rPr>
        <w:t>)</w:t>
      </w:r>
      <w:bookmarkEnd w:id="21"/>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31"/>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44659B0">
            <wp:extent cx="3915895" cy="1900362"/>
            <wp:effectExtent l="0" t="0" r="889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29090" cy="1906765"/>
                    </a:xfrm>
                    <a:prstGeom prst="rect">
                      <a:avLst/>
                    </a:prstGeom>
                  </pic:spPr>
                </pic:pic>
              </a:graphicData>
            </a:graphic>
          </wp:inline>
        </w:drawing>
      </w:r>
    </w:p>
    <w:p w14:paraId="024B1E42" w14:textId="6B2522A8" w:rsidR="00892778" w:rsidRPr="00675C71" w:rsidRDefault="00892778" w:rsidP="00892778">
      <w:pPr>
        <w:pStyle w:val="Caption"/>
        <w:rPr>
          <w:rtl/>
        </w:rPr>
      </w:pPr>
      <w:bookmarkStart w:id="22" w:name="_Toc81303968"/>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6</w:t>
      </w:r>
      <w:r w:rsidR="001539D1">
        <w:rPr>
          <w:rtl/>
        </w:rPr>
        <w:fldChar w:fldCharType="end"/>
      </w:r>
      <w:r>
        <w:rPr>
          <w:rFonts w:hint="cs"/>
          <w:rtl/>
        </w:rPr>
        <w:t>: تأخیرهای جمع‌آوری شده از چهار سری زمانی</w:t>
      </w:r>
      <w:bookmarkEnd w:id="22"/>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32"/>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17F8E2F9">
            <wp:extent cx="3006295" cy="2162755"/>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8894" cy="2186207"/>
                    </a:xfrm>
                    <a:prstGeom prst="rect">
                      <a:avLst/>
                    </a:prstGeom>
                  </pic:spPr>
                </pic:pic>
              </a:graphicData>
            </a:graphic>
          </wp:inline>
        </w:drawing>
      </w:r>
    </w:p>
    <w:p w14:paraId="2C4C105B" w14:textId="3395D9AD" w:rsidR="001870A7" w:rsidRDefault="001870A7" w:rsidP="001870A7">
      <w:pPr>
        <w:pStyle w:val="Caption"/>
        <w:rPr>
          <w:rtl/>
        </w:rPr>
      </w:pPr>
      <w:bookmarkStart w:id="23" w:name="_Toc81303969"/>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7</w:t>
      </w:r>
      <w:r w:rsidR="001539D1">
        <w:rPr>
          <w:rtl/>
        </w:rPr>
        <w:fldChar w:fldCharType="end"/>
      </w:r>
      <w:r>
        <w:rPr>
          <w:rFonts w:hint="cs"/>
          <w:rtl/>
        </w:rPr>
        <w:t xml:space="preserve">: نمودار </w:t>
      </w:r>
      <w:r>
        <w:t>ACF</w:t>
      </w:r>
      <w:r>
        <w:rPr>
          <w:rFonts w:hint="cs"/>
          <w:rtl/>
        </w:rPr>
        <w:t xml:space="preserve"> [۹]</w:t>
      </w:r>
      <w:bookmarkEnd w:id="23"/>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33"/>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34"/>
      </w:r>
      <w:r w:rsidR="00CF3423">
        <w:rPr>
          <w:rFonts w:hint="cs"/>
          <w:rtl/>
        </w:rPr>
        <w:t xml:space="preserve"> و مقادیر اصلی رؤیت شده</w:t>
      </w:r>
      <w:r w:rsidR="0045731F">
        <w:rPr>
          <w:rStyle w:val="FootnoteReference"/>
          <w:rtl/>
        </w:rPr>
        <w:footnoteReference w:id="35"/>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36"/>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84B8D26">
            <wp:extent cx="2930718" cy="2144581"/>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0718" cy="2144581"/>
                    </a:xfrm>
                    <a:prstGeom prst="rect">
                      <a:avLst/>
                    </a:prstGeom>
                  </pic:spPr>
                </pic:pic>
              </a:graphicData>
            </a:graphic>
          </wp:inline>
        </w:drawing>
      </w:r>
    </w:p>
    <w:p w14:paraId="623B3E7C" w14:textId="15440B40" w:rsidR="007053E2" w:rsidRDefault="007053E2" w:rsidP="007053E2">
      <w:pPr>
        <w:pStyle w:val="Caption"/>
        <w:rPr>
          <w:rtl/>
        </w:rPr>
      </w:pPr>
      <w:bookmarkStart w:id="24" w:name="_Toc81303970"/>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8</w:t>
      </w:r>
      <w:r w:rsidR="001539D1">
        <w:rPr>
          <w:rtl/>
        </w:rPr>
        <w:fldChar w:fldCharType="end"/>
      </w:r>
      <w:r>
        <w:rPr>
          <w:rFonts w:hint="cs"/>
          <w:rtl/>
        </w:rPr>
        <w:t xml:space="preserve">: نمودار </w:t>
      </w:r>
      <w:r>
        <w:t>PACF</w:t>
      </w:r>
      <w:r>
        <w:rPr>
          <w:rFonts w:hint="cs"/>
          <w:rtl/>
        </w:rPr>
        <w:t xml:space="preserve"> [۹]</w:t>
      </w:r>
      <w:bookmarkEnd w:id="24"/>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37"/>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38"/>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39"/>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5" w:name="_Toc81305823"/>
      <w:r>
        <w:rPr>
          <w:rFonts w:hint="cs"/>
          <w:rtl/>
        </w:rPr>
        <w:t>اختلال سفید (</w:t>
      </w:r>
      <w:r>
        <w:t>White Noise</w:t>
      </w:r>
      <w:r>
        <w:rPr>
          <w:rFonts w:hint="cs"/>
          <w:rtl/>
        </w:rPr>
        <w:t>)</w:t>
      </w:r>
      <w:bookmarkEnd w:id="25"/>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57E3E649">
            <wp:extent cx="3684158" cy="1113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1340" cy="1121395"/>
                    </a:xfrm>
                    <a:prstGeom prst="rect">
                      <a:avLst/>
                    </a:prstGeom>
                  </pic:spPr>
                </pic:pic>
              </a:graphicData>
            </a:graphic>
          </wp:inline>
        </w:drawing>
      </w:r>
    </w:p>
    <w:p w14:paraId="0FC127AC" w14:textId="65C50DA9" w:rsidR="00C70AFF" w:rsidRDefault="00C70AFF" w:rsidP="00C70AFF">
      <w:pPr>
        <w:pStyle w:val="Caption"/>
        <w:rPr>
          <w:rtl/>
        </w:rPr>
      </w:pPr>
      <w:bookmarkStart w:id="26" w:name="_Toc81303971"/>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9</w:t>
      </w:r>
      <w:r w:rsidR="001539D1">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6"/>
    </w:p>
    <w:p w14:paraId="213A2594" w14:textId="77777777" w:rsidR="0081556A" w:rsidRPr="0081556A" w:rsidRDefault="0081556A" w:rsidP="0081556A">
      <w:pPr>
        <w:rPr>
          <w:rtl/>
        </w:rPr>
      </w:pPr>
    </w:p>
    <w:p w14:paraId="10F96268" w14:textId="487571EA" w:rsidR="005A5D03" w:rsidRDefault="005A5D03" w:rsidP="005A5D03">
      <w:pPr>
        <w:rPr>
          <w:rtl/>
        </w:rPr>
      </w:pPr>
      <w:r>
        <w:rPr>
          <w:rFonts w:hint="cs"/>
          <w:rtl/>
        </w:rPr>
        <w:lastRenderedPageBreak/>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78009" cy="2259623"/>
                    </a:xfrm>
                    <a:prstGeom prst="rect">
                      <a:avLst/>
                    </a:prstGeom>
                  </pic:spPr>
                </pic:pic>
              </a:graphicData>
            </a:graphic>
          </wp:inline>
        </w:drawing>
      </w:r>
    </w:p>
    <w:p w14:paraId="6A6BE74C" w14:textId="21BDD1FB" w:rsidR="00885844" w:rsidRDefault="00885844" w:rsidP="00885844">
      <w:pPr>
        <w:pStyle w:val="Caption"/>
        <w:rPr>
          <w:rtl/>
        </w:rPr>
      </w:pPr>
      <w:bookmarkStart w:id="27" w:name="_Toc81303972"/>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0</w:t>
      </w:r>
      <w:r w:rsidR="001539D1">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7"/>
    </w:p>
    <w:p w14:paraId="2D11B78D" w14:textId="52F54C5C" w:rsidR="00FB77E0" w:rsidRPr="00885844" w:rsidRDefault="00DB288A" w:rsidP="007015DE">
      <w:pPr>
        <w:rPr>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8" w:name="_Toc81305824"/>
      <w:r>
        <w:rPr>
          <w:rFonts w:hint="cs"/>
          <w:rtl/>
        </w:rPr>
        <w:t>پیاده‌روی تصادفی (</w:t>
      </w:r>
      <w:r>
        <w:t>Random Walk</w:t>
      </w:r>
      <w:r>
        <w:rPr>
          <w:rFonts w:hint="cs"/>
          <w:rtl/>
        </w:rPr>
        <w:t>)</w:t>
      </w:r>
      <w:bookmarkEnd w:id="28"/>
    </w:p>
    <w:p w14:paraId="14BF132C" w14:textId="6A05ABBA"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lastRenderedPageBreak/>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9925" cy="1685925"/>
                    </a:xfrm>
                    <a:prstGeom prst="rect">
                      <a:avLst/>
                    </a:prstGeom>
                  </pic:spPr>
                </pic:pic>
              </a:graphicData>
            </a:graphic>
          </wp:inline>
        </w:drawing>
      </w:r>
    </w:p>
    <w:p w14:paraId="26076A26" w14:textId="7FA77BC5" w:rsidR="00D70E5C" w:rsidRDefault="00D70E5C" w:rsidP="00D70E5C">
      <w:pPr>
        <w:pStyle w:val="Caption"/>
        <w:rPr>
          <w:rtl/>
        </w:rPr>
      </w:pPr>
      <w:bookmarkStart w:id="29" w:name="_Toc81303973"/>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1</w:t>
      </w:r>
      <w:r w:rsidR="001539D1">
        <w:rPr>
          <w:rtl/>
        </w:rPr>
        <w:fldChar w:fldCharType="end"/>
      </w:r>
      <w:r>
        <w:rPr>
          <w:rFonts w:hint="cs"/>
          <w:rtl/>
        </w:rPr>
        <w:t xml:space="preserve">: نمودار یک سری زمانی </w:t>
      </w:r>
      <w:r>
        <w:t>RW</w:t>
      </w:r>
      <w:r>
        <w:rPr>
          <w:rFonts w:hint="cs"/>
          <w:rtl/>
        </w:rPr>
        <w:t xml:space="preserve"> در کنار یک سری زمانی نرمال</w:t>
      </w:r>
      <w:bookmarkEnd w:id="29"/>
    </w:p>
    <w:p w14:paraId="0A9969D0" w14:textId="7B511790"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9799" cy="1956453"/>
                    </a:xfrm>
                    <a:prstGeom prst="rect">
                      <a:avLst/>
                    </a:prstGeom>
                  </pic:spPr>
                </pic:pic>
              </a:graphicData>
            </a:graphic>
          </wp:inline>
        </w:drawing>
      </w:r>
    </w:p>
    <w:p w14:paraId="609EAABD" w14:textId="5A5A746C" w:rsidR="00024E1D" w:rsidRDefault="00024E1D" w:rsidP="00024E1D">
      <w:pPr>
        <w:pStyle w:val="Caption"/>
        <w:rPr>
          <w:rtl/>
        </w:rPr>
      </w:pPr>
      <w:bookmarkStart w:id="30" w:name="_Toc81303974"/>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2</w:t>
      </w:r>
      <w:r w:rsidR="001539D1">
        <w:rPr>
          <w:rtl/>
        </w:rPr>
        <w:fldChar w:fldCharType="end"/>
      </w:r>
      <w:r>
        <w:rPr>
          <w:rFonts w:hint="cs"/>
          <w:rtl/>
        </w:rPr>
        <w:t xml:space="preserve">: نمودار </w:t>
      </w:r>
      <w:r>
        <w:t>ACF</w:t>
      </w:r>
      <w:r>
        <w:rPr>
          <w:rFonts w:hint="cs"/>
          <w:rtl/>
        </w:rPr>
        <w:t xml:space="preserve"> برای سری زمانی </w:t>
      </w:r>
      <w:r>
        <w:t>RW</w:t>
      </w:r>
      <w:bookmarkEnd w:id="30"/>
    </w:p>
    <w:p w14:paraId="3426FBE8" w14:textId="1CD4A5B6" w:rsidR="00024E1D" w:rsidRPr="00024E1D" w:rsidRDefault="00024E1D" w:rsidP="00024E1D">
      <w:pPr>
        <w:rPr>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1" w:name="_Toc81305825"/>
      <w:r>
        <w:rPr>
          <w:rFonts w:hint="cs"/>
          <w:rtl/>
        </w:rPr>
        <w:t>ایستایی (</w:t>
      </w:r>
      <w:r>
        <w:t>Stationarity</w:t>
      </w:r>
      <w:r>
        <w:rPr>
          <w:rFonts w:hint="cs"/>
          <w:rtl/>
        </w:rPr>
        <w:t>)</w:t>
      </w:r>
      <w:bookmarkEnd w:id="31"/>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w:t>
      </w:r>
      <w:r w:rsidR="00FD4750">
        <w:rPr>
          <w:rFonts w:hint="cs"/>
          <w:rtl/>
        </w:rPr>
        <w:lastRenderedPageBreak/>
        <w:t>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5605" cy="1996613"/>
                    </a:xfrm>
                    <a:prstGeom prst="rect">
                      <a:avLst/>
                    </a:prstGeom>
                  </pic:spPr>
                </pic:pic>
              </a:graphicData>
            </a:graphic>
          </wp:inline>
        </w:drawing>
      </w:r>
    </w:p>
    <w:p w14:paraId="09F860AE" w14:textId="7273D793" w:rsidR="00AE387A" w:rsidRDefault="00AE387A" w:rsidP="00AE387A">
      <w:pPr>
        <w:pStyle w:val="Caption"/>
        <w:rPr>
          <w:rtl/>
        </w:rPr>
      </w:pPr>
      <w:bookmarkStart w:id="32" w:name="_Toc81303975"/>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3</w:t>
      </w:r>
      <w:r w:rsidR="001539D1">
        <w:rPr>
          <w:rtl/>
        </w:rPr>
        <w:fldChar w:fldCharType="end"/>
      </w:r>
      <w:r>
        <w:rPr>
          <w:rFonts w:hint="cs"/>
          <w:rtl/>
        </w:rPr>
        <w:t xml:space="preserve">: نمودارهای </w:t>
      </w:r>
      <w:r>
        <w:t>white noise</w:t>
      </w:r>
      <w:r>
        <w:rPr>
          <w:rFonts w:hint="cs"/>
          <w:rtl/>
        </w:rPr>
        <w:t xml:space="preserve"> در تحلیل ایستایی</w:t>
      </w:r>
      <w:bookmarkEnd w:id="32"/>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1C5DD054"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40"/>
      </w:r>
      <w:r w:rsidR="00B12D05">
        <w:rPr>
          <w:rFonts w:hint="cs"/>
          <w:rtl/>
        </w:rPr>
        <w:t xml:space="preserve"> یکی از این روش‌ها است که جز دسته‌ی آزمون‌های ریشه‌ی واحد</w:t>
      </w:r>
      <w:r w:rsidR="00B12D05">
        <w:rPr>
          <w:rStyle w:val="FootnoteReference"/>
          <w:rtl/>
        </w:rPr>
        <w:footnoteReference w:id="41"/>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۵ الی ۷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همچنین در سطر دوم عدد به دست آمده 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lastRenderedPageBreak/>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0602" cy="1781537"/>
                    </a:xfrm>
                    <a:prstGeom prst="rect">
                      <a:avLst/>
                    </a:prstGeom>
                  </pic:spPr>
                </pic:pic>
              </a:graphicData>
            </a:graphic>
          </wp:inline>
        </w:drawing>
      </w:r>
    </w:p>
    <w:p w14:paraId="2EE5142B" w14:textId="2FD8B849" w:rsidR="00862A25" w:rsidRDefault="00862A25" w:rsidP="00862A25">
      <w:pPr>
        <w:pStyle w:val="Caption"/>
        <w:rPr>
          <w:rtl/>
        </w:rPr>
      </w:pPr>
      <w:bookmarkStart w:id="33" w:name="_Toc81303976"/>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4</w:t>
      </w:r>
      <w:r w:rsidR="001539D1">
        <w:rPr>
          <w:rtl/>
        </w:rPr>
        <w:fldChar w:fldCharType="end"/>
      </w:r>
      <w:r>
        <w:rPr>
          <w:rFonts w:hint="cs"/>
          <w:rtl/>
        </w:rPr>
        <w:t>: نتایج تست دیکی-فولر</w:t>
      </w:r>
      <w:bookmarkEnd w:id="33"/>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42"/>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14B2F423"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43"/>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9925" cy="1694180"/>
                    </a:xfrm>
                    <a:prstGeom prst="rect">
                      <a:avLst/>
                    </a:prstGeom>
                  </pic:spPr>
                </pic:pic>
              </a:graphicData>
            </a:graphic>
          </wp:inline>
        </w:drawing>
      </w:r>
    </w:p>
    <w:p w14:paraId="69CFE01D" w14:textId="12994659" w:rsidR="00580F5E" w:rsidRDefault="002B3328" w:rsidP="002B3328">
      <w:pPr>
        <w:pStyle w:val="Caption"/>
        <w:rPr>
          <w:rtl/>
        </w:rPr>
      </w:pPr>
      <w:bookmarkStart w:id="34" w:name="_Toc81303977"/>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5</w:t>
      </w:r>
      <w:r w:rsidR="001539D1">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4"/>
    </w:p>
    <w:p w14:paraId="5705B96A" w14:textId="25C6CC22" w:rsidR="006D2EEB" w:rsidRPr="006D2EEB" w:rsidRDefault="006D2EEB" w:rsidP="006D2EEB">
      <w:pPr>
        <w:rPr>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0BD74AAF" w:rsidR="004935D7" w:rsidRDefault="00B30DA8" w:rsidP="004935D7">
      <w:pPr>
        <w:pStyle w:val="Heading2"/>
        <w:rPr>
          <w:rtl/>
        </w:rPr>
      </w:pPr>
      <w:bookmarkStart w:id="35" w:name="_Toc81305826"/>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5"/>
    </w:p>
    <w:p w14:paraId="05D97C2F" w14:textId="74C5F774" w:rsidR="00FF34EA" w:rsidRDefault="00365812" w:rsidP="00FF34EA">
      <w:pPr>
        <w:rPr>
          <w:rtl/>
        </w:rPr>
      </w:pPr>
      <w:r>
        <w:rPr>
          <w:rFonts w:hint="cs"/>
          <w:rtl/>
        </w:rPr>
        <w:t xml:space="preserve">با توجه به مفاهیم ارائه شده درمورد سری‌های زمانی، قبل از شروع هرگونه تحلیل بیشتر، باید ویژگی‌های سری زمانی موردنظر شناسایی شوند. اگر سری زمانی به عنوان </w:t>
      </w:r>
      <w:r>
        <w:t>WN</w:t>
      </w:r>
      <w:r>
        <w:rPr>
          <w:rFonts w:hint="cs"/>
          <w:rtl/>
        </w:rPr>
        <w:t xml:space="preserve"> یا </w:t>
      </w:r>
      <w:r>
        <w:t>RW</w:t>
      </w:r>
      <w:r>
        <w:rPr>
          <w:rFonts w:hint="cs"/>
          <w:rtl/>
        </w:rPr>
        <w:t xml:space="preserve"> شناسایی شد، نمی‌توان سری موردنظر را پیش‌بینی کرد.</w:t>
      </w:r>
      <w:r w:rsidR="00A82B24">
        <w:rPr>
          <w:rFonts w:hint="cs"/>
          <w:rtl/>
        </w:rPr>
        <w:t xml:space="preserve"> ولی اگر سری موردبررسی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با توجه به ویژگی‌های استخراج شده بهترین مدل را جهت ادامه‌ی فرایند پیش‌بینی انتخاب کرد</w:t>
      </w:r>
      <w:r w:rsidR="00FF34EA">
        <w:rPr>
          <w:rFonts w:hint="cs"/>
          <w:rtl/>
        </w:rPr>
        <w:t>.</w:t>
      </w:r>
    </w:p>
    <w:p w14:paraId="69B323DC" w14:textId="5EEF593D" w:rsidR="00FF34EA" w:rsidRPr="00365812" w:rsidRDefault="00FF34EA" w:rsidP="00FF34EA">
      <w:pPr>
        <w:rPr>
          <w:rFonts w:cs="Arial" w:hint="cs"/>
          <w:rtl/>
        </w:rPr>
      </w:pPr>
      <w:r>
        <w:rPr>
          <w:rFonts w:hint="cs"/>
          <w:rtl/>
        </w:rPr>
        <w:t xml:space="preserve">یکی از مفاهیم مورد استفاده در پیش‌بینی سری زمانی باقی‌مانده یا </w:t>
      </w:r>
      <w:r>
        <w:t>residual</w:t>
      </w:r>
      <w:r>
        <w:rPr>
          <w:rFonts w:hint="cs"/>
          <w:rtl/>
        </w:rPr>
        <w:t xml:space="preserve"> است. پس از انتخاب یک مدل پیش‌بینی و به دست آوردن نتایج، به اختلاف میان مقادیر پیش‌بینی شده و مقادیر مشاهده شده در سری زمانی باقی‌مانده گویند.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به طور کلی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p>
    <w:p w14:paraId="184D08BF" w14:textId="2DE44917" w:rsidR="00D203EA" w:rsidRDefault="00D203EA" w:rsidP="00D203EA">
      <w:pPr>
        <w:pStyle w:val="Heading3"/>
        <w:rPr>
          <w:rtl/>
        </w:rPr>
      </w:pPr>
      <w:bookmarkStart w:id="36" w:name="_Toc81305827"/>
      <w:r>
        <w:rPr>
          <w:rFonts w:hint="cs"/>
          <w:rtl/>
        </w:rPr>
        <w:t>مدل‌های پیش‌گویی در سری‌های زمانی</w:t>
      </w:r>
      <w:bookmarkEnd w:id="36"/>
    </w:p>
    <w:p w14:paraId="29D4CD86" w14:textId="5442BB7F" w:rsidR="00925430" w:rsidRPr="00925430" w:rsidRDefault="00925430" w:rsidP="00925430">
      <w:pPr>
        <w:rPr>
          <w:rFonts w:hint="cs"/>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44"/>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765D7D95" w:rsidR="00B74AE6" w:rsidRDefault="00B74AE6" w:rsidP="00B74AE6">
      <w:pPr>
        <w:ind w:left="792" w:firstLine="0"/>
        <w:rPr>
          <w:rFonts w:hint="cs"/>
          <w:rtl/>
        </w:rPr>
      </w:pPr>
      <w:r>
        <w:rPr>
          <w:rFonts w:hint="cs"/>
          <w:rtl/>
        </w:rPr>
        <w:t xml:space="preserve">در صورتی که هر مقدار سری زمانی طبق مقدار تأخیر قبلی به دست آید، آن سری از مدل </w:t>
      </w:r>
      <w:r>
        <w:t>AR</w:t>
      </w:r>
      <w:r>
        <w:rPr>
          <w:rFonts w:hint="cs"/>
          <w:rtl/>
        </w:rPr>
        <w:t xml:space="preserve"> تبیعت می‌کند.</w:t>
      </w:r>
      <w:r w:rsidR="00D21C19">
        <w:rPr>
          <w:rFonts w:hint="cs"/>
          <w:rtl/>
        </w:rPr>
        <w:t xml:space="preserve"> به عنوان مثال،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w:t>
      </w:r>
      <w:r w:rsidR="00F5714E">
        <w:rPr>
          <w:rFonts w:hint="cs"/>
          <w:rtl/>
        </w:rPr>
        <w:lastRenderedPageBreak/>
        <w:t xml:space="preserve">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به صورت زیر معرفی می‌شود</w:t>
      </w:r>
      <w:r w:rsidR="00590F34">
        <w:rPr>
          <w:rFonts w:hint="cs"/>
          <w:rtl/>
        </w:rPr>
        <w:t xml:space="preserve"> [۲، ۵</w:t>
      </w:r>
      <w:r w:rsidR="005F3624">
        <w:rPr>
          <w:rFonts w:hint="cs"/>
          <w:rtl/>
        </w:rPr>
        <w:t>، ۱۷</w:t>
      </w:r>
      <w:r w:rsidR="00590F34">
        <w:rPr>
          <w:rFonts w:hint="cs"/>
          <w:rtl/>
        </w:rPr>
        <w:t>]</w:t>
      </w:r>
      <w:r w:rsidR="00F5714E">
        <w:rPr>
          <w:rFonts w:hint="cs"/>
          <w:rtl/>
        </w:rPr>
        <w:t>:</w:t>
      </w:r>
    </w:p>
    <w:p w14:paraId="25AB9AE5" w14:textId="0408B3DF" w:rsidR="00F5714E" w:rsidRPr="00F5714E" w:rsidRDefault="00F5714E"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F5714E"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55DCDE81" w:rsidR="000D5A3B" w:rsidRDefault="009C3A8C" w:rsidP="009C3A8C">
      <w:pPr>
        <w:ind w:left="792" w:firstLine="0"/>
        <w:jc w:val="left"/>
        <w:rPr>
          <w:rFonts w:eastAsiaTheme="minorEastAsia"/>
          <w:rtl/>
        </w:rPr>
      </w:pPr>
      <w:r>
        <w:rPr>
          <w:rFonts w:eastAsiaTheme="minorEastAsia" w:hint="cs"/>
          <w:rtl/>
        </w:rPr>
        <w:t xml:space="preserve">در این‌جا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اولین بار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2B62C7">
        <w:rPr>
          <w:rFonts w:eastAsiaTheme="minorEastAsia" w:hint="cs"/>
          <w:rtl/>
        </w:rPr>
        <w:t>در هرصورت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D20B77">
        <w:rPr>
          <w:rFonts w:eastAsiaTheme="minorEastAsia" w:hint="cs"/>
          <w:rtl/>
        </w:rPr>
        <w:t xml:space="preserve">به طور کلی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17807" cy="1762107"/>
                    </a:xfrm>
                    <a:prstGeom prst="rect">
                      <a:avLst/>
                    </a:prstGeom>
                  </pic:spPr>
                </pic:pic>
              </a:graphicData>
            </a:graphic>
          </wp:inline>
        </w:drawing>
      </w:r>
    </w:p>
    <w:p w14:paraId="1550D23C" w14:textId="0F630D4C" w:rsidR="00595832" w:rsidRDefault="00595832" w:rsidP="00595832">
      <w:pPr>
        <w:pStyle w:val="Caption"/>
        <w:rPr>
          <w:rFonts w:eastAsiaTheme="minorEastAsia"/>
          <w:noProof w:val="0"/>
          <w:rtl/>
        </w:rPr>
      </w:pPr>
      <w:bookmarkStart w:id="37" w:name="_Toc81303978"/>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6</w:t>
      </w:r>
      <w:r w:rsidR="001539D1">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7"/>
    </w:p>
    <w:p w14:paraId="06F79DE8" w14:textId="02FC4D5B" w:rsidR="008626D0" w:rsidRDefault="008626D0" w:rsidP="008626D0">
      <w:pPr>
        <w:rPr>
          <w:rtl/>
        </w:rPr>
      </w:pPr>
      <w:r>
        <w:rPr>
          <w:rFonts w:hint="cs"/>
          <w:rtl/>
        </w:rPr>
        <w:t xml:space="preserve">شکل ۲-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rtl/>
        </w:rPr>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41356" cy="1717828"/>
                    </a:xfrm>
                    <a:prstGeom prst="rect">
                      <a:avLst/>
                    </a:prstGeom>
                  </pic:spPr>
                </pic:pic>
              </a:graphicData>
            </a:graphic>
          </wp:inline>
        </w:drawing>
      </w:r>
    </w:p>
    <w:p w14:paraId="2430407A" w14:textId="0A845EA5" w:rsidR="00BA0AF1" w:rsidRDefault="00BA0AF1" w:rsidP="00BA0AF1">
      <w:pPr>
        <w:pStyle w:val="Caption"/>
        <w:rPr>
          <w:rtl/>
        </w:rPr>
      </w:pPr>
      <w:bookmarkStart w:id="38" w:name="_Toc81303979"/>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7</w:t>
      </w:r>
      <w:r w:rsidR="001539D1">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38"/>
    </w:p>
    <w:p w14:paraId="69264F35" w14:textId="005293EF" w:rsidR="000123CE" w:rsidRDefault="000123CE" w:rsidP="000123CE">
      <w:pPr>
        <w:rPr>
          <w:rFonts w:hint="cs"/>
          <w:rtl/>
        </w:rPr>
      </w:pPr>
      <w:r>
        <w:rPr>
          <w:rFonts w:hint="cs"/>
          <w:rtl/>
        </w:rPr>
        <w:t xml:space="preserve">شکل ۲-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61D2A876" w:rsidR="004937FC" w:rsidRDefault="005209F5" w:rsidP="002E7078">
      <w:pPr>
        <w:pStyle w:val="ListParagraph"/>
        <w:numPr>
          <w:ilvl w:val="0"/>
          <w:numId w:val="43"/>
        </w:numPr>
        <w:rPr>
          <w:b/>
          <w:bCs/>
        </w:rPr>
      </w:pPr>
      <w:r w:rsidRPr="00C94A23">
        <w:rPr>
          <w:rFonts w:hint="cs"/>
          <w:b/>
          <w:bCs/>
          <w:rtl/>
        </w:rPr>
        <w:lastRenderedPageBreak/>
        <w:t>میانگین متحرک</w:t>
      </w:r>
      <w:r w:rsidRPr="00C94A23">
        <w:rPr>
          <w:rStyle w:val="FootnoteReference"/>
          <w:b/>
          <w:bCs/>
          <w:rtl/>
        </w:rPr>
        <w:footnoteReference w:id="45"/>
      </w:r>
      <w:r w:rsidRPr="00C94A23">
        <w:rPr>
          <w:rFonts w:hint="cs"/>
          <w:b/>
          <w:bCs/>
          <w:rtl/>
        </w:rPr>
        <w:t xml:space="preserve"> (</w:t>
      </w:r>
      <w:r w:rsidRPr="00C94A23">
        <w:rPr>
          <w:b/>
          <w:bCs/>
        </w:rPr>
        <w:t>MA</w:t>
      </w:r>
      <w:r w:rsidRPr="00C94A23">
        <w:rPr>
          <w:rFonts w:hint="cs"/>
          <w:b/>
          <w:bCs/>
          <w:rtl/>
        </w:rPr>
        <w:t>):</w:t>
      </w:r>
    </w:p>
    <w:p w14:paraId="69959FEA" w14:textId="6DFA9871" w:rsidR="002E7078" w:rsidRDefault="002E7078" w:rsidP="002E7078">
      <w:pPr>
        <w:ind w:left="792" w:firstLine="0"/>
        <w:rPr>
          <w:rtl/>
        </w:rPr>
      </w:pPr>
      <w:r>
        <w:rPr>
          <w:rFonts w:hint="cs"/>
          <w:rtl/>
        </w:rPr>
        <w:t>در این مدل، هر مقدار سری زمانی به صورت ترکیبی خطی از داده‌های خطا محاسبه می‌شود.</w:t>
      </w:r>
      <w:r w:rsidR="008532CE">
        <w:rPr>
          <w:rFonts w:hint="cs"/>
          <w:rtl/>
        </w:rPr>
        <w:t xml:space="preserve"> معمولاً فرض می‌شود که داده‌های خطا به صورت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به صورت زیر معرفی می‌شود [۵، ۱۶</w:t>
      </w:r>
      <w:r w:rsidR="00761E0C">
        <w:rPr>
          <w:rFonts w:hint="cs"/>
          <w:rtl/>
        </w:rPr>
        <w:t>، ۱۷</w:t>
      </w:r>
      <w:r w:rsidR="00F74463">
        <w:rPr>
          <w:rFonts w:hint="cs"/>
          <w:rtl/>
        </w:rPr>
        <w:t>]:</w:t>
      </w:r>
    </w:p>
    <w:p w14:paraId="37F13DCC" w14:textId="1E580EC4" w:rsidR="004F5D12" w:rsidRPr="004F5D12" w:rsidRDefault="004F5D12"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2AFE63B6"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اولین بار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rtl/>
        </w:rPr>
        <w:drawing>
          <wp:inline distT="0" distB="0" distL="0" distR="0" wp14:anchorId="74B927FC" wp14:editId="7E3FF723">
            <wp:extent cx="3078747" cy="2126164"/>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8747" cy="2126164"/>
                    </a:xfrm>
                    <a:prstGeom prst="rect">
                      <a:avLst/>
                    </a:prstGeom>
                  </pic:spPr>
                </pic:pic>
              </a:graphicData>
            </a:graphic>
          </wp:inline>
        </w:drawing>
      </w:r>
    </w:p>
    <w:p w14:paraId="7C440F76" w14:textId="18438779" w:rsidR="00F27CA5" w:rsidRDefault="00F27CA5" w:rsidP="00F27CA5">
      <w:pPr>
        <w:pStyle w:val="Caption"/>
        <w:rPr>
          <w:rtl/>
        </w:rPr>
      </w:pPr>
      <w:bookmarkStart w:id="39" w:name="_Toc81303980"/>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2</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18</w:t>
      </w:r>
      <w:r w:rsidR="001539D1">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39"/>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rtl/>
        </w:rPr>
        <w:drawing>
          <wp:inline distT="0" distB="0" distL="0" distR="0" wp14:anchorId="22F9315E" wp14:editId="5619FF92">
            <wp:extent cx="2751483" cy="1852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51646" cy="1852460"/>
                    </a:xfrm>
                    <a:prstGeom prst="rect">
                      <a:avLst/>
                    </a:prstGeom>
                  </pic:spPr>
                </pic:pic>
              </a:graphicData>
            </a:graphic>
          </wp:inline>
        </w:drawing>
      </w:r>
    </w:p>
    <w:p w14:paraId="37E996F4" w14:textId="6E9EEBDB" w:rsidR="001539D1" w:rsidRDefault="001539D1" w:rsidP="001539D1">
      <w:pPr>
        <w:pStyle w:val="Caption"/>
        <w:rPr>
          <w:rtl/>
        </w:rPr>
      </w:pPr>
      <w:bookmarkStart w:id="40" w:name="_Toc8130398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19</w:t>
      </w:r>
      <w:r>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0"/>
    </w:p>
    <w:p w14:paraId="61CB24EC" w14:textId="536BEEC2" w:rsidR="00A44EB6" w:rsidRPr="00A44EB6" w:rsidRDefault="00A44EB6" w:rsidP="00A44EB6">
      <w:pPr>
        <w:rPr>
          <w:rFonts w:hint="cs"/>
          <w:rtl/>
        </w:rPr>
      </w:pPr>
      <w:r>
        <w:rPr>
          <w:rFonts w:hint="cs"/>
          <w:rtl/>
        </w:rPr>
        <w:t xml:space="preserve">شکل ۲-۱۸ و ۲-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04F8BFA5" w14:textId="5A12139B" w:rsidR="00595832" w:rsidRPr="004937FC" w:rsidRDefault="004937FC" w:rsidP="00F27CA5">
      <w:pPr>
        <w:rPr>
          <w:rFonts w:hint="cs"/>
          <w:rtl/>
        </w:rPr>
      </w:pPr>
      <w:r>
        <w:rPr>
          <w:rFonts w:hint="cs"/>
          <w:rtl/>
        </w:rPr>
        <w:lastRenderedPageBreak/>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نه تنها در پیش‌بینی سری‌های زمانی، بلکه در تشخیص ناهنجای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p>
    <w:p w14:paraId="540C8F63" w14:textId="715574AB" w:rsidR="007946EE" w:rsidRDefault="007946EE" w:rsidP="007946EE">
      <w:pPr>
        <w:pStyle w:val="Heading2"/>
        <w:rPr>
          <w:rtl/>
        </w:rPr>
      </w:pPr>
      <w:bookmarkStart w:id="41" w:name="_Toc81305828"/>
      <w:r>
        <w:rPr>
          <w:rFonts w:hint="cs"/>
          <w:rtl/>
        </w:rPr>
        <w:t>جمع‌بندی</w:t>
      </w:r>
      <w:bookmarkEnd w:id="41"/>
    </w:p>
    <w:p w14:paraId="518B268C" w14:textId="77777777" w:rsidR="004901A9" w:rsidRDefault="00D56B23" w:rsidP="00D56B23">
      <w:pPr>
        <w:rPr>
          <w:rtl/>
        </w:rPr>
      </w:pPr>
      <w:r>
        <w:rPr>
          <w:rFonts w:hint="cs"/>
          <w:rtl/>
        </w:rPr>
        <w:t>با توجه به گسترش و پیچیده‌تر شدن شبکه‌های کامپیوتری و وجود نیاز به کنترل، محافظت و ارتقاء آن‌ها،‌ 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به‌کار گرفته می‌شوند تا تحلیل‌های مختلف را از دیدگاه‌های مختلف به 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2490CFFD" w:rsidR="00D56B23" w:rsidRPr="00D56B23" w:rsidRDefault="00513C18" w:rsidP="00D56B23">
      <w:pPr>
        <w:rPr>
          <w:rFonts w:hint="cs"/>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به صورت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به عنوان خروجی ارائه می‌شوند.</w:t>
      </w:r>
    </w:p>
    <w:p w14:paraId="3B03C8C8" w14:textId="341E91B5" w:rsidR="008D3851" w:rsidRDefault="008D3851" w:rsidP="00CF220C">
      <w:pPr>
        <w:pStyle w:val="Heading1"/>
        <w:jc w:val="right"/>
        <w:rPr>
          <w:rtl/>
        </w:rPr>
      </w:pPr>
      <w:bookmarkStart w:id="42" w:name="Toofan_UML"/>
      <w:bookmarkStart w:id="43" w:name="_Toc81305829"/>
      <w:bookmarkEnd w:id="42"/>
      <w:r>
        <w:rPr>
          <w:rtl/>
        </w:rPr>
        <w:lastRenderedPageBreak/>
        <w:t>فصل سوم</w:t>
      </w:r>
      <w:r w:rsidR="00CF220C">
        <w:rPr>
          <w:rtl/>
        </w:rPr>
        <w:br/>
      </w:r>
      <w:r w:rsidR="0005217C">
        <w:rPr>
          <w:rFonts w:hint="cs"/>
          <w:rtl/>
        </w:rPr>
        <w:t>روش پیشنهادی</w:t>
      </w:r>
      <w:bookmarkEnd w:id="43"/>
    </w:p>
    <w:p w14:paraId="1B3A8523" w14:textId="23631869" w:rsidR="008D3851" w:rsidRDefault="00FE7FF3" w:rsidP="00456A4D">
      <w:pPr>
        <w:pStyle w:val="Heading2"/>
        <w:rPr>
          <w:rtl/>
        </w:rPr>
      </w:pPr>
      <w:bookmarkStart w:id="44" w:name="_Toc81305830"/>
      <w:r>
        <w:rPr>
          <w:rFonts w:hint="cs"/>
          <w:rtl/>
        </w:rPr>
        <w:t>مقدمه</w:t>
      </w:r>
      <w:bookmarkEnd w:id="44"/>
    </w:p>
    <w:p w14:paraId="2BAC2812" w14:textId="7FE0BDDD" w:rsidR="006C3AD4" w:rsidRDefault="00345750" w:rsidP="006C3AD4">
      <w:pPr>
        <w:rPr>
          <w:rtl/>
        </w:rPr>
      </w:pPr>
      <w:r>
        <w:rPr>
          <w:rFonts w:hint="cs"/>
          <w:rtl/>
        </w:rPr>
        <w:t xml:space="preserve">در این فصل ابتدا مسئله‌ی بیان شده به طور کامل و دقیق‌تر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p>
    <w:p w14:paraId="6BE0C384" w14:textId="71E79C1E" w:rsidR="00634AF6" w:rsidRDefault="00634AF6" w:rsidP="00634AF6">
      <w:pPr>
        <w:pStyle w:val="Heading2"/>
        <w:rPr>
          <w:rtl/>
        </w:rPr>
      </w:pPr>
      <w:bookmarkStart w:id="45" w:name="_Toc81305831"/>
      <w:r>
        <w:rPr>
          <w:rFonts w:hint="cs"/>
          <w:rtl/>
        </w:rPr>
        <w:t>شرح مسئله</w:t>
      </w:r>
      <w:bookmarkEnd w:id="45"/>
    </w:p>
    <w:p w14:paraId="5D5D1E36" w14:textId="3E0699E1" w:rsidR="00634AF6" w:rsidRDefault="00634AF6" w:rsidP="00634AF6">
      <w:pPr>
        <w:pStyle w:val="Heading2"/>
        <w:rPr>
          <w:rtl/>
        </w:rPr>
      </w:pPr>
      <w:bookmarkStart w:id="46" w:name="_Toc81305832"/>
      <w:r>
        <w:rPr>
          <w:rFonts w:hint="cs"/>
          <w:rtl/>
        </w:rPr>
        <w:t>روش پیشنهادی</w:t>
      </w:r>
      <w:bookmarkEnd w:id="46"/>
    </w:p>
    <w:p w14:paraId="20119D70" w14:textId="62FFF6A4" w:rsidR="005A212D" w:rsidRPr="00205396" w:rsidRDefault="00205396" w:rsidP="005A212D">
      <w:pPr>
        <w:rPr>
          <w:rFonts w:hint="cs"/>
          <w:rtl/>
        </w:rPr>
      </w:pPr>
      <w:r>
        <w:rPr>
          <w:rFonts w:hint="cs"/>
          <w:rtl/>
        </w:rPr>
        <w:t>روش پیشنهادی در این پروژه از سه گام اصلی تشکیل شده است.</w:t>
      </w:r>
      <w:r w:rsidR="007250F8">
        <w:rPr>
          <w:rFonts w:hint="cs"/>
          <w:rtl/>
        </w:rPr>
        <w:t xml:space="preserve"> شکل ۳-۱ نشان‌دهنده‌ی این مراحل است که در بخش‌های بعدی به تفصیل بررسی می‌گردند</w:t>
      </w:r>
      <w:r w:rsidR="00C47689">
        <w:rPr>
          <w:rFonts w:hint="cs"/>
          <w:rtl/>
        </w:rPr>
        <w:t>.</w:t>
      </w:r>
    </w:p>
    <w:p w14:paraId="022A5F00" w14:textId="392B5C99" w:rsidR="00FE7FF3" w:rsidRDefault="00FE7FF3" w:rsidP="00FE7FF3">
      <w:pPr>
        <w:pStyle w:val="Heading2"/>
        <w:rPr>
          <w:rtl/>
        </w:rPr>
      </w:pPr>
      <w:bookmarkStart w:id="47" w:name="_Toc81305833"/>
      <w:r>
        <w:rPr>
          <w:rFonts w:hint="cs"/>
          <w:rtl/>
        </w:rPr>
        <w:t>جمع</w:t>
      </w:r>
      <w:r w:rsidR="00796CAD">
        <w:rPr>
          <w:rFonts w:hint="cs"/>
          <w:rtl/>
        </w:rPr>
        <w:t>‌</w:t>
      </w:r>
      <w:r>
        <w:rPr>
          <w:rFonts w:hint="cs"/>
          <w:rtl/>
        </w:rPr>
        <w:t>بندی</w:t>
      </w:r>
      <w:bookmarkEnd w:id="47"/>
    </w:p>
    <w:p w14:paraId="01DB1152" w14:textId="77777777" w:rsidR="005A212D" w:rsidRDefault="005A212D" w:rsidP="005A212D">
      <w:pPr>
        <w:rPr>
          <w:color w:val="FF0000"/>
          <w:rtl/>
        </w:rPr>
      </w:pPr>
      <w:r>
        <w:rPr>
          <w:rFonts w:hint="cs"/>
          <w:color w:val="FF0000"/>
          <w:rtl/>
        </w:rPr>
        <w:t>ابزارها:</w:t>
      </w:r>
    </w:p>
    <w:p w14:paraId="4C3436DA" w14:textId="77777777" w:rsidR="005A212D" w:rsidRDefault="005A212D" w:rsidP="005A212D">
      <w:pPr>
        <w:rPr>
          <w:color w:val="FF0000"/>
          <w:rtl/>
        </w:rPr>
      </w:pPr>
      <w:r>
        <w:rPr>
          <w:rFonts w:hint="cs"/>
          <w:color w:val="FF0000"/>
          <w:rtl/>
        </w:rPr>
        <w:t>جوپیتر، گوگل کولب، وی اس کد، پایتون</w:t>
      </w:r>
    </w:p>
    <w:p w14:paraId="0A292EA7" w14:textId="77777777" w:rsidR="005A212D" w:rsidRDefault="005A212D" w:rsidP="005A212D">
      <w:pPr>
        <w:rPr>
          <w:color w:val="FF0000"/>
          <w:rtl/>
        </w:rPr>
      </w:pPr>
      <w:r>
        <w:rPr>
          <w:rFonts w:hint="cs"/>
          <w:color w:val="FF0000"/>
          <w:rtl/>
        </w:rPr>
        <w:t>کتابخانه‌ها:</w:t>
      </w:r>
    </w:p>
    <w:p w14:paraId="4C537B09" w14:textId="77777777" w:rsidR="00B71B01" w:rsidRPr="00B71B01" w:rsidRDefault="00B71B01" w:rsidP="00B71B01">
      <w:pPr>
        <w:rPr>
          <w:color w:val="FF0000"/>
        </w:rPr>
      </w:pPr>
      <w:r w:rsidRPr="00B71B01">
        <w:rPr>
          <w:color w:val="FF0000"/>
        </w:rPr>
        <w:t>built-in: datetime (for converting timestamp to YYYY/MM/DD HH:mm:SS)</w:t>
      </w:r>
    </w:p>
    <w:p w14:paraId="39A3DA18" w14:textId="77777777" w:rsidR="00B71B01" w:rsidRPr="00B71B01" w:rsidRDefault="00B71B01" w:rsidP="00B71B01">
      <w:pPr>
        <w:rPr>
          <w:color w:val="FF0000"/>
        </w:rPr>
      </w:pPr>
      <w:r w:rsidRPr="00B71B01">
        <w:rPr>
          <w:color w:val="FF0000"/>
        </w:rPr>
        <w:t>third patry: numpy and pandas (to work with datas), scapy(to work with pcap file)</w:t>
      </w:r>
    </w:p>
    <w:p w14:paraId="68EF84E6" w14:textId="5DF28BAE" w:rsidR="005A212D" w:rsidRPr="00B71B01" w:rsidRDefault="00B71B01" w:rsidP="00B71B01">
      <w:pPr>
        <w:rPr>
          <w:color w:val="FF0000"/>
          <w:rtl/>
        </w:rPr>
      </w:pPr>
      <w:r w:rsidRPr="00B71B01">
        <w:rPr>
          <w:color w:val="FF0000"/>
        </w:rPr>
        <w:t>statsmodels: for dicky-fuller test</w:t>
      </w:r>
    </w:p>
    <w:p w14:paraId="47CA494A" w14:textId="77777777" w:rsidR="005A212D" w:rsidRDefault="005A212D" w:rsidP="005A212D">
      <w:pPr>
        <w:rPr>
          <w:color w:val="FF0000"/>
          <w:rtl/>
        </w:rPr>
      </w:pPr>
      <w:r>
        <w:rPr>
          <w:rFonts w:hint="cs"/>
          <w:color w:val="FF0000"/>
          <w:rtl/>
        </w:rPr>
        <w:t>.....۱- تحلیل اولیه</w:t>
      </w:r>
    </w:p>
    <w:p w14:paraId="366A7EA4" w14:textId="54B58153" w:rsidR="005A212D" w:rsidRDefault="005A212D" w:rsidP="005A212D">
      <w:pPr>
        <w:rPr>
          <w:color w:val="FF0000"/>
          <w:rtl/>
        </w:rPr>
      </w:pPr>
      <w:r>
        <w:rPr>
          <w:rFonts w:hint="cs"/>
          <w:color w:val="FF0000"/>
          <w:rtl/>
        </w:rPr>
        <w:t>زمان هر پکت، پروتکل، آدرس آی پی مبدا و مقصد جداسازی می‌شوند و درون یک شی از کلاس پاندا ماندا.</w:t>
      </w:r>
    </w:p>
    <w:p w14:paraId="522F2E09" w14:textId="094B7CCF" w:rsidR="002F113C" w:rsidRDefault="002F113C" w:rsidP="005A212D">
      <w:pPr>
        <w:rPr>
          <w:color w:val="FF0000"/>
          <w:rtl/>
        </w:rPr>
      </w:pPr>
      <w:r>
        <w:rPr>
          <w:rFonts w:hint="cs"/>
          <w:color w:val="FF0000"/>
          <w:rtl/>
        </w:rPr>
        <w:t>ایندکس دیتافریم هم به زمان تغییر میکنه.</w:t>
      </w:r>
    </w:p>
    <w:p w14:paraId="108EF979" w14:textId="71EF2365" w:rsidR="00966F19" w:rsidRDefault="00676692" w:rsidP="00966F19">
      <w:pPr>
        <w:rPr>
          <w:rtl/>
        </w:rPr>
      </w:pPr>
      <w:r>
        <w:rPr>
          <w:rFonts w:hint="cs"/>
          <w:rtl/>
        </w:rPr>
        <w:t>.....۲- تحلیل اولیه</w:t>
      </w:r>
    </w:p>
    <w:p w14:paraId="7E2DD9D1" w14:textId="4F46AF6A" w:rsidR="00676692" w:rsidRPr="00966F19" w:rsidRDefault="00676692" w:rsidP="00966F19">
      <w:pPr>
        <w:rPr>
          <w:rtl/>
        </w:rPr>
      </w:pPr>
      <w:r>
        <w:rPr>
          <w:rFonts w:hint="cs"/>
          <w:rtl/>
        </w:rPr>
        <w:lastRenderedPageBreak/>
        <w:t>پلات داده‌ها بر اساس تعداد پکت</w:t>
      </w:r>
    </w:p>
    <w:p w14:paraId="4A59D198" w14:textId="6804CA31" w:rsidR="00C37D09" w:rsidRDefault="00C37D09" w:rsidP="00CF220C">
      <w:pPr>
        <w:pStyle w:val="Heading1"/>
        <w:jc w:val="right"/>
        <w:rPr>
          <w:rtl/>
        </w:rPr>
      </w:pPr>
      <w:bookmarkStart w:id="48" w:name="_Toc81305834"/>
      <w:r>
        <w:rPr>
          <w:rtl/>
        </w:rPr>
        <w:lastRenderedPageBreak/>
        <w:t>فصل چهارم</w:t>
      </w:r>
      <w:r w:rsidR="00CF220C">
        <w:rPr>
          <w:rtl/>
        </w:rPr>
        <w:br/>
      </w:r>
      <w:r w:rsidR="0022204B">
        <w:rPr>
          <w:rFonts w:hint="cs"/>
          <w:rtl/>
        </w:rPr>
        <w:t>نتایج</w:t>
      </w:r>
      <w:bookmarkEnd w:id="48"/>
    </w:p>
    <w:p w14:paraId="6B55F467" w14:textId="34A5173A" w:rsidR="0022204B" w:rsidRPr="0022204B" w:rsidRDefault="0022204B" w:rsidP="0022204B">
      <w:pPr>
        <w:pStyle w:val="Heading2"/>
        <w:rPr>
          <w:rtl/>
        </w:rPr>
      </w:pPr>
      <w:bookmarkStart w:id="49" w:name="_Toc81305835"/>
      <w:r>
        <w:rPr>
          <w:rFonts w:hint="cs"/>
          <w:rtl/>
        </w:rPr>
        <w:t>مقدمه</w:t>
      </w:r>
      <w:bookmarkEnd w:id="49"/>
    </w:p>
    <w:p w14:paraId="3C707398" w14:textId="4536C943" w:rsidR="00F6607E" w:rsidRPr="00F6607E" w:rsidRDefault="00F6607E" w:rsidP="00F6607E">
      <w:pPr>
        <w:pStyle w:val="Heading2"/>
        <w:rPr>
          <w:rtl/>
        </w:rPr>
      </w:pPr>
      <w:bookmarkStart w:id="50" w:name="_Toc81305836"/>
      <w:r>
        <w:rPr>
          <w:rFonts w:hint="cs"/>
          <w:rtl/>
        </w:rPr>
        <w:t>جمع</w:t>
      </w:r>
      <w:r w:rsidR="00481B80">
        <w:rPr>
          <w:rFonts w:hint="cs"/>
          <w:rtl/>
        </w:rPr>
        <w:t>‌</w:t>
      </w:r>
      <w:r>
        <w:rPr>
          <w:rFonts w:hint="cs"/>
          <w:rtl/>
        </w:rPr>
        <w:t>بندی</w:t>
      </w:r>
      <w:bookmarkEnd w:id="50"/>
    </w:p>
    <w:p w14:paraId="6EEC8327" w14:textId="2EBF28E2" w:rsidR="00C37D09" w:rsidRDefault="00C37D09" w:rsidP="00CF220C">
      <w:pPr>
        <w:pStyle w:val="Heading1"/>
        <w:jc w:val="right"/>
        <w:rPr>
          <w:rtl/>
        </w:rPr>
      </w:pPr>
      <w:bookmarkStart w:id="51" w:name="_Toc81305837"/>
      <w:r>
        <w:rPr>
          <w:rtl/>
        </w:rPr>
        <w:lastRenderedPageBreak/>
        <w:t xml:space="preserve">فصل </w:t>
      </w:r>
      <w:r w:rsidR="00E462CB">
        <w:rPr>
          <w:rFonts w:hint="cs"/>
          <w:rtl/>
        </w:rPr>
        <w:t>پنجم</w:t>
      </w:r>
      <w:r w:rsidR="00CF220C">
        <w:rPr>
          <w:rtl/>
        </w:rPr>
        <w:br/>
      </w:r>
      <w:r w:rsidR="00614181">
        <w:rPr>
          <w:rFonts w:hint="cs"/>
          <w:rtl/>
        </w:rPr>
        <w:t>جمع‌بندی</w:t>
      </w:r>
      <w:bookmarkEnd w:id="51"/>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52" w:name="_Toc81305838"/>
      <w:r>
        <w:rPr>
          <w:rFonts w:hint="cs"/>
          <w:rtl/>
        </w:rPr>
        <w:lastRenderedPageBreak/>
        <w:t>پیوست</w:t>
      </w:r>
      <w:bookmarkEnd w:id="52"/>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49925" cy="2705100"/>
                    </a:xfrm>
                    <a:prstGeom prst="rect">
                      <a:avLst/>
                    </a:prstGeom>
                  </pic:spPr>
                </pic:pic>
              </a:graphicData>
            </a:graphic>
          </wp:inline>
        </w:drawing>
      </w:r>
    </w:p>
    <w:p w14:paraId="34190B34" w14:textId="16E43A17" w:rsidR="002253C7" w:rsidRPr="00215D6C" w:rsidRDefault="002253C7" w:rsidP="002253C7">
      <w:pPr>
        <w:pStyle w:val="Caption"/>
        <w:rPr>
          <w:rFonts w:asciiTheme="minorHAnsi" w:hAnsiTheme="minorHAnsi"/>
          <w:b/>
          <w:bCs w:val="0"/>
          <w:rtl/>
        </w:rPr>
      </w:pPr>
      <w:bookmarkStart w:id="53" w:name="_Toc81303982"/>
      <w:r w:rsidRPr="00215D6C">
        <w:rPr>
          <w:b/>
          <w:bCs w:val="0"/>
          <w:sz w:val="24"/>
          <w:rtl/>
        </w:rPr>
        <w:t xml:space="preserve">شکل </w:t>
      </w:r>
      <w:r w:rsidR="001539D1">
        <w:rPr>
          <w:b/>
          <w:bCs w:val="0"/>
          <w:sz w:val="24"/>
          <w:rtl/>
        </w:rPr>
        <w:fldChar w:fldCharType="begin"/>
      </w:r>
      <w:r w:rsidR="001539D1">
        <w:rPr>
          <w:b/>
          <w:bCs w:val="0"/>
          <w:sz w:val="24"/>
          <w:rtl/>
        </w:rPr>
        <w:instrText xml:space="preserve"> </w:instrText>
      </w:r>
      <w:r w:rsidR="001539D1">
        <w:rPr>
          <w:b/>
          <w:bCs w:val="0"/>
          <w:sz w:val="24"/>
        </w:rPr>
        <w:instrText>STYLEREF</w:instrText>
      </w:r>
      <w:r w:rsidR="001539D1">
        <w:rPr>
          <w:b/>
          <w:bCs w:val="0"/>
          <w:sz w:val="24"/>
          <w:rtl/>
        </w:rPr>
        <w:instrText xml:space="preserve"> 1 \</w:instrText>
      </w:r>
      <w:r w:rsidR="001539D1">
        <w:rPr>
          <w:b/>
          <w:bCs w:val="0"/>
          <w:sz w:val="24"/>
        </w:rPr>
        <w:instrText>s</w:instrText>
      </w:r>
      <w:r w:rsidR="001539D1">
        <w:rPr>
          <w:b/>
          <w:bCs w:val="0"/>
          <w:sz w:val="24"/>
          <w:rtl/>
        </w:rPr>
        <w:instrText xml:space="preserve"> </w:instrText>
      </w:r>
      <w:r w:rsidR="001539D1">
        <w:rPr>
          <w:b/>
          <w:bCs w:val="0"/>
          <w:sz w:val="24"/>
          <w:rtl/>
        </w:rPr>
        <w:fldChar w:fldCharType="separate"/>
      </w:r>
      <w:r w:rsidR="001539D1">
        <w:rPr>
          <w:b/>
          <w:bCs w:val="0"/>
          <w:sz w:val="24"/>
          <w:rtl/>
        </w:rPr>
        <w:t>‏6</w:t>
      </w:r>
      <w:r w:rsidR="001539D1">
        <w:rPr>
          <w:b/>
          <w:bCs w:val="0"/>
          <w:sz w:val="24"/>
          <w:rtl/>
        </w:rPr>
        <w:fldChar w:fldCharType="end"/>
      </w:r>
      <w:r w:rsidR="001539D1">
        <w:rPr>
          <w:b/>
          <w:bCs w:val="0"/>
          <w:sz w:val="24"/>
          <w:rtl/>
        </w:rPr>
        <w:noBreakHyphen/>
      </w:r>
      <w:r w:rsidR="001539D1">
        <w:rPr>
          <w:b/>
          <w:bCs w:val="0"/>
          <w:sz w:val="24"/>
          <w:rtl/>
        </w:rPr>
        <w:fldChar w:fldCharType="begin"/>
      </w:r>
      <w:r w:rsidR="001539D1">
        <w:rPr>
          <w:b/>
          <w:bCs w:val="0"/>
          <w:sz w:val="24"/>
          <w:rtl/>
        </w:rPr>
        <w:instrText xml:space="preserve"> </w:instrText>
      </w:r>
      <w:r w:rsidR="001539D1">
        <w:rPr>
          <w:b/>
          <w:bCs w:val="0"/>
          <w:sz w:val="24"/>
        </w:rPr>
        <w:instrText>SEQ</w:instrText>
      </w:r>
      <w:r w:rsidR="001539D1">
        <w:rPr>
          <w:b/>
          <w:bCs w:val="0"/>
          <w:sz w:val="24"/>
          <w:rtl/>
        </w:rPr>
        <w:instrText xml:space="preserve"> شکل \* </w:instrText>
      </w:r>
      <w:r w:rsidR="001539D1">
        <w:rPr>
          <w:b/>
          <w:bCs w:val="0"/>
          <w:sz w:val="24"/>
        </w:rPr>
        <w:instrText>ARABIC \s 1</w:instrText>
      </w:r>
      <w:r w:rsidR="001539D1">
        <w:rPr>
          <w:b/>
          <w:bCs w:val="0"/>
          <w:sz w:val="24"/>
          <w:rtl/>
        </w:rPr>
        <w:instrText xml:space="preserve"> </w:instrText>
      </w:r>
      <w:r w:rsidR="001539D1">
        <w:rPr>
          <w:b/>
          <w:bCs w:val="0"/>
          <w:sz w:val="24"/>
          <w:rtl/>
        </w:rPr>
        <w:fldChar w:fldCharType="separate"/>
      </w:r>
      <w:r w:rsidR="001539D1">
        <w:rPr>
          <w:b/>
          <w:bCs w:val="0"/>
          <w:sz w:val="24"/>
          <w:rtl/>
        </w:rPr>
        <w:t>1</w:t>
      </w:r>
      <w:r w:rsidR="001539D1">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53"/>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49925" cy="3014345"/>
                    </a:xfrm>
                    <a:prstGeom prst="rect">
                      <a:avLst/>
                    </a:prstGeom>
                  </pic:spPr>
                </pic:pic>
              </a:graphicData>
            </a:graphic>
          </wp:inline>
        </w:drawing>
      </w:r>
    </w:p>
    <w:p w14:paraId="372B5738" w14:textId="3589D547" w:rsidR="0002138E" w:rsidRDefault="0002138E" w:rsidP="0002138E">
      <w:pPr>
        <w:pStyle w:val="Caption"/>
        <w:rPr>
          <w:rtl/>
        </w:rPr>
      </w:pPr>
      <w:bookmarkStart w:id="54" w:name="_Toc81303983"/>
      <w:r w:rsidRPr="00215D6C">
        <w:rPr>
          <w:b/>
          <w:bCs w:val="0"/>
          <w:sz w:val="24"/>
          <w:rtl/>
        </w:rPr>
        <w:t xml:space="preserve">شکل </w:t>
      </w:r>
      <w:r w:rsidR="001539D1">
        <w:rPr>
          <w:b/>
          <w:bCs w:val="0"/>
          <w:sz w:val="24"/>
          <w:rtl/>
        </w:rPr>
        <w:fldChar w:fldCharType="begin"/>
      </w:r>
      <w:r w:rsidR="001539D1">
        <w:rPr>
          <w:b/>
          <w:bCs w:val="0"/>
          <w:sz w:val="24"/>
          <w:rtl/>
        </w:rPr>
        <w:instrText xml:space="preserve"> </w:instrText>
      </w:r>
      <w:r w:rsidR="001539D1">
        <w:rPr>
          <w:b/>
          <w:bCs w:val="0"/>
          <w:sz w:val="24"/>
        </w:rPr>
        <w:instrText>STYLEREF</w:instrText>
      </w:r>
      <w:r w:rsidR="001539D1">
        <w:rPr>
          <w:b/>
          <w:bCs w:val="0"/>
          <w:sz w:val="24"/>
          <w:rtl/>
        </w:rPr>
        <w:instrText xml:space="preserve"> 1 \</w:instrText>
      </w:r>
      <w:r w:rsidR="001539D1">
        <w:rPr>
          <w:b/>
          <w:bCs w:val="0"/>
          <w:sz w:val="24"/>
        </w:rPr>
        <w:instrText>s</w:instrText>
      </w:r>
      <w:r w:rsidR="001539D1">
        <w:rPr>
          <w:b/>
          <w:bCs w:val="0"/>
          <w:sz w:val="24"/>
          <w:rtl/>
        </w:rPr>
        <w:instrText xml:space="preserve"> </w:instrText>
      </w:r>
      <w:r w:rsidR="001539D1">
        <w:rPr>
          <w:b/>
          <w:bCs w:val="0"/>
          <w:sz w:val="24"/>
          <w:rtl/>
        </w:rPr>
        <w:fldChar w:fldCharType="separate"/>
      </w:r>
      <w:r w:rsidR="001539D1">
        <w:rPr>
          <w:b/>
          <w:bCs w:val="0"/>
          <w:sz w:val="24"/>
          <w:rtl/>
        </w:rPr>
        <w:t>‏6</w:t>
      </w:r>
      <w:r w:rsidR="001539D1">
        <w:rPr>
          <w:b/>
          <w:bCs w:val="0"/>
          <w:sz w:val="24"/>
          <w:rtl/>
        </w:rPr>
        <w:fldChar w:fldCharType="end"/>
      </w:r>
      <w:r w:rsidR="001539D1">
        <w:rPr>
          <w:b/>
          <w:bCs w:val="0"/>
          <w:sz w:val="24"/>
          <w:rtl/>
        </w:rPr>
        <w:noBreakHyphen/>
      </w:r>
      <w:r w:rsidR="001539D1">
        <w:rPr>
          <w:b/>
          <w:bCs w:val="0"/>
          <w:sz w:val="24"/>
          <w:rtl/>
        </w:rPr>
        <w:fldChar w:fldCharType="begin"/>
      </w:r>
      <w:r w:rsidR="001539D1">
        <w:rPr>
          <w:b/>
          <w:bCs w:val="0"/>
          <w:sz w:val="24"/>
          <w:rtl/>
        </w:rPr>
        <w:instrText xml:space="preserve"> </w:instrText>
      </w:r>
      <w:r w:rsidR="001539D1">
        <w:rPr>
          <w:b/>
          <w:bCs w:val="0"/>
          <w:sz w:val="24"/>
        </w:rPr>
        <w:instrText>SEQ</w:instrText>
      </w:r>
      <w:r w:rsidR="001539D1">
        <w:rPr>
          <w:b/>
          <w:bCs w:val="0"/>
          <w:sz w:val="24"/>
          <w:rtl/>
        </w:rPr>
        <w:instrText xml:space="preserve"> شکل \* </w:instrText>
      </w:r>
      <w:r w:rsidR="001539D1">
        <w:rPr>
          <w:b/>
          <w:bCs w:val="0"/>
          <w:sz w:val="24"/>
        </w:rPr>
        <w:instrText>ARABIC \s 1</w:instrText>
      </w:r>
      <w:r w:rsidR="001539D1">
        <w:rPr>
          <w:b/>
          <w:bCs w:val="0"/>
          <w:sz w:val="24"/>
          <w:rtl/>
        </w:rPr>
        <w:instrText xml:space="preserve"> </w:instrText>
      </w:r>
      <w:r w:rsidR="001539D1">
        <w:rPr>
          <w:b/>
          <w:bCs w:val="0"/>
          <w:sz w:val="24"/>
          <w:rtl/>
        </w:rPr>
        <w:fldChar w:fldCharType="separate"/>
      </w:r>
      <w:r w:rsidR="001539D1">
        <w:rPr>
          <w:b/>
          <w:bCs w:val="0"/>
          <w:sz w:val="24"/>
          <w:rtl/>
        </w:rPr>
        <w:t>2</w:t>
      </w:r>
      <w:r w:rsidR="001539D1">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54"/>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49925" cy="3536950"/>
                    </a:xfrm>
                    <a:prstGeom prst="rect">
                      <a:avLst/>
                    </a:prstGeom>
                  </pic:spPr>
                </pic:pic>
              </a:graphicData>
            </a:graphic>
          </wp:inline>
        </w:drawing>
      </w:r>
    </w:p>
    <w:p w14:paraId="22CF6613" w14:textId="0BA87A6C" w:rsidR="00925B07" w:rsidRDefault="00925B07" w:rsidP="00925B07">
      <w:pPr>
        <w:pStyle w:val="Caption"/>
        <w:rPr>
          <w:rtl/>
        </w:rPr>
      </w:pPr>
      <w:bookmarkStart w:id="55" w:name="_Toc81303984"/>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6</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3</w:t>
      </w:r>
      <w:r w:rsidR="001539D1">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55"/>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1B667BE0" w:rsidR="002253C7" w:rsidRPr="002253C7" w:rsidRDefault="002253C7" w:rsidP="002253C7">
      <w:pPr>
        <w:pStyle w:val="Caption"/>
        <w:rPr>
          <w:rtl/>
        </w:rPr>
      </w:pPr>
      <w:bookmarkStart w:id="56" w:name="_Toc81303985"/>
      <w:r>
        <w:rPr>
          <w:rtl/>
        </w:rPr>
        <w:t xml:space="preserve">شکل </w:t>
      </w:r>
      <w:r w:rsidR="001539D1">
        <w:rPr>
          <w:rtl/>
        </w:rPr>
        <w:fldChar w:fldCharType="begin"/>
      </w:r>
      <w:r w:rsidR="001539D1">
        <w:rPr>
          <w:rtl/>
        </w:rPr>
        <w:instrText xml:space="preserve"> </w:instrText>
      </w:r>
      <w:r w:rsidR="001539D1">
        <w:instrText>STYLEREF</w:instrText>
      </w:r>
      <w:r w:rsidR="001539D1">
        <w:rPr>
          <w:rtl/>
        </w:rPr>
        <w:instrText xml:space="preserve"> 1 \</w:instrText>
      </w:r>
      <w:r w:rsidR="001539D1">
        <w:instrText>s</w:instrText>
      </w:r>
      <w:r w:rsidR="001539D1">
        <w:rPr>
          <w:rtl/>
        </w:rPr>
        <w:instrText xml:space="preserve"> </w:instrText>
      </w:r>
      <w:r w:rsidR="001539D1">
        <w:rPr>
          <w:rtl/>
        </w:rPr>
        <w:fldChar w:fldCharType="separate"/>
      </w:r>
      <w:r w:rsidR="001539D1">
        <w:rPr>
          <w:rtl/>
        </w:rPr>
        <w:t>‏6</w:t>
      </w:r>
      <w:r w:rsidR="001539D1">
        <w:rPr>
          <w:rtl/>
        </w:rPr>
        <w:fldChar w:fldCharType="end"/>
      </w:r>
      <w:r w:rsidR="001539D1">
        <w:rPr>
          <w:rtl/>
        </w:rPr>
        <w:noBreakHyphen/>
      </w:r>
      <w:r w:rsidR="001539D1">
        <w:rPr>
          <w:rtl/>
        </w:rPr>
        <w:fldChar w:fldCharType="begin"/>
      </w:r>
      <w:r w:rsidR="001539D1">
        <w:rPr>
          <w:rtl/>
        </w:rPr>
        <w:instrText xml:space="preserve"> </w:instrText>
      </w:r>
      <w:r w:rsidR="001539D1">
        <w:instrText>SEQ</w:instrText>
      </w:r>
      <w:r w:rsidR="001539D1">
        <w:rPr>
          <w:rtl/>
        </w:rPr>
        <w:instrText xml:space="preserve"> شکل \* </w:instrText>
      </w:r>
      <w:r w:rsidR="001539D1">
        <w:instrText>ARABIC \s 1</w:instrText>
      </w:r>
      <w:r w:rsidR="001539D1">
        <w:rPr>
          <w:rtl/>
        </w:rPr>
        <w:instrText xml:space="preserve"> </w:instrText>
      </w:r>
      <w:r w:rsidR="001539D1">
        <w:rPr>
          <w:rtl/>
        </w:rPr>
        <w:fldChar w:fldCharType="separate"/>
      </w:r>
      <w:r w:rsidR="001539D1">
        <w:rPr>
          <w:rtl/>
        </w:rPr>
        <w:t>4</w:t>
      </w:r>
      <w:r w:rsidR="001539D1">
        <w:rPr>
          <w:rtl/>
        </w:rPr>
        <w:fldChar w:fldCharType="end"/>
      </w:r>
      <w:r>
        <w:rPr>
          <w:rFonts w:hint="cs"/>
          <w:rtl/>
        </w:rPr>
        <w:t xml:space="preserve">: صفحه‌ی ابتدایی </w:t>
      </w:r>
      <w:r w:rsidRPr="00215D6C">
        <w:rPr>
          <w:rFonts w:cs="Times New Roman"/>
        </w:rPr>
        <w:t>Google Colab</w:t>
      </w:r>
      <w:bookmarkEnd w:id="56"/>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57" w:name="_Toc81305839"/>
      <w:r>
        <w:rPr>
          <w:rFonts w:hint="cs"/>
          <w:rtl/>
        </w:rPr>
        <w:lastRenderedPageBreak/>
        <w:t>منابع</w:t>
      </w:r>
      <w:bookmarkEnd w:id="57"/>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37"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38"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39"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40"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41" w:history="1">
        <w:r w:rsidR="000619EA" w:rsidRPr="002D4392">
          <w:rPr>
            <w:rStyle w:val="Hyperlink"/>
          </w:rPr>
          <w:t>https://git.ir/udacity-time-series-forecastin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42"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130451.</w:t>
      </w:r>
    </w:p>
    <w:p w14:paraId="70E0843F" w14:textId="30F0939E" w:rsidR="009E4BD7" w:rsidRDefault="009E4BD7" w:rsidP="009E4BD7">
      <w:pPr>
        <w:bidi w:val="0"/>
        <w:ind w:left="288" w:hanging="288"/>
        <w:jc w:val="left"/>
      </w:pPr>
      <w:r>
        <w:t>[14]</w:t>
      </w:r>
      <w:r w:rsidRPr="009E4BD7">
        <w:t xml:space="preserve"> Zhao, Zheng, Weihai Chen, Xingming Wu, Peter CY Chen, and Jingmeng Liu. "LSTM network: a deep learning approach for short-term traffic forecast." IET Intelligent Transport Systems 11, no. 2 (2017): 68-75.</w:t>
      </w:r>
    </w:p>
    <w:p w14:paraId="185BDFB4" w14:textId="422EE25C" w:rsidR="00257057" w:rsidRDefault="00257057" w:rsidP="00257057">
      <w:pPr>
        <w:bidi w:val="0"/>
        <w:ind w:left="288" w:hanging="288"/>
        <w:jc w:val="left"/>
      </w:pPr>
      <w:r>
        <w:t>[15]</w:t>
      </w:r>
      <w:r w:rsidRPr="00257057">
        <w:t xml:space="preserve"> </w:t>
      </w:r>
      <w:hyperlink r:id="rId43" w:history="1">
        <w:r w:rsidRPr="0080579B">
          <w:rPr>
            <w:rStyle w:val="Hyperlink"/>
          </w:rPr>
          <w:t>https://towardsdatascience.com/how-to-detect-random-walk-and-white-noise-in-time-series-forecasting-bdb5bbd4ef81</w:t>
        </w:r>
      </w:hyperlink>
      <w:r>
        <w:t>, Accessed August 28</w:t>
      </w:r>
      <w:r w:rsidRPr="00257057">
        <w:rPr>
          <w:vertAlign w:val="superscript"/>
        </w:rPr>
        <w:t>th</w:t>
      </w:r>
      <w:r>
        <w:t>, 2021.</w:t>
      </w:r>
    </w:p>
    <w:p w14:paraId="1BAEB15A" w14:textId="50619F78" w:rsidR="008A12A0" w:rsidRDefault="008A12A0" w:rsidP="008A12A0">
      <w:pPr>
        <w:bidi w:val="0"/>
        <w:ind w:left="288" w:hanging="288"/>
        <w:jc w:val="left"/>
      </w:pPr>
      <w:r>
        <w:t>[16]</w:t>
      </w:r>
      <w:r w:rsidRPr="008A12A0">
        <w:t xml:space="preserve"> </w:t>
      </w:r>
      <w:hyperlink r:id="rId44" w:history="1">
        <w:r w:rsidRPr="00E03FEC">
          <w:rPr>
            <w:rStyle w:val="Hyperlink"/>
          </w:rPr>
          <w:t>https://towardsdatascience.com/significance-of-acf-and-pacf-plots-in-time-series-analysis-2fa11a5d10a8</w:t>
        </w:r>
      </w:hyperlink>
      <w:r>
        <w:t>, Accessed August 28</w:t>
      </w:r>
      <w:r w:rsidRPr="008A12A0">
        <w:rPr>
          <w:vertAlign w:val="superscript"/>
        </w:rPr>
        <w:t>th</w:t>
      </w:r>
      <w:r>
        <w:t>, 2021.</w:t>
      </w:r>
    </w:p>
    <w:p w14:paraId="4C2F8C85" w14:textId="17A36057" w:rsidR="00B3400C" w:rsidRPr="0085596C" w:rsidRDefault="00B3400C" w:rsidP="00B3400C">
      <w:pPr>
        <w:bidi w:val="0"/>
        <w:ind w:left="288" w:hanging="288"/>
        <w:jc w:val="left"/>
      </w:pPr>
      <w:r>
        <w:lastRenderedPageBreak/>
        <w:t>[17]</w:t>
      </w:r>
      <w:r w:rsidRPr="00B3400C">
        <w:t xml:space="preserve"> </w:t>
      </w:r>
      <w:hyperlink r:id="rId45" w:history="1">
        <w:r w:rsidRPr="0080579B">
          <w:rPr>
            <w:rStyle w:val="Hyperlink"/>
          </w:rPr>
          <w:t>https://towardsdatascience.com/identifying-ar-and-ma-terms-using-acf-and-pacf-plots-in-time-series-forecasting-ccb9fd073db8</w:t>
        </w:r>
      </w:hyperlink>
      <w:r>
        <w:t>, Accessed August 28</w:t>
      </w:r>
      <w:r w:rsidRPr="00B3400C">
        <w:rPr>
          <w:vertAlign w:val="superscript"/>
        </w:rPr>
        <w:t>th</w:t>
      </w:r>
      <w:r>
        <w:t>, 2021.</w:t>
      </w:r>
      <w:r w:rsidR="003A785F">
        <w:t>b</w:t>
      </w:r>
    </w:p>
    <w:sectPr w:rsidR="00B3400C" w:rsidRPr="0085596C" w:rsidSect="00CC1A15">
      <w:footerReference w:type="default" r:id="rId46"/>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BA30E" w14:textId="77777777" w:rsidR="001F2724" w:rsidRDefault="001F2724" w:rsidP="00456A4D">
      <w:r>
        <w:separator/>
      </w:r>
    </w:p>
  </w:endnote>
  <w:endnote w:type="continuationSeparator" w:id="0">
    <w:p w14:paraId="723B292E" w14:textId="77777777" w:rsidR="001F2724" w:rsidRDefault="001F2724"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918BB558-B9C7-4666-9B57-2DDAA60A1759}"/>
  </w:font>
  <w:font w:name="B Nazanin">
    <w:panose1 w:val="00000400000000000000"/>
    <w:charset w:val="B2"/>
    <w:family w:val="auto"/>
    <w:pitch w:val="variable"/>
    <w:sig w:usb0="00002001" w:usb1="80000000" w:usb2="00000008" w:usb3="00000000" w:csb0="00000040" w:csb1="00000000"/>
    <w:embedRegular r:id="rId2" w:fontKey="{81ECFE22-8179-4D70-82D4-55F0C127942F}"/>
    <w:embedBold r:id="rId3" w:fontKey="{13676877-85CD-4547-B874-D57F82D51DDD}"/>
    <w:embedItalic r:id="rId4" w:fontKey="{ED127A53-15AA-40CB-A257-F95027AEA805}"/>
    <w:embedBoldItalic r:id="rId5" w:fontKey="{27896182-28C0-4BC7-B61B-70DFA5D25452}"/>
  </w:font>
  <w:font w:name="B Titr">
    <w:panose1 w:val="00000700000000000000"/>
    <w:charset w:val="B2"/>
    <w:family w:val="auto"/>
    <w:pitch w:val="variable"/>
    <w:sig w:usb0="00002001" w:usb1="80000000" w:usb2="00000008" w:usb3="00000000" w:csb0="00000040" w:csb1="00000000"/>
    <w:embedRegular r:id="rId6" w:subsetted="1" w:fontKey="{FCE56482-EE8A-43B6-BA91-402C997E45E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75F1FC99-A25B-4F0D-92FA-8EBF1721AB4E}"/>
  </w:font>
  <w:font w:name="Cambria Math">
    <w:panose1 w:val="02040503050406030204"/>
    <w:charset w:val="00"/>
    <w:family w:val="roman"/>
    <w:pitch w:val="variable"/>
    <w:sig w:usb0="E00006FF" w:usb1="420024FF" w:usb2="02000000" w:usb3="00000000" w:csb0="0000019F" w:csb1="00000000"/>
    <w:embedRegular r:id="rId8" w:fontKey="{AEFB28C8-87CE-413C-B61C-DD58A312823D}"/>
    <w:embedItalic r:id="rId9" w:fontKey="{B4964BBA-4A02-408B-8850-9CF1B177A6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7F75C" w14:textId="77777777" w:rsidR="001F2724" w:rsidRDefault="001F2724" w:rsidP="001D1DFC">
      <w:pPr>
        <w:bidi w:val="0"/>
      </w:pPr>
      <w:r>
        <w:separator/>
      </w:r>
    </w:p>
  </w:footnote>
  <w:footnote w:type="continuationSeparator" w:id="0">
    <w:p w14:paraId="6501B124" w14:textId="77777777" w:rsidR="001F2724" w:rsidRDefault="001F2724"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2">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3">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4">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5">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6">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7">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18">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19">
    <w:p w14:paraId="40EB4B26" w14:textId="55F0F657" w:rsidR="00763757" w:rsidRDefault="00763757" w:rsidP="00763757">
      <w:pPr>
        <w:pStyle w:val="FootnoteText"/>
        <w:bidi w:val="0"/>
      </w:pPr>
      <w:r>
        <w:rPr>
          <w:rStyle w:val="FootnoteReference"/>
        </w:rPr>
        <w:footnoteRef/>
      </w:r>
      <w:r>
        <w:rPr>
          <w:rtl/>
        </w:rPr>
        <w:t xml:space="preserve"> </w:t>
      </w:r>
      <w:r>
        <w:t>influxDB</w:t>
      </w:r>
    </w:p>
  </w:footnote>
  <w:footnote w:id="2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2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2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2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2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25">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26">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27">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28">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29">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30">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31">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32">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33">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34">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35">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36">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37">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38">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39">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40">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41">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42">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43">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44">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45">
    <w:p w14:paraId="345ECF3C" w14:textId="1803A5CD" w:rsidR="005209F5" w:rsidRDefault="005209F5" w:rsidP="005209F5">
      <w:pPr>
        <w:pStyle w:val="FootnoteText"/>
        <w:bidi w:val="0"/>
      </w:pPr>
      <w:r>
        <w:rPr>
          <w:rStyle w:val="FootnoteReference"/>
        </w:rPr>
        <w:footnoteRef/>
      </w:r>
      <w:r>
        <w:rPr>
          <w:rtl/>
        </w:rPr>
        <w:t xml:space="preserve"> </w:t>
      </w:r>
      <w:r>
        <w:t>Moving Aver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4B0691E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2A75"/>
    <w:rsid w:val="00003F89"/>
    <w:rsid w:val="000108A2"/>
    <w:rsid w:val="000123CE"/>
    <w:rsid w:val="00012A84"/>
    <w:rsid w:val="00012D4C"/>
    <w:rsid w:val="0001419D"/>
    <w:rsid w:val="000163DC"/>
    <w:rsid w:val="00017ED2"/>
    <w:rsid w:val="00020A6C"/>
    <w:rsid w:val="0002138E"/>
    <w:rsid w:val="00021A43"/>
    <w:rsid w:val="00021EEB"/>
    <w:rsid w:val="000239F6"/>
    <w:rsid w:val="00024E1D"/>
    <w:rsid w:val="00025240"/>
    <w:rsid w:val="00025AF3"/>
    <w:rsid w:val="00026C7E"/>
    <w:rsid w:val="0002730C"/>
    <w:rsid w:val="0003131A"/>
    <w:rsid w:val="00034480"/>
    <w:rsid w:val="0003457C"/>
    <w:rsid w:val="0003710F"/>
    <w:rsid w:val="000447A8"/>
    <w:rsid w:val="000456EA"/>
    <w:rsid w:val="00045C66"/>
    <w:rsid w:val="0004617E"/>
    <w:rsid w:val="00047CDB"/>
    <w:rsid w:val="00050AC9"/>
    <w:rsid w:val="00050DAC"/>
    <w:rsid w:val="0005217C"/>
    <w:rsid w:val="0005293E"/>
    <w:rsid w:val="000539F8"/>
    <w:rsid w:val="00054236"/>
    <w:rsid w:val="000543E8"/>
    <w:rsid w:val="000563BE"/>
    <w:rsid w:val="00056525"/>
    <w:rsid w:val="00056B38"/>
    <w:rsid w:val="000602F9"/>
    <w:rsid w:val="0006073C"/>
    <w:rsid w:val="00060ACE"/>
    <w:rsid w:val="0006169C"/>
    <w:rsid w:val="000619EA"/>
    <w:rsid w:val="00061B5B"/>
    <w:rsid w:val="0006331B"/>
    <w:rsid w:val="000648E6"/>
    <w:rsid w:val="00066393"/>
    <w:rsid w:val="00066489"/>
    <w:rsid w:val="00066D52"/>
    <w:rsid w:val="0007359E"/>
    <w:rsid w:val="00075FCC"/>
    <w:rsid w:val="000760AC"/>
    <w:rsid w:val="0007785A"/>
    <w:rsid w:val="000779F6"/>
    <w:rsid w:val="00077C5A"/>
    <w:rsid w:val="00081B6D"/>
    <w:rsid w:val="00082D9D"/>
    <w:rsid w:val="000833E0"/>
    <w:rsid w:val="00084D2E"/>
    <w:rsid w:val="0008582C"/>
    <w:rsid w:val="00087893"/>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C08"/>
    <w:rsid w:val="000B70BC"/>
    <w:rsid w:val="000B71BE"/>
    <w:rsid w:val="000B7FD5"/>
    <w:rsid w:val="000C0435"/>
    <w:rsid w:val="000C1D02"/>
    <w:rsid w:val="000C1DB3"/>
    <w:rsid w:val="000C25F9"/>
    <w:rsid w:val="000C2F59"/>
    <w:rsid w:val="000C2F5D"/>
    <w:rsid w:val="000C2FC2"/>
    <w:rsid w:val="000C7630"/>
    <w:rsid w:val="000D3794"/>
    <w:rsid w:val="000D490A"/>
    <w:rsid w:val="000D4F38"/>
    <w:rsid w:val="000D5227"/>
    <w:rsid w:val="000D5743"/>
    <w:rsid w:val="000D575D"/>
    <w:rsid w:val="000D5A3B"/>
    <w:rsid w:val="000D60BE"/>
    <w:rsid w:val="000D7EEF"/>
    <w:rsid w:val="000E24B2"/>
    <w:rsid w:val="000E3735"/>
    <w:rsid w:val="000E6BC4"/>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2A89"/>
    <w:rsid w:val="00113538"/>
    <w:rsid w:val="00115160"/>
    <w:rsid w:val="00120205"/>
    <w:rsid w:val="00121914"/>
    <w:rsid w:val="0012488E"/>
    <w:rsid w:val="00125E3B"/>
    <w:rsid w:val="00132D58"/>
    <w:rsid w:val="00135019"/>
    <w:rsid w:val="00137019"/>
    <w:rsid w:val="00137720"/>
    <w:rsid w:val="00137C01"/>
    <w:rsid w:val="00140EAF"/>
    <w:rsid w:val="00141303"/>
    <w:rsid w:val="00141BFC"/>
    <w:rsid w:val="0014339A"/>
    <w:rsid w:val="00143554"/>
    <w:rsid w:val="00143D06"/>
    <w:rsid w:val="00144871"/>
    <w:rsid w:val="001460CC"/>
    <w:rsid w:val="00146B41"/>
    <w:rsid w:val="0015124D"/>
    <w:rsid w:val="0015260E"/>
    <w:rsid w:val="00153078"/>
    <w:rsid w:val="001539D1"/>
    <w:rsid w:val="00153D92"/>
    <w:rsid w:val="0015478D"/>
    <w:rsid w:val="00156BA4"/>
    <w:rsid w:val="00157FF5"/>
    <w:rsid w:val="0016093B"/>
    <w:rsid w:val="001632B0"/>
    <w:rsid w:val="00163ABD"/>
    <w:rsid w:val="00164082"/>
    <w:rsid w:val="00164D5B"/>
    <w:rsid w:val="00165DD5"/>
    <w:rsid w:val="001669EE"/>
    <w:rsid w:val="001702D7"/>
    <w:rsid w:val="00170FBF"/>
    <w:rsid w:val="001728C9"/>
    <w:rsid w:val="0017428E"/>
    <w:rsid w:val="001748FC"/>
    <w:rsid w:val="00174B00"/>
    <w:rsid w:val="001752EA"/>
    <w:rsid w:val="001771C4"/>
    <w:rsid w:val="0018078E"/>
    <w:rsid w:val="0018139C"/>
    <w:rsid w:val="001818FD"/>
    <w:rsid w:val="00182264"/>
    <w:rsid w:val="001839F6"/>
    <w:rsid w:val="00183B76"/>
    <w:rsid w:val="00184ABC"/>
    <w:rsid w:val="001870A7"/>
    <w:rsid w:val="00187747"/>
    <w:rsid w:val="0019414B"/>
    <w:rsid w:val="00194622"/>
    <w:rsid w:val="00194C37"/>
    <w:rsid w:val="00195185"/>
    <w:rsid w:val="00195AC7"/>
    <w:rsid w:val="001966FD"/>
    <w:rsid w:val="00196965"/>
    <w:rsid w:val="001979AD"/>
    <w:rsid w:val="001A0E37"/>
    <w:rsid w:val="001A31E4"/>
    <w:rsid w:val="001B268A"/>
    <w:rsid w:val="001B344B"/>
    <w:rsid w:val="001B3EE6"/>
    <w:rsid w:val="001B3F77"/>
    <w:rsid w:val="001B62A7"/>
    <w:rsid w:val="001B73E7"/>
    <w:rsid w:val="001B7AF8"/>
    <w:rsid w:val="001B7E7D"/>
    <w:rsid w:val="001C0950"/>
    <w:rsid w:val="001C1132"/>
    <w:rsid w:val="001C1BBB"/>
    <w:rsid w:val="001C1D0A"/>
    <w:rsid w:val="001C1EE0"/>
    <w:rsid w:val="001C33EA"/>
    <w:rsid w:val="001C3E02"/>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5232"/>
    <w:rsid w:val="001E57BF"/>
    <w:rsid w:val="001E72D8"/>
    <w:rsid w:val="001F0134"/>
    <w:rsid w:val="001F0740"/>
    <w:rsid w:val="001F0B7D"/>
    <w:rsid w:val="001F1010"/>
    <w:rsid w:val="001F21EF"/>
    <w:rsid w:val="001F2724"/>
    <w:rsid w:val="001F370B"/>
    <w:rsid w:val="001F4706"/>
    <w:rsid w:val="001F4E5E"/>
    <w:rsid w:val="001F5D67"/>
    <w:rsid w:val="001F5D78"/>
    <w:rsid w:val="001F6616"/>
    <w:rsid w:val="001F7A5B"/>
    <w:rsid w:val="00201386"/>
    <w:rsid w:val="002037AA"/>
    <w:rsid w:val="00205396"/>
    <w:rsid w:val="00207BC8"/>
    <w:rsid w:val="0021149C"/>
    <w:rsid w:val="00211F13"/>
    <w:rsid w:val="00212868"/>
    <w:rsid w:val="00213B74"/>
    <w:rsid w:val="00214304"/>
    <w:rsid w:val="00215D6C"/>
    <w:rsid w:val="00215E38"/>
    <w:rsid w:val="00215F22"/>
    <w:rsid w:val="00216410"/>
    <w:rsid w:val="00216ACC"/>
    <w:rsid w:val="00217388"/>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3F87"/>
    <w:rsid w:val="00234F6D"/>
    <w:rsid w:val="002401E1"/>
    <w:rsid w:val="00240B8A"/>
    <w:rsid w:val="00240BBC"/>
    <w:rsid w:val="00243308"/>
    <w:rsid w:val="00244B25"/>
    <w:rsid w:val="0024796B"/>
    <w:rsid w:val="00247F2E"/>
    <w:rsid w:val="00250D6B"/>
    <w:rsid w:val="00252E45"/>
    <w:rsid w:val="0025392D"/>
    <w:rsid w:val="00253C24"/>
    <w:rsid w:val="002540D9"/>
    <w:rsid w:val="00254E73"/>
    <w:rsid w:val="00256CFD"/>
    <w:rsid w:val="00257057"/>
    <w:rsid w:val="0025734D"/>
    <w:rsid w:val="0026056B"/>
    <w:rsid w:val="002608D9"/>
    <w:rsid w:val="0026416D"/>
    <w:rsid w:val="00264D81"/>
    <w:rsid w:val="00264ED2"/>
    <w:rsid w:val="002652A6"/>
    <w:rsid w:val="00267804"/>
    <w:rsid w:val="00270606"/>
    <w:rsid w:val="0027381B"/>
    <w:rsid w:val="00273FEB"/>
    <w:rsid w:val="00274E38"/>
    <w:rsid w:val="00276978"/>
    <w:rsid w:val="0027759E"/>
    <w:rsid w:val="002815DD"/>
    <w:rsid w:val="0028263D"/>
    <w:rsid w:val="00283371"/>
    <w:rsid w:val="00284AF9"/>
    <w:rsid w:val="0028555A"/>
    <w:rsid w:val="00286A97"/>
    <w:rsid w:val="0029197C"/>
    <w:rsid w:val="0029276F"/>
    <w:rsid w:val="00292D2F"/>
    <w:rsid w:val="00293636"/>
    <w:rsid w:val="002949F0"/>
    <w:rsid w:val="00296130"/>
    <w:rsid w:val="002A01AF"/>
    <w:rsid w:val="002A4359"/>
    <w:rsid w:val="002A4B87"/>
    <w:rsid w:val="002A66BC"/>
    <w:rsid w:val="002A7C9F"/>
    <w:rsid w:val="002B04A3"/>
    <w:rsid w:val="002B0A39"/>
    <w:rsid w:val="002B2A9C"/>
    <w:rsid w:val="002B2B84"/>
    <w:rsid w:val="002B3328"/>
    <w:rsid w:val="002B5039"/>
    <w:rsid w:val="002B5EDD"/>
    <w:rsid w:val="002B62C7"/>
    <w:rsid w:val="002B6F6D"/>
    <w:rsid w:val="002C12E8"/>
    <w:rsid w:val="002C249E"/>
    <w:rsid w:val="002C3F82"/>
    <w:rsid w:val="002C6DA0"/>
    <w:rsid w:val="002C6ECB"/>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E7078"/>
    <w:rsid w:val="002F113C"/>
    <w:rsid w:val="002F1818"/>
    <w:rsid w:val="002F1916"/>
    <w:rsid w:val="002F25A1"/>
    <w:rsid w:val="002F521C"/>
    <w:rsid w:val="002F612D"/>
    <w:rsid w:val="00300C9C"/>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303F8"/>
    <w:rsid w:val="0033460A"/>
    <w:rsid w:val="00335653"/>
    <w:rsid w:val="00337764"/>
    <w:rsid w:val="0034278F"/>
    <w:rsid w:val="0034323E"/>
    <w:rsid w:val="00345750"/>
    <w:rsid w:val="00347329"/>
    <w:rsid w:val="0034743F"/>
    <w:rsid w:val="0034759B"/>
    <w:rsid w:val="0035008E"/>
    <w:rsid w:val="00350622"/>
    <w:rsid w:val="00351738"/>
    <w:rsid w:val="00352B88"/>
    <w:rsid w:val="00354132"/>
    <w:rsid w:val="00354CB0"/>
    <w:rsid w:val="00356124"/>
    <w:rsid w:val="0035623E"/>
    <w:rsid w:val="003568AE"/>
    <w:rsid w:val="00360EF6"/>
    <w:rsid w:val="00365812"/>
    <w:rsid w:val="00366B74"/>
    <w:rsid w:val="00367770"/>
    <w:rsid w:val="0037033C"/>
    <w:rsid w:val="00370C71"/>
    <w:rsid w:val="00370F29"/>
    <w:rsid w:val="0037128E"/>
    <w:rsid w:val="00371802"/>
    <w:rsid w:val="00375153"/>
    <w:rsid w:val="003778B0"/>
    <w:rsid w:val="00384536"/>
    <w:rsid w:val="003857E3"/>
    <w:rsid w:val="003860EF"/>
    <w:rsid w:val="00386D30"/>
    <w:rsid w:val="003948E8"/>
    <w:rsid w:val="0039496C"/>
    <w:rsid w:val="00396EF6"/>
    <w:rsid w:val="00397413"/>
    <w:rsid w:val="003A0993"/>
    <w:rsid w:val="003A1DB5"/>
    <w:rsid w:val="003A33CD"/>
    <w:rsid w:val="003A3D8D"/>
    <w:rsid w:val="003A5595"/>
    <w:rsid w:val="003A55B0"/>
    <w:rsid w:val="003A785F"/>
    <w:rsid w:val="003B064F"/>
    <w:rsid w:val="003B0F13"/>
    <w:rsid w:val="003B10AF"/>
    <w:rsid w:val="003B1636"/>
    <w:rsid w:val="003B20E3"/>
    <w:rsid w:val="003B2CD9"/>
    <w:rsid w:val="003B6993"/>
    <w:rsid w:val="003C031A"/>
    <w:rsid w:val="003C15B9"/>
    <w:rsid w:val="003C31D6"/>
    <w:rsid w:val="003C31EC"/>
    <w:rsid w:val="003C5E61"/>
    <w:rsid w:val="003C624B"/>
    <w:rsid w:val="003C6B77"/>
    <w:rsid w:val="003C726D"/>
    <w:rsid w:val="003C72E7"/>
    <w:rsid w:val="003D053F"/>
    <w:rsid w:val="003D29F2"/>
    <w:rsid w:val="003D2E43"/>
    <w:rsid w:val="003D7236"/>
    <w:rsid w:val="003D7C22"/>
    <w:rsid w:val="003E1A78"/>
    <w:rsid w:val="003E1C9B"/>
    <w:rsid w:val="003E1E95"/>
    <w:rsid w:val="003E2FA5"/>
    <w:rsid w:val="003E6C01"/>
    <w:rsid w:val="003E6C4D"/>
    <w:rsid w:val="003F0053"/>
    <w:rsid w:val="003F01F5"/>
    <w:rsid w:val="003F0660"/>
    <w:rsid w:val="003F2F72"/>
    <w:rsid w:val="003F4CA7"/>
    <w:rsid w:val="0040055F"/>
    <w:rsid w:val="004022FE"/>
    <w:rsid w:val="00402806"/>
    <w:rsid w:val="004107D7"/>
    <w:rsid w:val="0041240A"/>
    <w:rsid w:val="00412C70"/>
    <w:rsid w:val="00412CCF"/>
    <w:rsid w:val="0041377D"/>
    <w:rsid w:val="00417D32"/>
    <w:rsid w:val="00420159"/>
    <w:rsid w:val="00420622"/>
    <w:rsid w:val="00421C24"/>
    <w:rsid w:val="0042209F"/>
    <w:rsid w:val="0042391B"/>
    <w:rsid w:val="004251B3"/>
    <w:rsid w:val="00425DB8"/>
    <w:rsid w:val="00426C5E"/>
    <w:rsid w:val="004302E6"/>
    <w:rsid w:val="004320AB"/>
    <w:rsid w:val="004337B1"/>
    <w:rsid w:val="00433E25"/>
    <w:rsid w:val="00440E26"/>
    <w:rsid w:val="0044178B"/>
    <w:rsid w:val="00442961"/>
    <w:rsid w:val="00447711"/>
    <w:rsid w:val="00447B76"/>
    <w:rsid w:val="00450612"/>
    <w:rsid w:val="00451E6E"/>
    <w:rsid w:val="00453C6D"/>
    <w:rsid w:val="00456A4D"/>
    <w:rsid w:val="00457022"/>
    <w:rsid w:val="0045731F"/>
    <w:rsid w:val="00464AC5"/>
    <w:rsid w:val="00465CFC"/>
    <w:rsid w:val="004674A5"/>
    <w:rsid w:val="00467EA0"/>
    <w:rsid w:val="00471699"/>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512E"/>
    <w:rsid w:val="00495BA3"/>
    <w:rsid w:val="0049667C"/>
    <w:rsid w:val="004969AE"/>
    <w:rsid w:val="004A2FBF"/>
    <w:rsid w:val="004A49AF"/>
    <w:rsid w:val="004A4BB2"/>
    <w:rsid w:val="004A4E92"/>
    <w:rsid w:val="004A7B48"/>
    <w:rsid w:val="004A7BA6"/>
    <w:rsid w:val="004B20B7"/>
    <w:rsid w:val="004B2675"/>
    <w:rsid w:val="004B2C7F"/>
    <w:rsid w:val="004B2FC5"/>
    <w:rsid w:val="004B308E"/>
    <w:rsid w:val="004B3558"/>
    <w:rsid w:val="004B4DA4"/>
    <w:rsid w:val="004B59E3"/>
    <w:rsid w:val="004B77D0"/>
    <w:rsid w:val="004C0DA0"/>
    <w:rsid w:val="004C1BC4"/>
    <w:rsid w:val="004C2A40"/>
    <w:rsid w:val="004C31EB"/>
    <w:rsid w:val="004C49DD"/>
    <w:rsid w:val="004C4A5D"/>
    <w:rsid w:val="004C5078"/>
    <w:rsid w:val="004C5B7D"/>
    <w:rsid w:val="004C69C9"/>
    <w:rsid w:val="004C7F59"/>
    <w:rsid w:val="004D1068"/>
    <w:rsid w:val="004D1B1D"/>
    <w:rsid w:val="004D1BA2"/>
    <w:rsid w:val="004D1ECC"/>
    <w:rsid w:val="004D2E0A"/>
    <w:rsid w:val="004D3D43"/>
    <w:rsid w:val="004E02BA"/>
    <w:rsid w:val="004E0347"/>
    <w:rsid w:val="004E0BDC"/>
    <w:rsid w:val="004E42D1"/>
    <w:rsid w:val="004E4C00"/>
    <w:rsid w:val="004E51B3"/>
    <w:rsid w:val="004E7051"/>
    <w:rsid w:val="004E70FA"/>
    <w:rsid w:val="004E793C"/>
    <w:rsid w:val="004F05E3"/>
    <w:rsid w:val="004F5D12"/>
    <w:rsid w:val="004F62AD"/>
    <w:rsid w:val="004F63A3"/>
    <w:rsid w:val="0050263E"/>
    <w:rsid w:val="00503278"/>
    <w:rsid w:val="005034E0"/>
    <w:rsid w:val="0050466F"/>
    <w:rsid w:val="00504685"/>
    <w:rsid w:val="00507456"/>
    <w:rsid w:val="00511644"/>
    <w:rsid w:val="00512CF4"/>
    <w:rsid w:val="00513C18"/>
    <w:rsid w:val="00514FF6"/>
    <w:rsid w:val="005151A4"/>
    <w:rsid w:val="00516C61"/>
    <w:rsid w:val="0051762E"/>
    <w:rsid w:val="005209F5"/>
    <w:rsid w:val="00521A39"/>
    <w:rsid w:val="00521A7D"/>
    <w:rsid w:val="00522E3A"/>
    <w:rsid w:val="00525D02"/>
    <w:rsid w:val="0052626A"/>
    <w:rsid w:val="0052646D"/>
    <w:rsid w:val="00527036"/>
    <w:rsid w:val="0053041F"/>
    <w:rsid w:val="00530929"/>
    <w:rsid w:val="0053212A"/>
    <w:rsid w:val="00532A7F"/>
    <w:rsid w:val="00533C8F"/>
    <w:rsid w:val="00534B73"/>
    <w:rsid w:val="00534FE2"/>
    <w:rsid w:val="00536A99"/>
    <w:rsid w:val="005370BF"/>
    <w:rsid w:val="00540C92"/>
    <w:rsid w:val="005413CB"/>
    <w:rsid w:val="005425E2"/>
    <w:rsid w:val="00544AF9"/>
    <w:rsid w:val="0054617B"/>
    <w:rsid w:val="00547492"/>
    <w:rsid w:val="00547577"/>
    <w:rsid w:val="00550EBA"/>
    <w:rsid w:val="0055620B"/>
    <w:rsid w:val="0055650C"/>
    <w:rsid w:val="005608DE"/>
    <w:rsid w:val="00562AB7"/>
    <w:rsid w:val="00566458"/>
    <w:rsid w:val="0057115D"/>
    <w:rsid w:val="00571372"/>
    <w:rsid w:val="0057361B"/>
    <w:rsid w:val="0057417A"/>
    <w:rsid w:val="0057487E"/>
    <w:rsid w:val="00575D3C"/>
    <w:rsid w:val="00577709"/>
    <w:rsid w:val="005778D1"/>
    <w:rsid w:val="005809B3"/>
    <w:rsid w:val="00580F5E"/>
    <w:rsid w:val="00581964"/>
    <w:rsid w:val="0058201E"/>
    <w:rsid w:val="005846CE"/>
    <w:rsid w:val="0058622B"/>
    <w:rsid w:val="00590B21"/>
    <w:rsid w:val="00590F34"/>
    <w:rsid w:val="00591AF8"/>
    <w:rsid w:val="00593130"/>
    <w:rsid w:val="00593402"/>
    <w:rsid w:val="00595832"/>
    <w:rsid w:val="0059737D"/>
    <w:rsid w:val="005A1E6B"/>
    <w:rsid w:val="005A212D"/>
    <w:rsid w:val="005A371C"/>
    <w:rsid w:val="005A3A9C"/>
    <w:rsid w:val="005A5D03"/>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5980"/>
    <w:rsid w:val="005C6355"/>
    <w:rsid w:val="005C753A"/>
    <w:rsid w:val="005C7EB8"/>
    <w:rsid w:val="005D03C2"/>
    <w:rsid w:val="005D09C0"/>
    <w:rsid w:val="005D0AF6"/>
    <w:rsid w:val="005D29E1"/>
    <w:rsid w:val="005D2A0E"/>
    <w:rsid w:val="005D4E01"/>
    <w:rsid w:val="005D6AEF"/>
    <w:rsid w:val="005D71E6"/>
    <w:rsid w:val="005E158A"/>
    <w:rsid w:val="005E4400"/>
    <w:rsid w:val="005E454C"/>
    <w:rsid w:val="005E55C8"/>
    <w:rsid w:val="005F0E48"/>
    <w:rsid w:val="005F115A"/>
    <w:rsid w:val="005F19E6"/>
    <w:rsid w:val="005F3624"/>
    <w:rsid w:val="005F5AA9"/>
    <w:rsid w:val="005F605A"/>
    <w:rsid w:val="005F7281"/>
    <w:rsid w:val="005F7B72"/>
    <w:rsid w:val="0060291E"/>
    <w:rsid w:val="00604E82"/>
    <w:rsid w:val="00606144"/>
    <w:rsid w:val="0060635F"/>
    <w:rsid w:val="00607890"/>
    <w:rsid w:val="0061082A"/>
    <w:rsid w:val="00611269"/>
    <w:rsid w:val="00612257"/>
    <w:rsid w:val="006136ED"/>
    <w:rsid w:val="00614181"/>
    <w:rsid w:val="00616941"/>
    <w:rsid w:val="00620B54"/>
    <w:rsid w:val="00624B6E"/>
    <w:rsid w:val="006266F8"/>
    <w:rsid w:val="00631388"/>
    <w:rsid w:val="00631505"/>
    <w:rsid w:val="0063266F"/>
    <w:rsid w:val="00634AF6"/>
    <w:rsid w:val="00636E66"/>
    <w:rsid w:val="00637B5C"/>
    <w:rsid w:val="00637C46"/>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70D42"/>
    <w:rsid w:val="00670E8D"/>
    <w:rsid w:val="006733D8"/>
    <w:rsid w:val="00675C71"/>
    <w:rsid w:val="00676692"/>
    <w:rsid w:val="006805A0"/>
    <w:rsid w:val="00682160"/>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AF1"/>
    <w:rsid w:val="006B6D56"/>
    <w:rsid w:val="006B78CF"/>
    <w:rsid w:val="006C15A5"/>
    <w:rsid w:val="006C273C"/>
    <w:rsid w:val="006C3AD4"/>
    <w:rsid w:val="006C3BE7"/>
    <w:rsid w:val="006C3F04"/>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6CF7"/>
    <w:rsid w:val="006D7ED2"/>
    <w:rsid w:val="006E0450"/>
    <w:rsid w:val="006E10C6"/>
    <w:rsid w:val="006E114F"/>
    <w:rsid w:val="006E18A7"/>
    <w:rsid w:val="006E45EC"/>
    <w:rsid w:val="006E67F7"/>
    <w:rsid w:val="006F0B69"/>
    <w:rsid w:val="006F29AD"/>
    <w:rsid w:val="006F3889"/>
    <w:rsid w:val="006F45FA"/>
    <w:rsid w:val="006F5658"/>
    <w:rsid w:val="006F5828"/>
    <w:rsid w:val="006F721E"/>
    <w:rsid w:val="00700E03"/>
    <w:rsid w:val="007015DE"/>
    <w:rsid w:val="00701999"/>
    <w:rsid w:val="0070327C"/>
    <w:rsid w:val="00704BF5"/>
    <w:rsid w:val="00704D44"/>
    <w:rsid w:val="0070513E"/>
    <w:rsid w:val="007053E2"/>
    <w:rsid w:val="007064E0"/>
    <w:rsid w:val="007075E2"/>
    <w:rsid w:val="0070779B"/>
    <w:rsid w:val="00710054"/>
    <w:rsid w:val="00711A16"/>
    <w:rsid w:val="00713C20"/>
    <w:rsid w:val="00714D43"/>
    <w:rsid w:val="00715912"/>
    <w:rsid w:val="007178C1"/>
    <w:rsid w:val="007228DA"/>
    <w:rsid w:val="0072300E"/>
    <w:rsid w:val="0072363E"/>
    <w:rsid w:val="00723A12"/>
    <w:rsid w:val="007250F8"/>
    <w:rsid w:val="007259F6"/>
    <w:rsid w:val="00737083"/>
    <w:rsid w:val="00737F44"/>
    <w:rsid w:val="00741C5C"/>
    <w:rsid w:val="00741ED7"/>
    <w:rsid w:val="00741EE5"/>
    <w:rsid w:val="007426A2"/>
    <w:rsid w:val="007431A2"/>
    <w:rsid w:val="007437A6"/>
    <w:rsid w:val="00745D9D"/>
    <w:rsid w:val="00747399"/>
    <w:rsid w:val="00747DE3"/>
    <w:rsid w:val="00750246"/>
    <w:rsid w:val="00750E88"/>
    <w:rsid w:val="00751D50"/>
    <w:rsid w:val="007524C1"/>
    <w:rsid w:val="0075370C"/>
    <w:rsid w:val="00753B93"/>
    <w:rsid w:val="0075407E"/>
    <w:rsid w:val="00761115"/>
    <w:rsid w:val="0076195F"/>
    <w:rsid w:val="00761E0C"/>
    <w:rsid w:val="00763245"/>
    <w:rsid w:val="00763757"/>
    <w:rsid w:val="007664E2"/>
    <w:rsid w:val="00770B8F"/>
    <w:rsid w:val="007724E2"/>
    <w:rsid w:val="00773482"/>
    <w:rsid w:val="00776587"/>
    <w:rsid w:val="00776F97"/>
    <w:rsid w:val="0078153B"/>
    <w:rsid w:val="00781684"/>
    <w:rsid w:val="007832C4"/>
    <w:rsid w:val="007861D4"/>
    <w:rsid w:val="00786E44"/>
    <w:rsid w:val="0079149A"/>
    <w:rsid w:val="00792708"/>
    <w:rsid w:val="00792D0D"/>
    <w:rsid w:val="00793280"/>
    <w:rsid w:val="0079425E"/>
    <w:rsid w:val="007946E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29BE"/>
    <w:rsid w:val="007E51C5"/>
    <w:rsid w:val="007E63D8"/>
    <w:rsid w:val="007E6FBE"/>
    <w:rsid w:val="007E76E8"/>
    <w:rsid w:val="007F1341"/>
    <w:rsid w:val="007F2208"/>
    <w:rsid w:val="007F6F3E"/>
    <w:rsid w:val="007F7E94"/>
    <w:rsid w:val="00800E5D"/>
    <w:rsid w:val="00801ECE"/>
    <w:rsid w:val="00802783"/>
    <w:rsid w:val="00804C97"/>
    <w:rsid w:val="00805912"/>
    <w:rsid w:val="00805DEA"/>
    <w:rsid w:val="008074EE"/>
    <w:rsid w:val="00807A2A"/>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50982"/>
    <w:rsid w:val="0085128C"/>
    <w:rsid w:val="008532CE"/>
    <w:rsid w:val="00854741"/>
    <w:rsid w:val="0085596C"/>
    <w:rsid w:val="008561DD"/>
    <w:rsid w:val="00860391"/>
    <w:rsid w:val="00860A2F"/>
    <w:rsid w:val="008616B4"/>
    <w:rsid w:val="00861BF7"/>
    <w:rsid w:val="00862136"/>
    <w:rsid w:val="008626D0"/>
    <w:rsid w:val="00862A25"/>
    <w:rsid w:val="00865A4F"/>
    <w:rsid w:val="00865FF6"/>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292B"/>
    <w:rsid w:val="00882ABE"/>
    <w:rsid w:val="008831C4"/>
    <w:rsid w:val="008849D8"/>
    <w:rsid w:val="00885655"/>
    <w:rsid w:val="00885844"/>
    <w:rsid w:val="00885EE9"/>
    <w:rsid w:val="00886FB7"/>
    <w:rsid w:val="00887D76"/>
    <w:rsid w:val="00887EA8"/>
    <w:rsid w:val="00890678"/>
    <w:rsid w:val="008908B4"/>
    <w:rsid w:val="00890985"/>
    <w:rsid w:val="00890AC0"/>
    <w:rsid w:val="00890D90"/>
    <w:rsid w:val="00890F19"/>
    <w:rsid w:val="00892778"/>
    <w:rsid w:val="00895505"/>
    <w:rsid w:val="00895E2E"/>
    <w:rsid w:val="008A12A0"/>
    <w:rsid w:val="008A1FFB"/>
    <w:rsid w:val="008A2066"/>
    <w:rsid w:val="008A32E8"/>
    <w:rsid w:val="008A43D2"/>
    <w:rsid w:val="008B0CCF"/>
    <w:rsid w:val="008B25A0"/>
    <w:rsid w:val="008B394A"/>
    <w:rsid w:val="008B4BC7"/>
    <w:rsid w:val="008B5115"/>
    <w:rsid w:val="008B5DDC"/>
    <w:rsid w:val="008B6489"/>
    <w:rsid w:val="008B77C1"/>
    <w:rsid w:val="008C0343"/>
    <w:rsid w:val="008C1148"/>
    <w:rsid w:val="008C25FF"/>
    <w:rsid w:val="008C27FE"/>
    <w:rsid w:val="008C2BE6"/>
    <w:rsid w:val="008C5C0C"/>
    <w:rsid w:val="008C5F92"/>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145"/>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1857"/>
    <w:rsid w:val="00922FBA"/>
    <w:rsid w:val="00923D60"/>
    <w:rsid w:val="00925430"/>
    <w:rsid w:val="00925B07"/>
    <w:rsid w:val="009260AD"/>
    <w:rsid w:val="00926314"/>
    <w:rsid w:val="00927C69"/>
    <w:rsid w:val="00931E43"/>
    <w:rsid w:val="00932BB7"/>
    <w:rsid w:val="00933BC9"/>
    <w:rsid w:val="00933C2F"/>
    <w:rsid w:val="00933EC8"/>
    <w:rsid w:val="009361AE"/>
    <w:rsid w:val="00937E3C"/>
    <w:rsid w:val="00940A15"/>
    <w:rsid w:val="00942909"/>
    <w:rsid w:val="009429CA"/>
    <w:rsid w:val="00943460"/>
    <w:rsid w:val="00944255"/>
    <w:rsid w:val="009458DA"/>
    <w:rsid w:val="00947BFC"/>
    <w:rsid w:val="009520DD"/>
    <w:rsid w:val="0095227D"/>
    <w:rsid w:val="00952C12"/>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705BF"/>
    <w:rsid w:val="00973497"/>
    <w:rsid w:val="0097479E"/>
    <w:rsid w:val="00974D41"/>
    <w:rsid w:val="00974DF8"/>
    <w:rsid w:val="009753C1"/>
    <w:rsid w:val="00977838"/>
    <w:rsid w:val="009810C3"/>
    <w:rsid w:val="00982D89"/>
    <w:rsid w:val="009830FC"/>
    <w:rsid w:val="0098339B"/>
    <w:rsid w:val="00984348"/>
    <w:rsid w:val="009847A3"/>
    <w:rsid w:val="00985DDF"/>
    <w:rsid w:val="00985FE7"/>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C0141"/>
    <w:rsid w:val="009C0D3C"/>
    <w:rsid w:val="009C3A8C"/>
    <w:rsid w:val="009C4953"/>
    <w:rsid w:val="009C5E7F"/>
    <w:rsid w:val="009C6001"/>
    <w:rsid w:val="009C6241"/>
    <w:rsid w:val="009C6278"/>
    <w:rsid w:val="009C6878"/>
    <w:rsid w:val="009C6EA6"/>
    <w:rsid w:val="009C73A4"/>
    <w:rsid w:val="009C7AFC"/>
    <w:rsid w:val="009D1DB5"/>
    <w:rsid w:val="009D4169"/>
    <w:rsid w:val="009D4C62"/>
    <w:rsid w:val="009D56CF"/>
    <w:rsid w:val="009E13A5"/>
    <w:rsid w:val="009E27B5"/>
    <w:rsid w:val="009E30A0"/>
    <w:rsid w:val="009E4B49"/>
    <w:rsid w:val="009E4BD7"/>
    <w:rsid w:val="009E61FA"/>
    <w:rsid w:val="009E7C61"/>
    <w:rsid w:val="009F04AA"/>
    <w:rsid w:val="009F08AD"/>
    <w:rsid w:val="009F273D"/>
    <w:rsid w:val="009F467C"/>
    <w:rsid w:val="009F4BB8"/>
    <w:rsid w:val="00A00B6F"/>
    <w:rsid w:val="00A02B3C"/>
    <w:rsid w:val="00A037DE"/>
    <w:rsid w:val="00A04C3D"/>
    <w:rsid w:val="00A04EA8"/>
    <w:rsid w:val="00A10B0E"/>
    <w:rsid w:val="00A14552"/>
    <w:rsid w:val="00A14C53"/>
    <w:rsid w:val="00A161D9"/>
    <w:rsid w:val="00A164BB"/>
    <w:rsid w:val="00A17414"/>
    <w:rsid w:val="00A2049A"/>
    <w:rsid w:val="00A218CF"/>
    <w:rsid w:val="00A22534"/>
    <w:rsid w:val="00A25F28"/>
    <w:rsid w:val="00A2774C"/>
    <w:rsid w:val="00A27A39"/>
    <w:rsid w:val="00A27EA3"/>
    <w:rsid w:val="00A313EF"/>
    <w:rsid w:val="00A31E2D"/>
    <w:rsid w:val="00A335E9"/>
    <w:rsid w:val="00A35AC7"/>
    <w:rsid w:val="00A40339"/>
    <w:rsid w:val="00A426A3"/>
    <w:rsid w:val="00A44BE5"/>
    <w:rsid w:val="00A44EB6"/>
    <w:rsid w:val="00A4644E"/>
    <w:rsid w:val="00A50941"/>
    <w:rsid w:val="00A50FB5"/>
    <w:rsid w:val="00A517C4"/>
    <w:rsid w:val="00A55989"/>
    <w:rsid w:val="00A56953"/>
    <w:rsid w:val="00A56F2A"/>
    <w:rsid w:val="00A60C99"/>
    <w:rsid w:val="00A6117A"/>
    <w:rsid w:val="00A6301E"/>
    <w:rsid w:val="00A63F9C"/>
    <w:rsid w:val="00A65CBE"/>
    <w:rsid w:val="00A67370"/>
    <w:rsid w:val="00A676B4"/>
    <w:rsid w:val="00A70817"/>
    <w:rsid w:val="00A72391"/>
    <w:rsid w:val="00A72440"/>
    <w:rsid w:val="00A73534"/>
    <w:rsid w:val="00A73B60"/>
    <w:rsid w:val="00A74046"/>
    <w:rsid w:val="00A74821"/>
    <w:rsid w:val="00A74A06"/>
    <w:rsid w:val="00A75C82"/>
    <w:rsid w:val="00A808CD"/>
    <w:rsid w:val="00A80F54"/>
    <w:rsid w:val="00A82B24"/>
    <w:rsid w:val="00A855F9"/>
    <w:rsid w:val="00A8563D"/>
    <w:rsid w:val="00A865BE"/>
    <w:rsid w:val="00A90911"/>
    <w:rsid w:val="00A91A55"/>
    <w:rsid w:val="00A9270B"/>
    <w:rsid w:val="00A93111"/>
    <w:rsid w:val="00A95B12"/>
    <w:rsid w:val="00A96A55"/>
    <w:rsid w:val="00A97E52"/>
    <w:rsid w:val="00AA0EE8"/>
    <w:rsid w:val="00AA10B2"/>
    <w:rsid w:val="00AA1342"/>
    <w:rsid w:val="00AA1D68"/>
    <w:rsid w:val="00AA218C"/>
    <w:rsid w:val="00AA2C60"/>
    <w:rsid w:val="00AA319C"/>
    <w:rsid w:val="00AA6C92"/>
    <w:rsid w:val="00AB0A9E"/>
    <w:rsid w:val="00AB0D1C"/>
    <w:rsid w:val="00AB10FA"/>
    <w:rsid w:val="00AB11FF"/>
    <w:rsid w:val="00AB188C"/>
    <w:rsid w:val="00AB328F"/>
    <w:rsid w:val="00AB44D2"/>
    <w:rsid w:val="00AB6947"/>
    <w:rsid w:val="00AC1F0F"/>
    <w:rsid w:val="00AC2247"/>
    <w:rsid w:val="00AC23C9"/>
    <w:rsid w:val="00AC3EFF"/>
    <w:rsid w:val="00AC4729"/>
    <w:rsid w:val="00AC7719"/>
    <w:rsid w:val="00AD4F92"/>
    <w:rsid w:val="00AD5068"/>
    <w:rsid w:val="00AD68D2"/>
    <w:rsid w:val="00AD68F4"/>
    <w:rsid w:val="00AE0DAE"/>
    <w:rsid w:val="00AE123A"/>
    <w:rsid w:val="00AE1FBE"/>
    <w:rsid w:val="00AE3155"/>
    <w:rsid w:val="00AE387A"/>
    <w:rsid w:val="00AE4183"/>
    <w:rsid w:val="00AE53EE"/>
    <w:rsid w:val="00AE57E1"/>
    <w:rsid w:val="00AE6484"/>
    <w:rsid w:val="00AE6874"/>
    <w:rsid w:val="00AE73B9"/>
    <w:rsid w:val="00AE75D2"/>
    <w:rsid w:val="00AF0DF6"/>
    <w:rsid w:val="00AF11B5"/>
    <w:rsid w:val="00AF19A4"/>
    <w:rsid w:val="00AF218E"/>
    <w:rsid w:val="00AF3428"/>
    <w:rsid w:val="00AF378D"/>
    <w:rsid w:val="00AF5B70"/>
    <w:rsid w:val="00AF6866"/>
    <w:rsid w:val="00AF6A2A"/>
    <w:rsid w:val="00AF6B08"/>
    <w:rsid w:val="00B01D8F"/>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EF9"/>
    <w:rsid w:val="00B12010"/>
    <w:rsid w:val="00B12D05"/>
    <w:rsid w:val="00B13C82"/>
    <w:rsid w:val="00B13CC2"/>
    <w:rsid w:val="00B13F02"/>
    <w:rsid w:val="00B15486"/>
    <w:rsid w:val="00B160D1"/>
    <w:rsid w:val="00B16370"/>
    <w:rsid w:val="00B17B6F"/>
    <w:rsid w:val="00B2019E"/>
    <w:rsid w:val="00B21CC7"/>
    <w:rsid w:val="00B2298A"/>
    <w:rsid w:val="00B27FFB"/>
    <w:rsid w:val="00B30DA8"/>
    <w:rsid w:val="00B31190"/>
    <w:rsid w:val="00B316D1"/>
    <w:rsid w:val="00B3289E"/>
    <w:rsid w:val="00B33B8E"/>
    <w:rsid w:val="00B33D90"/>
    <w:rsid w:val="00B3400C"/>
    <w:rsid w:val="00B347AD"/>
    <w:rsid w:val="00B36714"/>
    <w:rsid w:val="00B3723B"/>
    <w:rsid w:val="00B37744"/>
    <w:rsid w:val="00B37E5E"/>
    <w:rsid w:val="00B41198"/>
    <w:rsid w:val="00B4277F"/>
    <w:rsid w:val="00B42C5D"/>
    <w:rsid w:val="00B43649"/>
    <w:rsid w:val="00B43C2D"/>
    <w:rsid w:val="00B445B7"/>
    <w:rsid w:val="00B45C4B"/>
    <w:rsid w:val="00B46BE4"/>
    <w:rsid w:val="00B5283C"/>
    <w:rsid w:val="00B531B4"/>
    <w:rsid w:val="00B55D8F"/>
    <w:rsid w:val="00B5739A"/>
    <w:rsid w:val="00B61B93"/>
    <w:rsid w:val="00B651F9"/>
    <w:rsid w:val="00B660FB"/>
    <w:rsid w:val="00B669D5"/>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2503"/>
    <w:rsid w:val="00B82CC7"/>
    <w:rsid w:val="00B852E8"/>
    <w:rsid w:val="00B8551C"/>
    <w:rsid w:val="00B8576D"/>
    <w:rsid w:val="00B85E16"/>
    <w:rsid w:val="00B85F20"/>
    <w:rsid w:val="00B87433"/>
    <w:rsid w:val="00B90EF3"/>
    <w:rsid w:val="00B9170F"/>
    <w:rsid w:val="00B921A3"/>
    <w:rsid w:val="00B93834"/>
    <w:rsid w:val="00BA0AF1"/>
    <w:rsid w:val="00BA0F25"/>
    <w:rsid w:val="00BA164B"/>
    <w:rsid w:val="00BA454E"/>
    <w:rsid w:val="00BA4E68"/>
    <w:rsid w:val="00BA5881"/>
    <w:rsid w:val="00BB0FEA"/>
    <w:rsid w:val="00BB100A"/>
    <w:rsid w:val="00BB1976"/>
    <w:rsid w:val="00BB2EDB"/>
    <w:rsid w:val="00BB3A39"/>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882"/>
    <w:rsid w:val="00C038DD"/>
    <w:rsid w:val="00C0411E"/>
    <w:rsid w:val="00C042AE"/>
    <w:rsid w:val="00C04665"/>
    <w:rsid w:val="00C04939"/>
    <w:rsid w:val="00C04A09"/>
    <w:rsid w:val="00C04BA0"/>
    <w:rsid w:val="00C05A96"/>
    <w:rsid w:val="00C06FB7"/>
    <w:rsid w:val="00C07BAE"/>
    <w:rsid w:val="00C11603"/>
    <w:rsid w:val="00C11BC3"/>
    <w:rsid w:val="00C11ED6"/>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2A25"/>
    <w:rsid w:val="00C449FF"/>
    <w:rsid w:val="00C462AA"/>
    <w:rsid w:val="00C463F5"/>
    <w:rsid w:val="00C464D0"/>
    <w:rsid w:val="00C46ED1"/>
    <w:rsid w:val="00C47689"/>
    <w:rsid w:val="00C5033E"/>
    <w:rsid w:val="00C511D2"/>
    <w:rsid w:val="00C56AE4"/>
    <w:rsid w:val="00C6068F"/>
    <w:rsid w:val="00C61440"/>
    <w:rsid w:val="00C70A32"/>
    <w:rsid w:val="00C70AFF"/>
    <w:rsid w:val="00C70C95"/>
    <w:rsid w:val="00C71346"/>
    <w:rsid w:val="00C71F05"/>
    <w:rsid w:val="00C73E85"/>
    <w:rsid w:val="00C76100"/>
    <w:rsid w:val="00C824EC"/>
    <w:rsid w:val="00C8369A"/>
    <w:rsid w:val="00C84C6E"/>
    <w:rsid w:val="00C87C7D"/>
    <w:rsid w:val="00C907E1"/>
    <w:rsid w:val="00C93F49"/>
    <w:rsid w:val="00C944DB"/>
    <w:rsid w:val="00C94A23"/>
    <w:rsid w:val="00C94B5E"/>
    <w:rsid w:val="00C95585"/>
    <w:rsid w:val="00C9588B"/>
    <w:rsid w:val="00C97124"/>
    <w:rsid w:val="00C978D7"/>
    <w:rsid w:val="00CA3D4D"/>
    <w:rsid w:val="00CA5573"/>
    <w:rsid w:val="00CA7ACC"/>
    <w:rsid w:val="00CB12EB"/>
    <w:rsid w:val="00CB1B39"/>
    <w:rsid w:val="00CB62AA"/>
    <w:rsid w:val="00CC1047"/>
    <w:rsid w:val="00CC1A15"/>
    <w:rsid w:val="00CC1D99"/>
    <w:rsid w:val="00CC2DCD"/>
    <w:rsid w:val="00CC4B08"/>
    <w:rsid w:val="00CC4EC1"/>
    <w:rsid w:val="00CC75AB"/>
    <w:rsid w:val="00CD143C"/>
    <w:rsid w:val="00CD1548"/>
    <w:rsid w:val="00CD1A0D"/>
    <w:rsid w:val="00CD2437"/>
    <w:rsid w:val="00CD3381"/>
    <w:rsid w:val="00CD415D"/>
    <w:rsid w:val="00CD5230"/>
    <w:rsid w:val="00CD616B"/>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D004DD"/>
    <w:rsid w:val="00D00C2D"/>
    <w:rsid w:val="00D01301"/>
    <w:rsid w:val="00D0195B"/>
    <w:rsid w:val="00D01FDE"/>
    <w:rsid w:val="00D03E64"/>
    <w:rsid w:val="00D067C2"/>
    <w:rsid w:val="00D074A6"/>
    <w:rsid w:val="00D11434"/>
    <w:rsid w:val="00D133FC"/>
    <w:rsid w:val="00D1704D"/>
    <w:rsid w:val="00D203EA"/>
    <w:rsid w:val="00D20B77"/>
    <w:rsid w:val="00D21BD0"/>
    <w:rsid w:val="00D21C19"/>
    <w:rsid w:val="00D23A0E"/>
    <w:rsid w:val="00D256BB"/>
    <w:rsid w:val="00D25EA7"/>
    <w:rsid w:val="00D26A98"/>
    <w:rsid w:val="00D321B2"/>
    <w:rsid w:val="00D34546"/>
    <w:rsid w:val="00D34A22"/>
    <w:rsid w:val="00D34C8F"/>
    <w:rsid w:val="00D35080"/>
    <w:rsid w:val="00D35990"/>
    <w:rsid w:val="00D35DB5"/>
    <w:rsid w:val="00D377ED"/>
    <w:rsid w:val="00D41AA8"/>
    <w:rsid w:val="00D41B7B"/>
    <w:rsid w:val="00D4387A"/>
    <w:rsid w:val="00D43EDE"/>
    <w:rsid w:val="00D440E6"/>
    <w:rsid w:val="00D46117"/>
    <w:rsid w:val="00D47D1A"/>
    <w:rsid w:val="00D50A4F"/>
    <w:rsid w:val="00D563F0"/>
    <w:rsid w:val="00D56899"/>
    <w:rsid w:val="00D56B23"/>
    <w:rsid w:val="00D56B3D"/>
    <w:rsid w:val="00D57B31"/>
    <w:rsid w:val="00D57C0B"/>
    <w:rsid w:val="00D6045F"/>
    <w:rsid w:val="00D61A83"/>
    <w:rsid w:val="00D61EEE"/>
    <w:rsid w:val="00D638E9"/>
    <w:rsid w:val="00D6446F"/>
    <w:rsid w:val="00D650CA"/>
    <w:rsid w:val="00D651EB"/>
    <w:rsid w:val="00D67BAD"/>
    <w:rsid w:val="00D70E5C"/>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28E"/>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3511"/>
    <w:rsid w:val="00DF55A0"/>
    <w:rsid w:val="00DF57FD"/>
    <w:rsid w:val="00DF5EE2"/>
    <w:rsid w:val="00DF6B82"/>
    <w:rsid w:val="00DF7232"/>
    <w:rsid w:val="00DF7B7A"/>
    <w:rsid w:val="00E01B50"/>
    <w:rsid w:val="00E039E2"/>
    <w:rsid w:val="00E0609C"/>
    <w:rsid w:val="00E075ED"/>
    <w:rsid w:val="00E1025D"/>
    <w:rsid w:val="00E110C2"/>
    <w:rsid w:val="00E11803"/>
    <w:rsid w:val="00E11A4D"/>
    <w:rsid w:val="00E12FCE"/>
    <w:rsid w:val="00E139C2"/>
    <w:rsid w:val="00E1412D"/>
    <w:rsid w:val="00E1580F"/>
    <w:rsid w:val="00E16767"/>
    <w:rsid w:val="00E16A5D"/>
    <w:rsid w:val="00E17A3F"/>
    <w:rsid w:val="00E21FBB"/>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615"/>
    <w:rsid w:val="00E44E59"/>
    <w:rsid w:val="00E45D3E"/>
    <w:rsid w:val="00E462CB"/>
    <w:rsid w:val="00E4674B"/>
    <w:rsid w:val="00E46F95"/>
    <w:rsid w:val="00E52B6F"/>
    <w:rsid w:val="00E53583"/>
    <w:rsid w:val="00E53ADD"/>
    <w:rsid w:val="00E53F59"/>
    <w:rsid w:val="00E54B96"/>
    <w:rsid w:val="00E54D0C"/>
    <w:rsid w:val="00E55F11"/>
    <w:rsid w:val="00E566EE"/>
    <w:rsid w:val="00E5702F"/>
    <w:rsid w:val="00E61633"/>
    <w:rsid w:val="00E6390E"/>
    <w:rsid w:val="00E65821"/>
    <w:rsid w:val="00E65ED1"/>
    <w:rsid w:val="00E67D6D"/>
    <w:rsid w:val="00E71941"/>
    <w:rsid w:val="00E72E3F"/>
    <w:rsid w:val="00E742A5"/>
    <w:rsid w:val="00E74D05"/>
    <w:rsid w:val="00E75299"/>
    <w:rsid w:val="00E7582C"/>
    <w:rsid w:val="00E779D9"/>
    <w:rsid w:val="00E77DA0"/>
    <w:rsid w:val="00E81925"/>
    <w:rsid w:val="00E81F43"/>
    <w:rsid w:val="00E848B4"/>
    <w:rsid w:val="00E8546C"/>
    <w:rsid w:val="00E85D7B"/>
    <w:rsid w:val="00E86F33"/>
    <w:rsid w:val="00E8701F"/>
    <w:rsid w:val="00E915B5"/>
    <w:rsid w:val="00E91F26"/>
    <w:rsid w:val="00E92603"/>
    <w:rsid w:val="00E93542"/>
    <w:rsid w:val="00E93828"/>
    <w:rsid w:val="00E93FCA"/>
    <w:rsid w:val="00E9490F"/>
    <w:rsid w:val="00E94A5B"/>
    <w:rsid w:val="00E94A90"/>
    <w:rsid w:val="00E94BCF"/>
    <w:rsid w:val="00E95B17"/>
    <w:rsid w:val="00E95CE5"/>
    <w:rsid w:val="00E963CB"/>
    <w:rsid w:val="00E964CD"/>
    <w:rsid w:val="00EA269F"/>
    <w:rsid w:val="00EA5CFA"/>
    <w:rsid w:val="00EB2717"/>
    <w:rsid w:val="00EB3B14"/>
    <w:rsid w:val="00EB4C06"/>
    <w:rsid w:val="00EB675C"/>
    <w:rsid w:val="00EC0294"/>
    <w:rsid w:val="00EC0544"/>
    <w:rsid w:val="00EC1080"/>
    <w:rsid w:val="00EC1E75"/>
    <w:rsid w:val="00EC6FC6"/>
    <w:rsid w:val="00ED386C"/>
    <w:rsid w:val="00ED492C"/>
    <w:rsid w:val="00ED77EC"/>
    <w:rsid w:val="00ED7962"/>
    <w:rsid w:val="00EE0F90"/>
    <w:rsid w:val="00EE1010"/>
    <w:rsid w:val="00EE1094"/>
    <w:rsid w:val="00EE214D"/>
    <w:rsid w:val="00EE25F8"/>
    <w:rsid w:val="00EE2F99"/>
    <w:rsid w:val="00EE4939"/>
    <w:rsid w:val="00EE4A81"/>
    <w:rsid w:val="00EF21EF"/>
    <w:rsid w:val="00EF2B2F"/>
    <w:rsid w:val="00EF4DA8"/>
    <w:rsid w:val="00EF53C0"/>
    <w:rsid w:val="00EF5FA1"/>
    <w:rsid w:val="00F00014"/>
    <w:rsid w:val="00F0164E"/>
    <w:rsid w:val="00F02A29"/>
    <w:rsid w:val="00F02B1A"/>
    <w:rsid w:val="00F06109"/>
    <w:rsid w:val="00F06C4F"/>
    <w:rsid w:val="00F07031"/>
    <w:rsid w:val="00F10DFD"/>
    <w:rsid w:val="00F113C8"/>
    <w:rsid w:val="00F14054"/>
    <w:rsid w:val="00F16B8A"/>
    <w:rsid w:val="00F16EF9"/>
    <w:rsid w:val="00F201A5"/>
    <w:rsid w:val="00F207DE"/>
    <w:rsid w:val="00F20F6E"/>
    <w:rsid w:val="00F21038"/>
    <w:rsid w:val="00F21C2E"/>
    <w:rsid w:val="00F22710"/>
    <w:rsid w:val="00F23404"/>
    <w:rsid w:val="00F23701"/>
    <w:rsid w:val="00F2513B"/>
    <w:rsid w:val="00F25C53"/>
    <w:rsid w:val="00F260A4"/>
    <w:rsid w:val="00F26391"/>
    <w:rsid w:val="00F27CA5"/>
    <w:rsid w:val="00F30A86"/>
    <w:rsid w:val="00F30B89"/>
    <w:rsid w:val="00F34323"/>
    <w:rsid w:val="00F343FF"/>
    <w:rsid w:val="00F349FF"/>
    <w:rsid w:val="00F3696D"/>
    <w:rsid w:val="00F37EA2"/>
    <w:rsid w:val="00F40705"/>
    <w:rsid w:val="00F40E38"/>
    <w:rsid w:val="00F416E6"/>
    <w:rsid w:val="00F43987"/>
    <w:rsid w:val="00F4481B"/>
    <w:rsid w:val="00F460E7"/>
    <w:rsid w:val="00F46F91"/>
    <w:rsid w:val="00F47D25"/>
    <w:rsid w:val="00F50381"/>
    <w:rsid w:val="00F5129D"/>
    <w:rsid w:val="00F533CA"/>
    <w:rsid w:val="00F54EBC"/>
    <w:rsid w:val="00F5714E"/>
    <w:rsid w:val="00F57BEE"/>
    <w:rsid w:val="00F57C63"/>
    <w:rsid w:val="00F60763"/>
    <w:rsid w:val="00F64913"/>
    <w:rsid w:val="00F65536"/>
    <w:rsid w:val="00F6607E"/>
    <w:rsid w:val="00F669C0"/>
    <w:rsid w:val="00F712BF"/>
    <w:rsid w:val="00F71590"/>
    <w:rsid w:val="00F71780"/>
    <w:rsid w:val="00F7326C"/>
    <w:rsid w:val="00F74463"/>
    <w:rsid w:val="00F752FC"/>
    <w:rsid w:val="00F75448"/>
    <w:rsid w:val="00F804B2"/>
    <w:rsid w:val="00F80F8C"/>
    <w:rsid w:val="00F81374"/>
    <w:rsid w:val="00F8152A"/>
    <w:rsid w:val="00F82422"/>
    <w:rsid w:val="00F82788"/>
    <w:rsid w:val="00F87044"/>
    <w:rsid w:val="00F87D49"/>
    <w:rsid w:val="00F905D8"/>
    <w:rsid w:val="00F920FE"/>
    <w:rsid w:val="00F9597F"/>
    <w:rsid w:val="00F97CE6"/>
    <w:rsid w:val="00FA1AA3"/>
    <w:rsid w:val="00FA2638"/>
    <w:rsid w:val="00FA61CD"/>
    <w:rsid w:val="00FA6DC7"/>
    <w:rsid w:val="00FA72ED"/>
    <w:rsid w:val="00FA79D2"/>
    <w:rsid w:val="00FA7D8C"/>
    <w:rsid w:val="00FB36D8"/>
    <w:rsid w:val="00FB3CBF"/>
    <w:rsid w:val="00FB3FB7"/>
    <w:rsid w:val="00FB4E02"/>
    <w:rsid w:val="00FB51E6"/>
    <w:rsid w:val="00FB5A64"/>
    <w:rsid w:val="00FB5D60"/>
    <w:rsid w:val="00FB6136"/>
    <w:rsid w:val="00FB6517"/>
    <w:rsid w:val="00FB6D15"/>
    <w:rsid w:val="00FB77E0"/>
    <w:rsid w:val="00FC1826"/>
    <w:rsid w:val="00FC480C"/>
    <w:rsid w:val="00FC4F19"/>
    <w:rsid w:val="00FC7132"/>
    <w:rsid w:val="00FC75FB"/>
    <w:rsid w:val="00FD4750"/>
    <w:rsid w:val="00FE0480"/>
    <w:rsid w:val="00FE4761"/>
    <w:rsid w:val="00FE484B"/>
    <w:rsid w:val="00FE5907"/>
    <w:rsid w:val="00FE7FF3"/>
    <w:rsid w:val="00FF0316"/>
    <w:rsid w:val="00FF0645"/>
    <w:rsid w:val="00FF29ED"/>
    <w:rsid w:val="00FF2FE2"/>
    <w:rsid w:val="00FF34EA"/>
    <w:rsid w:val="00FF4283"/>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udemy.com/course/time-series-analysis-in-python"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towardsdatascience.com/time-series-from-scratch-white-noise-and-random-walk-5c96270514d3"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blog.faradars.org/time-series" TargetMode="External"/><Relationship Id="rId40" Type="http://schemas.openxmlformats.org/officeDocument/2006/relationships/hyperlink" Target="https://machinelearningmastery.com/white-noise-time-series-python" TargetMode="External"/><Relationship Id="rId45" Type="http://schemas.openxmlformats.org/officeDocument/2006/relationships/hyperlink" Target="https://towardsdatascience.com/identifying-ar-and-ma-terms-using-acf-and-pacf-plots-in-time-series-forecasting-ccb9fd073db8"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towardsdatascience.com/significance-of-acf-and-pacf-plots-in-time-series-analysis-2fa11a5d10a8"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towardsdatascience.com/how-to-detect-random-walk-and-white-noise-in-time-series-forecasting-bdb5bbd4ef81"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youtube.com/playlist?list=PLGLfVvz_LVvSVgVCsPWLr961id7kRv1wt" TargetMode="External"/><Relationship Id="rId4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hyperlink" Target="https://git.ir/udacity-time-series-forecastin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8</TotalTime>
  <Pages>38</Pages>
  <Words>7795</Words>
  <Characters>36013</Characters>
  <Application>Microsoft Office Word</Application>
  <DocSecurity>0</DocSecurity>
  <Lines>734</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943</cp:revision>
  <cp:lastPrinted>2021-08-30T21:16:00Z</cp:lastPrinted>
  <dcterms:created xsi:type="dcterms:W3CDTF">2020-04-26T18:40:00Z</dcterms:created>
  <dcterms:modified xsi:type="dcterms:W3CDTF">2021-08-31T08:08:00Z</dcterms:modified>
</cp:coreProperties>
</file>